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275B9" w14:textId="51D4308A" w:rsidR="00057FDE" w:rsidRDefault="003A1527">
      <w:r>
        <w:rPr>
          <w:highlight w:val="yellow"/>
        </w:rPr>
        <w:t xml:space="preserve">Let op: </w:t>
      </w:r>
      <w:r w:rsidR="00057FDE" w:rsidRPr="00057FDE">
        <w:rPr>
          <w:highlight w:val="yellow"/>
        </w:rPr>
        <w:t>Bij deze toets ligt de nadruk op de laa</w:t>
      </w:r>
      <w:r w:rsidR="00057FDE" w:rsidRPr="003A1527">
        <w:rPr>
          <w:highlight w:val="yellow"/>
        </w:rPr>
        <w:t xml:space="preserve">tste hoofdstukken </w:t>
      </w:r>
      <w:r w:rsidRPr="003A1527">
        <w:rPr>
          <w:highlight w:val="yellow"/>
        </w:rPr>
        <w:t>5</w:t>
      </w:r>
      <w:r w:rsidR="00057FDE" w:rsidRPr="003A1527">
        <w:rPr>
          <w:highlight w:val="yellow"/>
        </w:rPr>
        <w:t xml:space="preserve"> t/m 10.</w:t>
      </w:r>
      <w:r w:rsidRPr="003A1527">
        <w:rPr>
          <w:highlight w:val="yellow"/>
        </w:rPr>
        <w:t xml:space="preserve"> Zie Python toets I voor vragen gericht op hoofdstukken 1 t/m 7.</w:t>
      </w:r>
    </w:p>
    <w:p w14:paraId="4C0130F6" w14:textId="77777777" w:rsidR="00057FDE" w:rsidRDefault="00057FDE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6E2D" w:rsidRPr="00046E2D" w14:paraId="5C5B1739" w14:textId="77777777" w:rsidTr="00DD60B4">
        <w:tc>
          <w:tcPr>
            <w:tcW w:w="9350" w:type="dxa"/>
          </w:tcPr>
          <w:p w14:paraId="1C313612" w14:textId="6AEF2042" w:rsidR="00EF57EF" w:rsidRPr="00F36C0F" w:rsidRDefault="00057FDE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To</w:t>
            </w:r>
            <w:r w:rsidR="00EF57EF" w:rsidRPr="00F36C0F">
              <w:rPr>
                <w:rFonts w:ascii="Arial" w:hAnsi="Arial" w:cs="Arial"/>
                <w:b/>
                <w:sz w:val="24"/>
                <w:szCs w:val="24"/>
              </w:rPr>
              <w:t xml:space="preserve">ets Informatica </w:t>
            </w:r>
          </w:p>
          <w:p w14:paraId="26F405AA" w14:textId="77777777" w:rsidR="00EF57EF" w:rsidRPr="00046E2D" w:rsidRDefault="00EF57EF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jc w:val="center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046E2D">
              <w:rPr>
                <w:rFonts w:ascii="Arial" w:hAnsi="Arial" w:cs="Arial"/>
                <w:b/>
                <w:sz w:val="24"/>
                <w:szCs w:val="24"/>
                <w:lang w:val="nl-NL"/>
              </w:rPr>
              <w:t>Programmeren met Python II</w:t>
            </w:r>
          </w:p>
          <w:p w14:paraId="7A8A1C47" w14:textId="77777777" w:rsidR="00EF57EF" w:rsidRPr="00046E2D" w:rsidRDefault="00EF57EF" w:rsidP="00EF57EF">
            <w:pPr>
              <w:pStyle w:val="Lijstalinea"/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795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A13803D" w14:textId="6EEF81C6" w:rsidR="00EF57EF" w:rsidRPr="00046E2D" w:rsidRDefault="00EF57EF" w:rsidP="00D855E9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1351" w:hanging="1034"/>
              <w:rPr>
                <w:rFonts w:ascii="Arial" w:hAnsi="Arial" w:cs="Arial"/>
                <w:sz w:val="24"/>
                <w:szCs w:val="24"/>
                <w:lang w:val="nl-NL"/>
              </w:rPr>
            </w:pPr>
            <w:bookmarkStart w:id="0" w:name="_Hlk509290015"/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 xml:space="preserve">Stof: </w:t>
            </w:r>
            <w:r w:rsidR="00057FDE">
              <w:rPr>
                <w:rFonts w:ascii="Arial" w:hAnsi="Arial" w:cs="Arial"/>
                <w:sz w:val="24"/>
                <w:szCs w:val="24"/>
                <w:lang w:val="nl-NL"/>
              </w:rPr>
              <w:t>Hoofdstukken 1 t/m 10</w:t>
            </w:r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>, (Eigen) Functies, Loops (for en while), Turtle graphics (loops en functies &amp; parameters), Li</w:t>
            </w:r>
            <w:r w:rsidR="0070015F">
              <w:rPr>
                <w:rFonts w:ascii="Arial" w:hAnsi="Arial" w:cs="Arial"/>
                <w:sz w:val="24"/>
                <w:szCs w:val="24"/>
                <w:lang w:val="nl-NL"/>
              </w:rPr>
              <w:t>jsten</w:t>
            </w:r>
          </w:p>
          <w:p w14:paraId="792B7168" w14:textId="77777777" w:rsidR="00EF57EF" w:rsidRPr="00046E2D" w:rsidRDefault="00EF57EF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sz w:val="24"/>
                <w:szCs w:val="24"/>
                <w:lang w:val="nl-NL"/>
              </w:rPr>
            </w:pPr>
          </w:p>
          <w:p w14:paraId="12AAAD67" w14:textId="0499DA4C" w:rsidR="00EF57EF" w:rsidRPr="00046E2D" w:rsidRDefault="00EF57EF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 xml:space="preserve">Schrijf je antwoorden op een </w:t>
            </w:r>
            <w:r w:rsidRPr="00046E2D">
              <w:rPr>
                <w:rFonts w:ascii="Arial" w:hAnsi="Arial" w:cs="Arial"/>
                <w:b/>
                <w:sz w:val="24"/>
                <w:szCs w:val="24"/>
                <w:lang w:val="nl-NL"/>
              </w:rPr>
              <w:t>apart papier.</w:t>
            </w:r>
          </w:p>
          <w:p w14:paraId="5E67CF46" w14:textId="255E9C4D" w:rsidR="00EF57EF" w:rsidRPr="00046E2D" w:rsidRDefault="00EF57EF" w:rsidP="00477194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>Je mag geen gebruik maken van een computer of een rekenmachine.</w:t>
            </w:r>
          </w:p>
          <w:p w14:paraId="1515EB0A" w14:textId="7E161CBC" w:rsidR="00EF57EF" w:rsidRPr="00CC6E46" w:rsidRDefault="00EF57EF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CC6E46">
              <w:rPr>
                <w:rFonts w:ascii="Arial" w:hAnsi="Arial" w:cs="Arial"/>
                <w:sz w:val="24"/>
                <w:szCs w:val="24"/>
                <w:lang w:val="nl-NL"/>
              </w:rPr>
              <w:t xml:space="preserve">Deze toets bestaat uit </w:t>
            </w:r>
            <w:r w:rsidR="0070015F">
              <w:rPr>
                <w:rFonts w:ascii="Arial" w:hAnsi="Arial" w:cs="Arial"/>
                <w:sz w:val="24"/>
                <w:szCs w:val="24"/>
                <w:lang w:val="nl-NL"/>
              </w:rPr>
              <w:t>XX</w:t>
            </w:r>
            <w:r w:rsidR="00CC6E46"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</w:t>
            </w:r>
            <w:r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>opgaven</w:t>
            </w:r>
            <w:bookmarkEnd w:id="0"/>
            <w:r w:rsidR="00D855E9"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>.</w:t>
            </w:r>
            <w:r w:rsidR="00D855E9" w:rsidRPr="00CC6E46">
              <w:rPr>
                <w:rFonts w:ascii="Arial" w:hAnsi="Arial" w:cs="Arial"/>
                <w:sz w:val="24"/>
                <w:szCs w:val="24"/>
                <w:lang w:val="nl-NL"/>
              </w:rPr>
              <w:t xml:space="preserve"> </w:t>
            </w:r>
            <w:r w:rsidRPr="00CC6E46">
              <w:rPr>
                <w:rFonts w:ascii="Arial" w:hAnsi="Arial" w:cs="Arial"/>
                <w:sz w:val="24"/>
                <w:szCs w:val="24"/>
                <w:lang w:val="nl-NL"/>
              </w:rPr>
              <w:t>Bij elke vraag staat aangegeven hoeveel punten je maximaal voor die vraag kunt behalen.</w:t>
            </w:r>
            <w:r w:rsidR="00CC6E46"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Totaal </w:t>
            </w:r>
            <w:proofErr w:type="gramStart"/>
            <w:r w:rsidR="0070015F">
              <w:rPr>
                <w:rFonts w:ascii="Arial" w:hAnsi="Arial" w:cs="Arial"/>
                <w:b/>
                <w:sz w:val="24"/>
                <w:szCs w:val="24"/>
                <w:lang w:val="nl-NL"/>
              </w:rPr>
              <w:t>XX</w:t>
            </w:r>
            <w:r w:rsidR="000260A3"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</w:t>
            </w:r>
            <w:r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>punten</w:t>
            </w:r>
            <w:proofErr w:type="gramEnd"/>
            <w:r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>.</w:t>
            </w:r>
          </w:p>
          <w:p w14:paraId="1C50A1C7" w14:textId="55ED5620" w:rsidR="00DD60B4" w:rsidRPr="00046E2D" w:rsidRDefault="00EF57EF" w:rsidP="00D855E9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046E2D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Succes! </w:t>
            </w:r>
          </w:p>
        </w:tc>
      </w:tr>
    </w:tbl>
    <w:p w14:paraId="7A446E3A" w14:textId="77777777" w:rsidR="00477194" w:rsidRPr="00046E2D" w:rsidRDefault="00477194" w:rsidP="008C3FB6">
      <w:pPr>
        <w:pStyle w:val="Kop2"/>
        <w:rPr>
          <w:color w:val="auto"/>
          <w:lang w:val="nl-NL"/>
        </w:rPr>
      </w:pPr>
    </w:p>
    <w:p w14:paraId="585CBC90" w14:textId="13AEBFC6" w:rsidR="00540355" w:rsidRPr="00046E2D" w:rsidRDefault="00540355" w:rsidP="00540355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 xml:space="preserve">[2pt] Opgave </w:t>
      </w:r>
      <w:r>
        <w:rPr>
          <w:color w:val="auto"/>
          <w:lang w:val="nl-NL"/>
        </w:rPr>
        <w:t>1</w:t>
      </w:r>
      <w:r w:rsidRPr="00046E2D">
        <w:rPr>
          <w:color w:val="auto"/>
          <w:lang w:val="nl-NL"/>
        </w:rPr>
        <w:t xml:space="preserve">: 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0355" w:rsidRPr="00046E2D" w14:paraId="7A73A92B" w14:textId="77777777" w:rsidTr="00AE5940">
        <w:trPr>
          <w:trHeight w:val="791"/>
        </w:trPr>
        <w:tc>
          <w:tcPr>
            <w:tcW w:w="9350" w:type="dxa"/>
          </w:tcPr>
          <w:p w14:paraId="78BAC23E" w14:textId="77777777" w:rsidR="00540355" w:rsidRPr="009D0366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teller = 1</w:t>
            </w:r>
          </w:p>
          <w:p w14:paraId="2FBAADE0" w14:textId="77777777" w:rsidR="00540355" w:rsidRPr="009D0366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 xml:space="preserve">while teller </w:t>
            </w:r>
            <w:r w:rsidRPr="00C52F3E">
              <w:rPr>
                <w:rFonts w:ascii="Consolas" w:eastAsia="Times New Roman" w:hAnsi="Consolas" w:cs="Times New Roman"/>
                <w:b/>
                <w:sz w:val="24"/>
                <w:szCs w:val="21"/>
                <w:lang w:val="nl-NL" w:eastAsia="nl-NL"/>
              </w:rPr>
              <w:sym w:font="Symbol" w:char="F0A0"/>
            </w: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 xml:space="preserve"> 10:</w:t>
            </w:r>
          </w:p>
          <w:p w14:paraId="27AD2CD7" w14:textId="77777777" w:rsidR="00540355" w:rsidRPr="009D0366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print("hallo")</w:t>
            </w:r>
          </w:p>
          <w:p w14:paraId="399DEC01" w14:textId="77777777" w:rsidR="00540355" w:rsidRPr="00046E2D" w:rsidRDefault="00540355" w:rsidP="00AE5940">
            <w:pPr>
              <w:spacing w:after="240" w:line="285" w:lineRule="atLeast"/>
              <w:ind w:left="720"/>
              <w:rPr>
                <w:rFonts w:ascii="Consolas" w:eastAsia="Times New Roman" w:hAnsi="Consolas" w:cs="Times New Roman"/>
                <w:sz w:val="21"/>
                <w:szCs w:val="21"/>
                <w:lang w:val="nl-NL" w:eastAsia="nl-NL"/>
              </w:rPr>
            </w:pP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teller += 2</w:t>
            </w:r>
          </w:p>
        </w:tc>
      </w:tr>
    </w:tbl>
    <w:p w14:paraId="422DC969" w14:textId="77777777" w:rsidR="00540355" w:rsidRPr="00046E2D" w:rsidRDefault="00540355" w:rsidP="00540355">
      <w:pPr>
        <w:spacing w:after="0"/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In de conditie van de </w:t>
      </w:r>
      <w:r w:rsidRPr="00046E2D">
        <w:rPr>
          <w:rFonts w:ascii="Consolas" w:hAnsi="Consolas" w:cs="Arial"/>
          <w:sz w:val="24"/>
          <w:szCs w:val="24"/>
          <w:lang w:val="nl-NL"/>
        </w:rPr>
        <w:t>while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staat een vierkantje. Geef voor elk van de volgende mogelijkheden aan hoe vaak “hallo” afgedrukt zal worden als we het vierkantje vervangen door </w:t>
      </w:r>
      <w:r>
        <w:rPr>
          <w:rFonts w:ascii="Arial" w:hAnsi="Arial" w:cs="Arial"/>
          <w:sz w:val="24"/>
          <w:szCs w:val="24"/>
          <w:lang w:val="nl-NL"/>
        </w:rPr>
        <w:t>een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van de volgende tekens:</w:t>
      </w:r>
    </w:p>
    <w:p w14:paraId="7194A579" w14:textId="77777777" w:rsidR="00540355" w:rsidRPr="00046E2D" w:rsidRDefault="00540355" w:rsidP="00540355">
      <w:pPr>
        <w:pStyle w:val="Lijstalinea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&lt;=</w:t>
      </w:r>
    </w:p>
    <w:p w14:paraId="6E9CF51C" w14:textId="77777777" w:rsidR="00540355" w:rsidRDefault="00540355" w:rsidP="00540355">
      <w:pPr>
        <w:pStyle w:val="Lijstalinea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&gt;</w:t>
      </w:r>
    </w:p>
    <w:p w14:paraId="16743194" w14:textId="77777777" w:rsidR="00540355" w:rsidRPr="00046E2D" w:rsidRDefault="00540355" w:rsidP="00540355">
      <w:pPr>
        <w:pStyle w:val="Lijstalinea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=</w:t>
      </w:r>
    </w:p>
    <w:p w14:paraId="029EBEBB" w14:textId="77777777" w:rsidR="00540355" w:rsidRDefault="00540355" w:rsidP="00540355">
      <w:pPr>
        <w:pStyle w:val="Lijstalinea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!=</w:t>
      </w:r>
      <w:bookmarkStart w:id="1" w:name="_Hlk523637281"/>
    </w:p>
    <w:p w14:paraId="1F07B5BF" w14:textId="77777777" w:rsidR="00540355" w:rsidRDefault="00540355" w:rsidP="00540355">
      <w:pPr>
        <w:pStyle w:val="Lijstalinea"/>
        <w:ind w:left="1080"/>
        <w:rPr>
          <w:rFonts w:ascii="Arial" w:hAnsi="Arial" w:cs="Arial"/>
          <w:sz w:val="24"/>
          <w:szCs w:val="24"/>
        </w:rPr>
      </w:pPr>
    </w:p>
    <w:p w14:paraId="05D42181" w14:textId="671109B8" w:rsidR="00540355" w:rsidRPr="00046E2D" w:rsidRDefault="00540355" w:rsidP="00540355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>[</w:t>
      </w:r>
      <w:r>
        <w:rPr>
          <w:color w:val="auto"/>
          <w:lang w:val="nl-NL"/>
        </w:rPr>
        <w:t>3</w:t>
      </w:r>
      <w:r w:rsidRPr="00046E2D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2</w:t>
      </w:r>
      <w:r w:rsidRPr="00046E2D">
        <w:rPr>
          <w:color w:val="auto"/>
          <w:lang w:val="nl-NL"/>
        </w:rPr>
        <w:t xml:space="preserve">: </w:t>
      </w:r>
    </w:p>
    <w:p w14:paraId="3616166C" w14:textId="77777777" w:rsidR="00540355" w:rsidRPr="00046E2D" w:rsidRDefault="00540355" w:rsidP="00540355">
      <w:pPr>
        <w:rPr>
          <w:rFonts w:ascii="Arial" w:hAnsi="Arial" w:cs="Arial"/>
          <w:sz w:val="24"/>
          <w:lang w:val="nl-NL"/>
        </w:rPr>
      </w:pPr>
      <w:r w:rsidRPr="00046E2D">
        <w:rPr>
          <w:rFonts w:ascii="Arial" w:hAnsi="Arial" w:cs="Arial"/>
          <w:sz w:val="24"/>
          <w:lang w:val="nl-NL"/>
        </w:rPr>
        <w:t xml:space="preserve">Schrijf het volgende programma om zodat het een </w:t>
      </w:r>
      <w:r w:rsidRPr="00046E2D">
        <w:rPr>
          <w:rFonts w:ascii="Consolas" w:hAnsi="Consolas" w:cs="Arial"/>
          <w:b/>
          <w:sz w:val="24"/>
          <w:lang w:val="nl-NL"/>
        </w:rPr>
        <w:t>while</w:t>
      </w:r>
      <w:r w:rsidRPr="00046E2D">
        <w:rPr>
          <w:rFonts w:ascii="Arial" w:hAnsi="Arial" w:cs="Arial"/>
          <w:sz w:val="24"/>
          <w:lang w:val="nl-NL"/>
        </w:rPr>
        <w:t xml:space="preserve">-loop gebruikt in plaats van een </w:t>
      </w:r>
      <w:r w:rsidRPr="00046E2D">
        <w:rPr>
          <w:rFonts w:ascii="Consolas" w:hAnsi="Consolas" w:cs="Arial"/>
          <w:b/>
          <w:sz w:val="24"/>
          <w:lang w:val="nl-NL"/>
        </w:rPr>
        <w:t>for</w:t>
      </w:r>
      <w:r w:rsidRPr="00046E2D">
        <w:rPr>
          <w:rFonts w:ascii="Arial" w:hAnsi="Arial" w:cs="Arial"/>
          <w:sz w:val="24"/>
          <w:lang w:val="nl-NL"/>
        </w:rPr>
        <w:t>-loop.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0355" w:rsidRPr="00046E2D" w14:paraId="0A147BDC" w14:textId="77777777" w:rsidTr="00AE5940">
        <w:trPr>
          <w:trHeight w:val="656"/>
        </w:trPr>
        <w:tc>
          <w:tcPr>
            <w:tcW w:w="9350" w:type="dxa"/>
          </w:tcPr>
          <w:p w14:paraId="08670ECB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 xml:space="preserve">for x in </w:t>
            </w:r>
            <w:proofErr w:type="gramStart"/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range(</w:t>
            </w:r>
            <w:proofErr w:type="gramEnd"/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1,3):</w:t>
            </w:r>
          </w:p>
          <w:p w14:paraId="74AF4840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print(x)</w:t>
            </w:r>
          </w:p>
          <w:p w14:paraId="0373BC89" w14:textId="77777777" w:rsidR="00540355" w:rsidRPr="00046E2D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1"/>
                <w:szCs w:val="21"/>
                <w:lang w:val="nl-NL"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print("klaar")</w:t>
            </w:r>
          </w:p>
        </w:tc>
      </w:tr>
    </w:tbl>
    <w:p w14:paraId="4EE06137" w14:textId="77777777" w:rsidR="00540355" w:rsidRPr="00046E2D" w:rsidRDefault="00540355" w:rsidP="00540355">
      <w:pPr>
        <w:pStyle w:val="Lijstalinea"/>
        <w:ind w:left="1080"/>
        <w:rPr>
          <w:rFonts w:ascii="Arial" w:hAnsi="Arial" w:cs="Arial"/>
          <w:sz w:val="24"/>
          <w:szCs w:val="24"/>
        </w:rPr>
      </w:pPr>
    </w:p>
    <w:p w14:paraId="10FE60F6" w14:textId="77777777" w:rsidR="00540355" w:rsidRDefault="00540355" w:rsidP="00540355">
      <w:pPr>
        <w:pStyle w:val="Kop2"/>
        <w:rPr>
          <w:color w:val="auto"/>
          <w:lang w:val="nl-NL"/>
        </w:rPr>
      </w:pPr>
    </w:p>
    <w:p w14:paraId="0B7BB26F" w14:textId="7F4307B6" w:rsidR="00F36C0F" w:rsidRPr="00046E2D" w:rsidRDefault="00F36C0F" w:rsidP="00F36C0F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 xml:space="preserve">[2pt] Opgave </w:t>
      </w:r>
      <w:r>
        <w:rPr>
          <w:color w:val="auto"/>
          <w:lang w:val="nl-NL"/>
        </w:rPr>
        <w:t>3</w:t>
      </w:r>
      <w:r w:rsidRPr="00046E2D">
        <w:rPr>
          <w:color w:val="auto"/>
          <w:lang w:val="nl-NL"/>
        </w:rPr>
        <w:t xml:space="preserve">: </w:t>
      </w:r>
    </w:p>
    <w:p w14:paraId="237903D9" w14:textId="77777777" w:rsidR="00F36C0F" w:rsidRPr="00046E2D" w:rsidRDefault="00F36C0F" w:rsidP="00F36C0F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>Bekijk de volgende code:</w:t>
      </w:r>
    </w:p>
    <w:tbl>
      <w:tblPr>
        <w:tblStyle w:val="Tabelraster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36C0F" w:rsidRPr="00046E2D" w14:paraId="52AACBE2" w14:textId="77777777" w:rsidTr="00752F5B">
        <w:tc>
          <w:tcPr>
            <w:tcW w:w="8990" w:type="dxa"/>
          </w:tcPr>
          <w:p w14:paraId="749571A9" w14:textId="77777777" w:rsidR="00F36C0F" w:rsidRDefault="00F36C0F" w:rsidP="00752F5B">
            <w:pPr>
              <w:pStyle w:val="Lijstaline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</w:pP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 xml:space="preserve">def 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 xml:space="preserve">piep </w:t>
            </w:r>
            <w:proofErr w:type="gramStart"/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( a</w:t>
            </w:r>
            <w:proofErr w:type="gramEnd"/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 xml:space="preserve"> ):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br/>
              <w:t xml:space="preserve">    b = 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>"Hallo"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br/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lastRenderedPageBreak/>
              <w:t xml:space="preserve">    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print( b )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br/>
              <w:t xml:space="preserve">    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 xml:space="preserve">if 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a &gt; 4: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br/>
              <w:t xml:space="preserve">        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>return True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br/>
              <w:t xml:space="preserve">    else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: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br/>
              <w:t xml:space="preserve">        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>return False</w:t>
            </w:r>
          </w:p>
          <w:p w14:paraId="24365014" w14:textId="77777777" w:rsidR="00F36C0F" w:rsidRPr="00B86F30" w:rsidRDefault="00F36C0F" w:rsidP="00752F5B">
            <w:pPr>
              <w:pStyle w:val="Lijstaline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sz w:val="22"/>
                <w:szCs w:val="22"/>
                <w:lang w:val="en-US"/>
              </w:rPr>
            </w:pP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br/>
            </w:r>
            <w:proofErr w:type="gramStart"/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piep(</w:t>
            </w:r>
            <w:proofErr w:type="gramEnd"/>
            <w:r>
              <w:rPr>
                <w:rFonts w:ascii="Consolas" w:hAnsi="Consolas" w:cs="Courier New"/>
                <w:sz w:val="24"/>
                <w:szCs w:val="22"/>
                <w:lang w:val="en-US"/>
              </w:rPr>
              <w:t>-12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.2)</w:t>
            </w:r>
          </w:p>
        </w:tc>
      </w:tr>
    </w:tbl>
    <w:p w14:paraId="7D5C74EA" w14:textId="77777777" w:rsidR="00F36C0F" w:rsidRPr="00046E2D" w:rsidRDefault="00F36C0F" w:rsidP="00F36C0F">
      <w:pPr>
        <w:spacing w:after="0"/>
        <w:ind w:left="360"/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lastRenderedPageBreak/>
        <w:t xml:space="preserve">Geef aan wat het </w:t>
      </w:r>
      <w:r w:rsidRPr="00046E2D">
        <w:rPr>
          <w:rFonts w:ascii="Arial" w:hAnsi="Arial" w:cs="Arial"/>
          <w:b/>
          <w:sz w:val="24"/>
          <w:szCs w:val="24"/>
          <w:lang w:val="nl-NL"/>
        </w:rPr>
        <w:t>type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is van:</w:t>
      </w:r>
    </w:p>
    <w:p w14:paraId="5EFE30B6" w14:textId="77777777" w:rsidR="00F36C0F" w:rsidRPr="00046E2D" w:rsidRDefault="00F36C0F" w:rsidP="00F36C0F">
      <w:pPr>
        <w:pStyle w:val="Lijstalinea"/>
        <w:numPr>
          <w:ilvl w:val="0"/>
          <w:numId w:val="7"/>
        </w:numPr>
        <w:ind w:left="1080"/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de parameter</w:t>
      </w:r>
      <w:r>
        <w:rPr>
          <w:rFonts w:ascii="Arial" w:hAnsi="Arial" w:cs="Arial"/>
          <w:sz w:val="24"/>
          <w:szCs w:val="24"/>
        </w:rPr>
        <w:t xml:space="preserve"> van de functie </w:t>
      </w:r>
      <w:r w:rsidRPr="00B86F30">
        <w:rPr>
          <w:rFonts w:ascii="Consolas" w:hAnsi="Consolas" w:cs="Arial"/>
          <w:sz w:val="24"/>
          <w:szCs w:val="24"/>
        </w:rPr>
        <w:t>piep</w:t>
      </w:r>
    </w:p>
    <w:p w14:paraId="589FB21F" w14:textId="77777777" w:rsidR="00F36C0F" w:rsidRPr="00046E2D" w:rsidRDefault="00F36C0F" w:rsidP="00F36C0F">
      <w:pPr>
        <w:pStyle w:val="Lijstalinea"/>
        <w:numPr>
          <w:ilvl w:val="0"/>
          <w:numId w:val="7"/>
        </w:numPr>
        <w:ind w:left="1080"/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wat er opgeleverd wordt</w:t>
      </w:r>
    </w:p>
    <w:p w14:paraId="018140B5" w14:textId="77777777" w:rsidR="00F36C0F" w:rsidRDefault="00F36C0F" w:rsidP="00F36C0F">
      <w:pPr>
        <w:pStyle w:val="Lijstalinea"/>
        <w:numPr>
          <w:ilvl w:val="0"/>
          <w:numId w:val="7"/>
        </w:numPr>
        <w:ind w:left="1080"/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wat er afgedrukt wordt</w:t>
      </w:r>
    </w:p>
    <w:p w14:paraId="31AF8001" w14:textId="77777777" w:rsidR="006B4B34" w:rsidRDefault="006B4B34" w:rsidP="00540355">
      <w:pPr>
        <w:rPr>
          <w:lang w:val="nl-NL"/>
        </w:rPr>
      </w:pPr>
    </w:p>
    <w:p w14:paraId="09DA7904" w14:textId="20171C90" w:rsidR="00540355" w:rsidRDefault="00540355" w:rsidP="00540355">
      <w:pPr>
        <w:rPr>
          <w:rFonts w:asciiTheme="majorHAnsi" w:eastAsiaTheme="majorEastAsia" w:hAnsiTheme="majorHAnsi" w:cstheme="majorBidi"/>
          <w:sz w:val="26"/>
          <w:szCs w:val="26"/>
          <w:lang w:val="nl-NL"/>
        </w:rPr>
      </w:pPr>
      <w:r>
        <w:rPr>
          <w:lang w:val="nl-NL"/>
        </w:rPr>
        <w:br w:type="page"/>
      </w:r>
    </w:p>
    <w:p w14:paraId="59758119" w14:textId="77777777" w:rsidR="00540355" w:rsidRDefault="00540355" w:rsidP="00540355">
      <w:pPr>
        <w:pStyle w:val="Lijstalinea"/>
        <w:rPr>
          <w:rFonts w:ascii="Arial" w:hAnsi="Arial" w:cs="Arial"/>
          <w:sz w:val="24"/>
          <w:szCs w:val="24"/>
        </w:rPr>
      </w:pPr>
    </w:p>
    <w:p w14:paraId="0BE68A28" w14:textId="30C09496" w:rsidR="00540355" w:rsidRDefault="00540355" w:rsidP="00540355">
      <w:pPr>
        <w:rPr>
          <w:rFonts w:ascii="Arial" w:hAnsi="Arial" w:cs="Arial"/>
          <w:sz w:val="24"/>
          <w:szCs w:val="24"/>
          <w:lang w:val="nl-NL"/>
        </w:rPr>
      </w:pPr>
      <w:r w:rsidRPr="004566B1">
        <w:rPr>
          <w:rFonts w:ascii="Arial" w:hAnsi="Arial" w:cs="Arial"/>
          <w:sz w:val="24"/>
          <w:szCs w:val="24"/>
          <w:lang w:val="nl-NL"/>
        </w:rPr>
        <w:t>[</w:t>
      </w:r>
      <w:r>
        <w:rPr>
          <w:rFonts w:ascii="Arial" w:hAnsi="Arial" w:cs="Arial"/>
          <w:sz w:val="24"/>
          <w:szCs w:val="24"/>
          <w:lang w:val="nl-NL"/>
        </w:rPr>
        <w:t>3pt</w:t>
      </w:r>
      <w:r w:rsidRPr="004566B1">
        <w:rPr>
          <w:rFonts w:ascii="Arial" w:hAnsi="Arial" w:cs="Arial"/>
          <w:sz w:val="24"/>
          <w:szCs w:val="24"/>
          <w:lang w:val="nl-NL"/>
        </w:rPr>
        <w:t>]</w:t>
      </w:r>
      <w:r w:rsidRPr="00C62C88">
        <w:rPr>
          <w:rFonts w:ascii="Arial" w:hAnsi="Arial" w:cs="Arial"/>
          <w:sz w:val="24"/>
          <w:szCs w:val="24"/>
          <w:lang w:val="nl-NL"/>
        </w:rPr>
        <w:t xml:space="preserve"> </w:t>
      </w:r>
      <w:r w:rsidRPr="00F45D5D">
        <w:rPr>
          <w:rFonts w:ascii="Arial" w:hAnsi="Arial" w:cs="Arial"/>
          <w:sz w:val="24"/>
          <w:szCs w:val="24"/>
          <w:lang w:val="nl-NL"/>
        </w:rPr>
        <w:t>Opgave 4:</w:t>
      </w:r>
      <w:r>
        <w:rPr>
          <w:rFonts w:ascii="Arial" w:hAnsi="Arial" w:cs="Arial"/>
          <w:sz w:val="24"/>
          <w:szCs w:val="24"/>
          <w:lang w:val="nl-NL"/>
        </w:rPr>
        <w:t xml:space="preserve"> We willen een programma schrijven dat de gebruiker om </w:t>
      </w:r>
      <w:r w:rsidR="00137CA3">
        <w:rPr>
          <w:rFonts w:ascii="Arial" w:hAnsi="Arial" w:cs="Arial"/>
          <w:sz w:val="24"/>
          <w:szCs w:val="24"/>
          <w:lang w:val="nl-NL"/>
        </w:rPr>
        <w:t xml:space="preserve">gehele </w:t>
      </w:r>
      <w:r>
        <w:rPr>
          <w:rFonts w:ascii="Arial" w:hAnsi="Arial" w:cs="Arial"/>
          <w:sz w:val="24"/>
          <w:szCs w:val="24"/>
          <w:lang w:val="nl-NL"/>
        </w:rPr>
        <w:t>getallen vraagt en deze bij elkaar optelt. Het programma stopt als de gebruiker een 0 ingeeft.</w:t>
      </w:r>
    </w:p>
    <w:p w14:paraId="264ECD7D" w14:textId="77777777" w:rsidR="00540355" w:rsidRDefault="00540355" w:rsidP="00540355">
      <w:pPr>
        <w:rPr>
          <w:rFonts w:ascii="Arial" w:hAnsi="Arial" w:cs="Arial"/>
          <w:sz w:val="24"/>
          <w:szCs w:val="24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>Geef aan welke van de volgende instructies nodig zijn, en in welke volgorde. Je hoeft niet alle regels te gebruiken, en als het nodig is mag je regels vaker gebruiken.</w:t>
      </w:r>
    </w:p>
    <w:p w14:paraId="382E0DA7" w14:textId="77777777" w:rsidR="00540355" w:rsidRPr="00D83B2C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 w:rsidRPr="00D83B2C">
        <w:rPr>
          <w:rFonts w:ascii="Courier New" w:hAnsi="Courier New" w:cs="Courier New"/>
          <w:color w:val="000000"/>
          <w:sz w:val="24"/>
          <w:szCs w:val="24"/>
        </w:rPr>
        <w:t>totaal = totaal + invoer</w:t>
      </w:r>
    </w:p>
    <w:p w14:paraId="59CE7FF5" w14:textId="77777777" w:rsidR="00540355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invoer = </w:t>
      </w:r>
      <w:r w:rsidRPr="00D83B2C">
        <w:rPr>
          <w:rFonts w:ascii="Courier New" w:hAnsi="Courier New" w:cs="Courier New"/>
          <w:color w:val="000080"/>
          <w:sz w:val="24"/>
          <w:szCs w:val="24"/>
        </w:rPr>
        <w:t>int</w:t>
      </w: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( </w:t>
      </w:r>
      <w:r w:rsidRPr="00D83B2C">
        <w:rPr>
          <w:rFonts w:ascii="Courier New" w:hAnsi="Courier New" w:cs="Courier New"/>
          <w:color w:val="000080"/>
          <w:sz w:val="24"/>
          <w:szCs w:val="24"/>
        </w:rPr>
        <w:t xml:space="preserve">input 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(</w:t>
      </w:r>
      <w:r w:rsidRPr="00D83B2C">
        <w:rPr>
          <w:rFonts w:ascii="Courier New" w:hAnsi="Courier New" w:cs="Courier New"/>
          <w:b/>
          <w:bCs/>
          <w:color w:val="008080"/>
          <w:sz w:val="24"/>
          <w:szCs w:val="24"/>
        </w:rPr>
        <w:t>"Voer een getal in: "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) )</w:t>
      </w:r>
    </w:p>
    <w:p w14:paraId="620FADFF" w14:textId="77777777" w:rsidR="00540355" w:rsidRPr="00662E8A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invoer = </w:t>
      </w:r>
      <w:r>
        <w:rPr>
          <w:rFonts w:ascii="Courier New" w:hAnsi="Courier New" w:cs="Courier New"/>
          <w:color w:val="000080"/>
          <w:sz w:val="24"/>
          <w:szCs w:val="24"/>
        </w:rPr>
        <w:t>str</w:t>
      </w: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( </w:t>
      </w:r>
      <w:r w:rsidRPr="00D83B2C">
        <w:rPr>
          <w:rFonts w:ascii="Courier New" w:hAnsi="Courier New" w:cs="Courier New"/>
          <w:color w:val="000080"/>
          <w:sz w:val="24"/>
          <w:szCs w:val="24"/>
        </w:rPr>
        <w:t xml:space="preserve">input 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(</w:t>
      </w:r>
      <w:r w:rsidRPr="00D83B2C">
        <w:rPr>
          <w:rFonts w:ascii="Courier New" w:hAnsi="Courier New" w:cs="Courier New"/>
          <w:b/>
          <w:bCs/>
          <w:color w:val="008080"/>
          <w:sz w:val="24"/>
          <w:szCs w:val="24"/>
        </w:rPr>
        <w:t>"Voer een getal in: "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) )</w:t>
      </w:r>
    </w:p>
    <w:p w14:paraId="0E93013B" w14:textId="77777777" w:rsidR="00540355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invoer = </w:t>
      </w:r>
      <w:r w:rsidRPr="00D83B2C">
        <w:rPr>
          <w:rFonts w:ascii="Courier New" w:hAnsi="Courier New" w:cs="Courier New"/>
          <w:color w:val="000080"/>
          <w:sz w:val="24"/>
          <w:szCs w:val="24"/>
        </w:rPr>
        <w:t xml:space="preserve">input 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(</w:t>
      </w:r>
      <w:r w:rsidRPr="00D83B2C">
        <w:rPr>
          <w:rFonts w:ascii="Courier New" w:hAnsi="Courier New" w:cs="Courier New"/>
          <w:b/>
          <w:bCs/>
          <w:color w:val="008080"/>
          <w:sz w:val="24"/>
          <w:szCs w:val="24"/>
        </w:rPr>
        <w:t>"Voer een getal in: "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38A2F5FF" w14:textId="77777777" w:rsidR="00540355" w:rsidRPr="0012080F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>
        <w:rPr>
          <w:rFonts w:ascii="Courier New" w:hAnsi="Courier New" w:cs="Courier New"/>
          <w:b/>
          <w:bCs/>
          <w:color w:val="000080"/>
          <w:sz w:val="24"/>
          <w:szCs w:val="24"/>
        </w:rPr>
        <w:t xml:space="preserve">while 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invoer==</w:t>
      </w:r>
      <w:r w:rsidRPr="00D83B2C">
        <w:rPr>
          <w:rFonts w:ascii="Courier New" w:hAnsi="Courier New" w:cs="Courier New"/>
          <w:color w:val="0000FF"/>
          <w:sz w:val="24"/>
          <w:szCs w:val="24"/>
        </w:rPr>
        <w:t>0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:</w:t>
      </w:r>
    </w:p>
    <w:p w14:paraId="5EC40F00" w14:textId="77777777" w:rsidR="00540355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 w:rsidRPr="00D83B2C">
        <w:rPr>
          <w:rFonts w:ascii="Courier New" w:hAnsi="Courier New" w:cs="Courier New"/>
          <w:b/>
          <w:bCs/>
          <w:color w:val="000080"/>
          <w:sz w:val="24"/>
          <w:szCs w:val="24"/>
        </w:rPr>
        <w:t xml:space="preserve">while not 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invoer==</w:t>
      </w:r>
      <w:r w:rsidRPr="00D83B2C">
        <w:rPr>
          <w:rFonts w:ascii="Courier New" w:hAnsi="Courier New" w:cs="Courier New"/>
          <w:color w:val="0000FF"/>
          <w:sz w:val="24"/>
          <w:szCs w:val="24"/>
        </w:rPr>
        <w:t>0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:</w:t>
      </w:r>
    </w:p>
    <w:p w14:paraId="22806B43" w14:textId="77777777" w:rsidR="00540355" w:rsidRPr="00C9614C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 w:rsidRPr="00D83B2C">
        <w:rPr>
          <w:rFonts w:ascii="Courier New" w:hAnsi="Courier New" w:cs="Courier New"/>
          <w:color w:val="000000"/>
          <w:sz w:val="24"/>
          <w:szCs w:val="24"/>
        </w:rPr>
        <w:t>totaal =</w:t>
      </w:r>
      <w:r>
        <w:rPr>
          <w:rFonts w:ascii="Courier New" w:hAnsi="Courier New" w:cs="Courier New"/>
          <w:color w:val="000000"/>
          <w:sz w:val="24"/>
          <w:szCs w:val="24"/>
        </w:rPr>
        <w:t>=</w:t>
      </w: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D83B2C">
        <w:rPr>
          <w:rFonts w:ascii="Courier New" w:hAnsi="Courier New" w:cs="Courier New"/>
          <w:color w:val="0000FF"/>
          <w:sz w:val="24"/>
          <w:szCs w:val="24"/>
        </w:rPr>
        <w:t>0</w:t>
      </w:r>
    </w:p>
    <w:p w14:paraId="339FB146" w14:textId="77777777" w:rsidR="00540355" w:rsidRPr="00A9146D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totaal = </w:t>
      </w:r>
      <w:r w:rsidRPr="00D83B2C">
        <w:rPr>
          <w:rFonts w:ascii="Courier New" w:hAnsi="Courier New" w:cs="Courier New"/>
          <w:color w:val="0000FF"/>
          <w:sz w:val="24"/>
          <w:szCs w:val="24"/>
        </w:rPr>
        <w:t>0</w:t>
      </w:r>
    </w:p>
    <w:p w14:paraId="10608C4B" w14:textId="77777777" w:rsidR="00540355" w:rsidRPr="00D83B2C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 w:rsidRPr="00D83B2C">
        <w:rPr>
          <w:rFonts w:ascii="Courier New" w:hAnsi="Courier New" w:cs="Courier New"/>
          <w:color w:val="000080"/>
          <w:sz w:val="24"/>
          <w:szCs w:val="24"/>
        </w:rPr>
        <w:t>print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(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totaal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62F2E61F" w14:textId="77777777" w:rsidR="00540355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rint</w:t>
      </w: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D83B2C">
        <w:rPr>
          <w:rFonts w:ascii="Courier New" w:hAnsi="Courier New" w:cs="Courier New"/>
          <w:color w:val="000080"/>
          <w:sz w:val="24"/>
          <w:szCs w:val="24"/>
        </w:rPr>
        <w:t>int</w:t>
      </w:r>
      <w:r w:rsidRPr="00D83B2C">
        <w:rPr>
          <w:rFonts w:ascii="Courier New" w:hAnsi="Courier New" w:cs="Courier New"/>
          <w:color w:val="000000"/>
          <w:sz w:val="24"/>
          <w:szCs w:val="24"/>
        </w:rPr>
        <w:t xml:space="preserve">( </w:t>
      </w:r>
      <w:r w:rsidRPr="00D83B2C">
        <w:rPr>
          <w:rFonts w:ascii="Courier New" w:hAnsi="Courier New" w:cs="Courier New"/>
          <w:color w:val="000080"/>
          <w:sz w:val="24"/>
          <w:szCs w:val="24"/>
        </w:rPr>
        <w:t xml:space="preserve">input 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(</w:t>
      </w:r>
      <w:r w:rsidRPr="00D83B2C">
        <w:rPr>
          <w:rFonts w:ascii="Courier New" w:hAnsi="Courier New" w:cs="Courier New"/>
          <w:b/>
          <w:bCs/>
          <w:color w:val="008080"/>
          <w:sz w:val="24"/>
          <w:szCs w:val="24"/>
        </w:rPr>
        <w:t>"Voer een getal in: "</w:t>
      </w:r>
      <w:r w:rsidRPr="00D83B2C">
        <w:rPr>
          <w:rFonts w:ascii="Courier New" w:hAnsi="Courier New" w:cs="Courier New"/>
          <w:color w:val="000000"/>
          <w:sz w:val="24"/>
          <w:szCs w:val="24"/>
        </w:rPr>
        <w:t>) )</w:t>
      </w:r>
    </w:p>
    <w:p w14:paraId="1B731B0A" w14:textId="77777777" w:rsidR="00540355" w:rsidRPr="00F36C0F" w:rsidRDefault="00540355" w:rsidP="00540355">
      <w:pPr>
        <w:rPr>
          <w:rFonts w:ascii="Arial" w:hAnsi="Arial" w:cs="Arial"/>
          <w:sz w:val="24"/>
          <w:szCs w:val="24"/>
          <w:lang w:val="nl-NL"/>
        </w:rPr>
      </w:pPr>
    </w:p>
    <w:bookmarkEnd w:id="1"/>
    <w:p w14:paraId="09CAFBEB" w14:textId="77777777" w:rsidR="0070015F" w:rsidRDefault="00540355" w:rsidP="0070015F">
      <w:pPr>
        <w:shd w:val="clear" w:color="auto" w:fill="FFFFFE"/>
        <w:spacing w:line="285" w:lineRule="atLeast"/>
        <w:rPr>
          <w:rFonts w:ascii="Arial" w:hAnsi="Arial" w:cs="Arial"/>
          <w:sz w:val="24"/>
          <w:szCs w:val="24"/>
          <w:lang w:val="nl-NL"/>
        </w:rPr>
      </w:pPr>
      <w:r w:rsidRPr="004566B1">
        <w:rPr>
          <w:rFonts w:ascii="Arial" w:hAnsi="Arial" w:cs="Arial"/>
          <w:sz w:val="24"/>
          <w:szCs w:val="24"/>
          <w:lang w:val="nl-NL"/>
        </w:rPr>
        <w:t>[</w:t>
      </w:r>
      <w:r>
        <w:rPr>
          <w:rFonts w:ascii="Arial" w:hAnsi="Arial" w:cs="Arial"/>
          <w:sz w:val="24"/>
          <w:szCs w:val="24"/>
          <w:lang w:val="nl-NL"/>
        </w:rPr>
        <w:t>5</w:t>
      </w:r>
      <w:r w:rsidRPr="004566B1">
        <w:rPr>
          <w:rFonts w:ascii="Arial" w:hAnsi="Arial" w:cs="Arial"/>
          <w:sz w:val="24"/>
          <w:szCs w:val="24"/>
          <w:lang w:val="nl-NL"/>
        </w:rPr>
        <w:t>pt]</w:t>
      </w:r>
      <w:r w:rsidRPr="00C62C88">
        <w:rPr>
          <w:rFonts w:ascii="Arial" w:hAnsi="Arial" w:cs="Arial"/>
          <w:sz w:val="24"/>
          <w:szCs w:val="24"/>
          <w:lang w:val="nl-NL"/>
        </w:rPr>
        <w:t xml:space="preserve"> </w:t>
      </w:r>
      <w:r w:rsidRPr="006B4B34">
        <w:rPr>
          <w:rFonts w:ascii="Arial" w:hAnsi="Arial" w:cs="Arial"/>
          <w:sz w:val="24"/>
          <w:szCs w:val="24"/>
          <w:lang w:val="nl-NL"/>
        </w:rPr>
        <w:t>Opgave 5:</w:t>
      </w:r>
      <w:r w:rsidRPr="00EB5CD3">
        <w:rPr>
          <w:rFonts w:ascii="Arial" w:hAnsi="Arial" w:cs="Arial"/>
          <w:sz w:val="24"/>
          <w:szCs w:val="24"/>
          <w:lang w:val="nl-NL"/>
        </w:rPr>
        <w:t xml:space="preserve"> </w:t>
      </w:r>
      <w:r w:rsidR="0070015F" w:rsidRPr="00046E2D">
        <w:rPr>
          <w:rFonts w:ascii="Arial" w:hAnsi="Arial" w:cs="Arial"/>
          <w:sz w:val="24"/>
          <w:szCs w:val="24"/>
          <w:lang w:val="nl-NL"/>
        </w:rPr>
        <w:t>Van de afgelopen dagen is de temperatuur van de koeling in een cafetaria bijgehouden. Hier zie je een voorbeeld van een lijst met metingen:</w:t>
      </w:r>
    </w:p>
    <w:p w14:paraId="4C201B8E" w14:textId="041DE446" w:rsidR="0070015F" w:rsidRPr="00046E2D" w:rsidRDefault="0070015F" w:rsidP="0070015F">
      <w:pPr>
        <w:shd w:val="clear" w:color="auto" w:fill="FFFFFE"/>
        <w:spacing w:line="285" w:lineRule="atLeast"/>
        <w:rPr>
          <w:rFonts w:ascii="Consolas" w:eastAsia="Times New Roman" w:hAnsi="Consolas" w:cs="Times New Roman"/>
          <w:sz w:val="21"/>
          <w:szCs w:val="21"/>
          <w:lang w:val="nl-NL" w:eastAsia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 </w:t>
      </w:r>
      <w:r w:rsidRPr="00046E2D">
        <w:rPr>
          <w:rFonts w:ascii="Consolas" w:eastAsia="Times New Roman" w:hAnsi="Consolas" w:cs="Times New Roman"/>
          <w:sz w:val="21"/>
          <w:szCs w:val="21"/>
          <w:lang w:val="nl-NL" w:eastAsia="nl-NL"/>
        </w:rPr>
        <w:t>lijst = [3,8,7,6,4]</w:t>
      </w:r>
    </w:p>
    <w:p w14:paraId="06CDFAFE" w14:textId="77777777" w:rsidR="0070015F" w:rsidRPr="00046E2D" w:rsidRDefault="0070015F" w:rsidP="0070015F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>Schrijf een programma dat telt hoe vaak de temperatuur 7 graden of hoger is geweest, en dit afdrukt. Dit is een voorbeeld lijst, jouw programma moet natuurlijk voor elke lijst werken</w:t>
      </w:r>
      <w:r>
        <w:rPr>
          <w:rFonts w:ascii="Arial" w:hAnsi="Arial" w:cs="Arial"/>
          <w:sz w:val="24"/>
          <w:szCs w:val="24"/>
          <w:lang w:val="nl-NL"/>
        </w:rPr>
        <w:t>, met de naam ‘lijst’</w:t>
      </w:r>
      <w:r w:rsidRPr="00046E2D">
        <w:rPr>
          <w:rFonts w:ascii="Arial" w:hAnsi="Arial" w:cs="Arial"/>
          <w:sz w:val="24"/>
          <w:szCs w:val="24"/>
          <w:lang w:val="nl-NL"/>
        </w:rPr>
        <w:t>. Als er geen waarden in de lijst staan, dan moet je programma</w:t>
      </w:r>
      <w:r>
        <w:rPr>
          <w:rFonts w:ascii="Arial" w:hAnsi="Arial" w:cs="Arial"/>
          <w:sz w:val="24"/>
          <w:szCs w:val="24"/>
          <w:lang w:val="nl-NL"/>
        </w:rPr>
        <w:t xml:space="preserve"> de tekst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“Fout” printen.</w:t>
      </w:r>
    </w:p>
    <w:p w14:paraId="6076CAAC" w14:textId="2722A509" w:rsidR="00540355" w:rsidRPr="00C1527A" w:rsidRDefault="00540355" w:rsidP="0070015F">
      <w:pPr>
        <w:rPr>
          <w:color w:val="3940C7"/>
          <w:sz w:val="18"/>
          <w:szCs w:val="18"/>
          <w:lang w:val="nl-NL"/>
        </w:rPr>
      </w:pPr>
    </w:p>
    <w:p w14:paraId="303A512A" w14:textId="7C477908" w:rsidR="00F36C0F" w:rsidRPr="00046E2D" w:rsidRDefault="00F36C0F" w:rsidP="00F36C0F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 xml:space="preserve">[2pt] Opgave </w:t>
      </w:r>
      <w:r>
        <w:rPr>
          <w:color w:val="auto"/>
          <w:lang w:val="nl-NL"/>
        </w:rPr>
        <w:t>6</w:t>
      </w:r>
      <w:r w:rsidRPr="00046E2D">
        <w:rPr>
          <w:color w:val="auto"/>
          <w:lang w:val="nl-NL"/>
        </w:rPr>
        <w:t>:</w:t>
      </w:r>
    </w:p>
    <w:p w14:paraId="48489338" w14:textId="77777777" w:rsidR="00F36C0F" w:rsidRPr="00652F73" w:rsidRDefault="00F36C0F" w:rsidP="00F36C0F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>Je wilt de getallen 1 tot en met 4 bij elkaar optellen. Een van de volgende codes is juist. Welke?  Tip: maak een trace table waarin je bijhoudt wat de waarde van de variabelen gebeurt.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502"/>
        <w:gridCol w:w="3594"/>
        <w:gridCol w:w="399"/>
        <w:gridCol w:w="540"/>
        <w:gridCol w:w="4315"/>
      </w:tblGrid>
      <w:tr w:rsidR="006B4B34" w:rsidRPr="00046E2D" w14:paraId="36EBE0E0" w14:textId="77777777" w:rsidTr="00752F5B">
        <w:tc>
          <w:tcPr>
            <w:tcW w:w="502" w:type="dxa"/>
          </w:tcPr>
          <w:p w14:paraId="10B32388" w14:textId="77777777" w:rsidR="006B4B34" w:rsidRPr="00C52F3E" w:rsidRDefault="006B4B34" w:rsidP="00752F5B">
            <w:pPr>
              <w:rPr>
                <w:rFonts w:ascii="Consolas" w:hAnsi="Consolas" w:cs="Arial"/>
                <w:b/>
                <w:sz w:val="24"/>
              </w:rPr>
            </w:pPr>
            <w:r w:rsidRPr="00C52F3E">
              <w:rPr>
                <w:rFonts w:ascii="Consolas" w:hAnsi="Consolas" w:cs="Arial"/>
                <w:b/>
                <w:sz w:val="24"/>
              </w:rPr>
              <w:t>A</w:t>
            </w:r>
          </w:p>
        </w:tc>
        <w:tc>
          <w:tcPr>
            <w:tcW w:w="3594" w:type="dxa"/>
          </w:tcPr>
          <w:p w14:paraId="4366D2C7" w14:textId="77777777" w:rsidR="006B4B34" w:rsidRPr="00C52F3E" w:rsidRDefault="006B4B34" w:rsidP="00752F5B">
            <w:pPr>
              <w:pStyle w:val="HTML-voorafopgemaakt"/>
              <w:shd w:val="clear" w:color="auto" w:fill="FFFFFF"/>
              <w:rPr>
                <w:rFonts w:ascii="Consolas" w:hAnsi="Consolas"/>
                <w:sz w:val="24"/>
                <w:szCs w:val="22"/>
              </w:rPr>
            </w:pPr>
            <w:r w:rsidRPr="00C52F3E">
              <w:rPr>
                <w:rFonts w:ascii="Consolas" w:hAnsi="Consolas"/>
                <w:sz w:val="24"/>
                <w:szCs w:val="22"/>
              </w:rPr>
              <w:t>som = 0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for </w:t>
            </w:r>
            <w:r w:rsidRPr="00C52F3E">
              <w:rPr>
                <w:rFonts w:ascii="Consolas" w:hAnsi="Consolas"/>
                <w:sz w:val="24"/>
                <w:szCs w:val="22"/>
              </w:rPr>
              <w:t xml:space="preserve">i </w:t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in </w:t>
            </w:r>
            <w:proofErr w:type="gramStart"/>
            <w:r w:rsidRPr="00C52F3E">
              <w:rPr>
                <w:rFonts w:ascii="Consolas" w:hAnsi="Consolas"/>
                <w:sz w:val="24"/>
                <w:szCs w:val="22"/>
              </w:rPr>
              <w:t>range(</w:t>
            </w:r>
            <w:proofErr w:type="gramEnd"/>
            <w:r w:rsidRPr="00C52F3E">
              <w:rPr>
                <w:rFonts w:ascii="Consolas" w:hAnsi="Consolas"/>
                <w:sz w:val="24"/>
                <w:szCs w:val="22"/>
              </w:rPr>
              <w:t>1,5):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  <w:t xml:space="preserve">    som = som + 1</w:t>
            </w:r>
          </w:p>
          <w:p w14:paraId="5AB0E2E0" w14:textId="77777777" w:rsidR="006B4B34" w:rsidRPr="00C52F3E" w:rsidRDefault="006B4B34" w:rsidP="00752F5B">
            <w:pPr>
              <w:rPr>
                <w:rFonts w:ascii="Consolas" w:hAnsi="Consolas" w:cs="Arial"/>
                <w:sz w:val="24"/>
              </w:rPr>
            </w:pPr>
          </w:p>
        </w:tc>
        <w:tc>
          <w:tcPr>
            <w:tcW w:w="399" w:type="dxa"/>
            <w:shd w:val="clear" w:color="auto" w:fill="D0CECE" w:themeFill="background2" w:themeFillShade="E6"/>
          </w:tcPr>
          <w:p w14:paraId="4EFC8942" w14:textId="77777777" w:rsidR="006B4B34" w:rsidRPr="00C52F3E" w:rsidRDefault="006B4B34" w:rsidP="00752F5B">
            <w:pPr>
              <w:jc w:val="right"/>
              <w:rPr>
                <w:rFonts w:ascii="Consolas" w:hAnsi="Consolas" w:cs="Arial"/>
                <w:b/>
                <w:sz w:val="24"/>
              </w:rPr>
            </w:pPr>
          </w:p>
        </w:tc>
        <w:tc>
          <w:tcPr>
            <w:tcW w:w="540" w:type="dxa"/>
          </w:tcPr>
          <w:p w14:paraId="492A99AB" w14:textId="77777777" w:rsidR="006B4B34" w:rsidRPr="00C52F3E" w:rsidRDefault="006B4B34" w:rsidP="00752F5B">
            <w:pPr>
              <w:jc w:val="right"/>
              <w:rPr>
                <w:rFonts w:ascii="Consolas" w:hAnsi="Consolas" w:cs="Arial"/>
                <w:b/>
                <w:sz w:val="24"/>
              </w:rPr>
            </w:pPr>
            <w:r w:rsidRPr="00C52F3E">
              <w:rPr>
                <w:rFonts w:ascii="Consolas" w:hAnsi="Consolas" w:cs="Arial"/>
                <w:b/>
                <w:sz w:val="24"/>
              </w:rPr>
              <w:t>C</w:t>
            </w:r>
          </w:p>
        </w:tc>
        <w:tc>
          <w:tcPr>
            <w:tcW w:w="4315" w:type="dxa"/>
          </w:tcPr>
          <w:p w14:paraId="02561628" w14:textId="77777777" w:rsidR="006B4B34" w:rsidRDefault="006B4B34" w:rsidP="00752F5B">
            <w:pPr>
              <w:pStyle w:val="HTML-voorafopgemaakt"/>
              <w:shd w:val="clear" w:color="auto" w:fill="FFFFFF"/>
              <w:rPr>
                <w:rFonts w:ascii="Consolas" w:hAnsi="Consolas"/>
                <w:sz w:val="24"/>
                <w:szCs w:val="22"/>
              </w:rPr>
            </w:pP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for </w:t>
            </w:r>
            <w:r w:rsidRPr="00C52F3E">
              <w:rPr>
                <w:rFonts w:ascii="Consolas" w:hAnsi="Consolas"/>
                <w:sz w:val="24"/>
                <w:szCs w:val="22"/>
              </w:rPr>
              <w:t xml:space="preserve">i </w:t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in </w:t>
            </w:r>
            <w:proofErr w:type="gramStart"/>
            <w:r w:rsidRPr="00C52F3E">
              <w:rPr>
                <w:rFonts w:ascii="Consolas" w:hAnsi="Consolas"/>
                <w:sz w:val="24"/>
                <w:szCs w:val="22"/>
              </w:rPr>
              <w:t>range(</w:t>
            </w:r>
            <w:proofErr w:type="gramEnd"/>
            <w:r w:rsidRPr="00C52F3E">
              <w:rPr>
                <w:rFonts w:ascii="Consolas" w:hAnsi="Consolas"/>
                <w:sz w:val="24"/>
                <w:szCs w:val="22"/>
              </w:rPr>
              <w:t>1,5):</w:t>
            </w:r>
          </w:p>
          <w:p w14:paraId="3B9CB8A0" w14:textId="77777777" w:rsidR="006B4B34" w:rsidRPr="00C52F3E" w:rsidRDefault="006B4B34" w:rsidP="00752F5B">
            <w:pPr>
              <w:pStyle w:val="HTML-voorafopgemaakt"/>
              <w:shd w:val="clear" w:color="auto" w:fill="FFFFFF"/>
              <w:rPr>
                <w:rFonts w:ascii="Consolas" w:hAnsi="Consolas"/>
                <w:sz w:val="24"/>
                <w:szCs w:val="22"/>
              </w:rPr>
            </w:pPr>
            <w:r>
              <w:rPr>
                <w:rFonts w:ascii="Consolas" w:hAnsi="Consolas"/>
                <w:sz w:val="24"/>
                <w:szCs w:val="22"/>
              </w:rPr>
              <w:t xml:space="preserve">    </w:t>
            </w:r>
            <w:r w:rsidRPr="00C52F3E">
              <w:rPr>
                <w:rFonts w:ascii="Consolas" w:hAnsi="Consolas"/>
                <w:sz w:val="24"/>
                <w:szCs w:val="22"/>
              </w:rPr>
              <w:t>som = 0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  <w:t xml:space="preserve">    som = som + som</w:t>
            </w:r>
          </w:p>
          <w:p w14:paraId="06639F88" w14:textId="77777777" w:rsidR="006B4B34" w:rsidRPr="00C52F3E" w:rsidRDefault="006B4B34" w:rsidP="00752F5B">
            <w:pPr>
              <w:rPr>
                <w:rFonts w:ascii="Consolas" w:hAnsi="Consolas" w:cs="Arial"/>
                <w:sz w:val="24"/>
              </w:rPr>
            </w:pPr>
          </w:p>
        </w:tc>
      </w:tr>
      <w:tr w:rsidR="006B4B34" w:rsidRPr="00046E2D" w14:paraId="4DA4D12B" w14:textId="77777777" w:rsidTr="00752F5B">
        <w:tc>
          <w:tcPr>
            <w:tcW w:w="502" w:type="dxa"/>
          </w:tcPr>
          <w:p w14:paraId="121EBB42" w14:textId="77777777" w:rsidR="006B4B34" w:rsidRPr="00C52F3E" w:rsidRDefault="006B4B34" w:rsidP="00752F5B">
            <w:pPr>
              <w:rPr>
                <w:rFonts w:ascii="Consolas" w:hAnsi="Consolas" w:cs="Arial"/>
                <w:b/>
                <w:sz w:val="24"/>
              </w:rPr>
            </w:pPr>
            <w:r w:rsidRPr="00C52F3E">
              <w:rPr>
                <w:rFonts w:ascii="Consolas" w:hAnsi="Consolas" w:cs="Arial"/>
                <w:b/>
                <w:sz w:val="24"/>
              </w:rPr>
              <w:t>B</w:t>
            </w:r>
          </w:p>
        </w:tc>
        <w:tc>
          <w:tcPr>
            <w:tcW w:w="3594" w:type="dxa"/>
          </w:tcPr>
          <w:p w14:paraId="40028A33" w14:textId="77777777" w:rsidR="006B4B34" w:rsidRPr="00C52F3E" w:rsidRDefault="006B4B34" w:rsidP="00752F5B">
            <w:pPr>
              <w:pStyle w:val="HTML-voorafopgemaakt"/>
              <w:shd w:val="clear" w:color="auto" w:fill="FFFFFF"/>
              <w:rPr>
                <w:rFonts w:ascii="Consolas" w:hAnsi="Consolas"/>
                <w:sz w:val="24"/>
                <w:szCs w:val="22"/>
              </w:rPr>
            </w:pPr>
            <w:r w:rsidRPr="00C52F3E">
              <w:rPr>
                <w:rFonts w:ascii="Consolas" w:hAnsi="Consolas"/>
                <w:sz w:val="24"/>
                <w:szCs w:val="22"/>
              </w:rPr>
              <w:t>som = 0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for </w:t>
            </w:r>
            <w:r w:rsidRPr="00C52F3E">
              <w:rPr>
                <w:rFonts w:ascii="Consolas" w:hAnsi="Consolas"/>
                <w:sz w:val="24"/>
                <w:szCs w:val="22"/>
              </w:rPr>
              <w:t xml:space="preserve">i </w:t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in </w:t>
            </w:r>
            <w:proofErr w:type="gramStart"/>
            <w:r w:rsidRPr="00C52F3E">
              <w:rPr>
                <w:rFonts w:ascii="Consolas" w:hAnsi="Consolas"/>
                <w:sz w:val="24"/>
                <w:szCs w:val="22"/>
              </w:rPr>
              <w:t>range(</w:t>
            </w:r>
            <w:proofErr w:type="gramEnd"/>
            <w:r w:rsidRPr="00C52F3E">
              <w:rPr>
                <w:rFonts w:ascii="Consolas" w:hAnsi="Consolas"/>
                <w:sz w:val="24"/>
                <w:szCs w:val="22"/>
              </w:rPr>
              <w:t>1,5):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  <w:t xml:space="preserve">    som = som + i</w:t>
            </w:r>
          </w:p>
          <w:p w14:paraId="3C7C9B59" w14:textId="77777777" w:rsidR="006B4B34" w:rsidRPr="00C52F3E" w:rsidRDefault="006B4B34" w:rsidP="00752F5B">
            <w:pPr>
              <w:pStyle w:val="HTML-voorafopgemaakt"/>
              <w:shd w:val="clear" w:color="auto" w:fill="FFFFFF"/>
              <w:rPr>
                <w:rFonts w:ascii="Consolas" w:hAnsi="Consolas" w:cs="Arial"/>
                <w:sz w:val="24"/>
              </w:rPr>
            </w:pPr>
          </w:p>
        </w:tc>
        <w:tc>
          <w:tcPr>
            <w:tcW w:w="399" w:type="dxa"/>
            <w:shd w:val="clear" w:color="auto" w:fill="D0CECE" w:themeFill="background2" w:themeFillShade="E6"/>
          </w:tcPr>
          <w:p w14:paraId="1360707D" w14:textId="77777777" w:rsidR="006B4B34" w:rsidRPr="00C52F3E" w:rsidRDefault="006B4B34" w:rsidP="00752F5B">
            <w:pPr>
              <w:jc w:val="right"/>
              <w:rPr>
                <w:rFonts w:ascii="Consolas" w:hAnsi="Consolas" w:cs="Arial"/>
                <w:b/>
                <w:sz w:val="24"/>
              </w:rPr>
            </w:pPr>
          </w:p>
        </w:tc>
        <w:tc>
          <w:tcPr>
            <w:tcW w:w="540" w:type="dxa"/>
          </w:tcPr>
          <w:p w14:paraId="75C82600" w14:textId="77777777" w:rsidR="006B4B34" w:rsidRPr="00C52F3E" w:rsidRDefault="006B4B34" w:rsidP="00752F5B">
            <w:pPr>
              <w:jc w:val="right"/>
              <w:rPr>
                <w:rFonts w:ascii="Consolas" w:hAnsi="Consolas" w:cs="Arial"/>
                <w:b/>
                <w:sz w:val="24"/>
              </w:rPr>
            </w:pPr>
            <w:r w:rsidRPr="00C52F3E">
              <w:rPr>
                <w:rFonts w:ascii="Consolas" w:hAnsi="Consolas" w:cs="Arial"/>
                <w:b/>
                <w:sz w:val="24"/>
              </w:rPr>
              <w:t>D</w:t>
            </w:r>
          </w:p>
        </w:tc>
        <w:tc>
          <w:tcPr>
            <w:tcW w:w="4315" w:type="dxa"/>
          </w:tcPr>
          <w:p w14:paraId="1A66CFDA" w14:textId="77777777" w:rsidR="006B4B34" w:rsidRDefault="006B4B34" w:rsidP="00752F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4"/>
              </w:rPr>
            </w:pPr>
            <w:r w:rsidRPr="00C52F3E">
              <w:rPr>
                <w:rFonts w:ascii="Consolas" w:eastAsia="Times New Roman" w:hAnsi="Consolas" w:cs="Courier New"/>
                <w:b/>
                <w:bCs/>
                <w:sz w:val="24"/>
              </w:rPr>
              <w:t xml:space="preserve">for </w:t>
            </w:r>
            <w:r w:rsidRPr="00C52F3E">
              <w:rPr>
                <w:rFonts w:ascii="Consolas" w:eastAsia="Times New Roman" w:hAnsi="Consolas" w:cs="Courier New"/>
                <w:sz w:val="24"/>
              </w:rPr>
              <w:t xml:space="preserve">i </w:t>
            </w:r>
            <w:r w:rsidRPr="00C52F3E">
              <w:rPr>
                <w:rFonts w:ascii="Consolas" w:eastAsia="Times New Roman" w:hAnsi="Consolas" w:cs="Courier New"/>
                <w:b/>
                <w:bCs/>
                <w:sz w:val="24"/>
              </w:rPr>
              <w:t xml:space="preserve">in </w:t>
            </w:r>
            <w:proofErr w:type="gramStart"/>
            <w:r w:rsidRPr="00C52F3E">
              <w:rPr>
                <w:rFonts w:ascii="Consolas" w:eastAsia="Times New Roman" w:hAnsi="Consolas" w:cs="Courier New"/>
                <w:sz w:val="24"/>
              </w:rPr>
              <w:t>range(</w:t>
            </w:r>
            <w:proofErr w:type="gramEnd"/>
            <w:r w:rsidRPr="00C52F3E">
              <w:rPr>
                <w:rFonts w:ascii="Consolas" w:eastAsia="Times New Roman" w:hAnsi="Consolas" w:cs="Courier New"/>
                <w:sz w:val="24"/>
              </w:rPr>
              <w:t>1,5):</w:t>
            </w:r>
            <w:r w:rsidRPr="00C52F3E">
              <w:rPr>
                <w:rFonts w:ascii="Consolas" w:eastAsia="Times New Roman" w:hAnsi="Consolas" w:cs="Courier New"/>
                <w:sz w:val="24"/>
              </w:rPr>
              <w:br/>
              <w:t xml:space="preserve">    som = 0</w:t>
            </w:r>
            <w:r w:rsidRPr="00C52F3E">
              <w:rPr>
                <w:rFonts w:ascii="Consolas" w:eastAsia="Times New Roman" w:hAnsi="Consolas" w:cs="Courier New"/>
                <w:sz w:val="24"/>
              </w:rPr>
              <w:br/>
              <w:t xml:space="preserve">    som = som + i</w:t>
            </w:r>
          </w:p>
          <w:p w14:paraId="7540AFCA" w14:textId="77777777" w:rsidR="006B4B34" w:rsidRPr="00C52F3E" w:rsidRDefault="006B4B34" w:rsidP="00752F5B">
            <w:pPr>
              <w:rPr>
                <w:rFonts w:ascii="Consolas" w:hAnsi="Consolas" w:cs="Arial"/>
                <w:sz w:val="24"/>
              </w:rPr>
            </w:pPr>
          </w:p>
        </w:tc>
      </w:tr>
    </w:tbl>
    <w:p w14:paraId="484A0C83" w14:textId="77777777" w:rsidR="00540355" w:rsidRPr="00F36C0F" w:rsidRDefault="00540355" w:rsidP="00540355">
      <w:pPr>
        <w:rPr>
          <w:rFonts w:ascii="Arial" w:hAnsi="Arial" w:cs="Arial"/>
          <w:sz w:val="24"/>
          <w:szCs w:val="24"/>
          <w:lang w:val="nl-NL"/>
        </w:rPr>
      </w:pPr>
    </w:p>
    <w:p w14:paraId="789044E3" w14:textId="0399528D" w:rsidR="00540355" w:rsidRPr="00046E2D" w:rsidRDefault="00540355" w:rsidP="00540355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lastRenderedPageBreak/>
        <w:t>[</w:t>
      </w:r>
      <w:r>
        <w:rPr>
          <w:color w:val="auto"/>
          <w:lang w:val="nl-NL"/>
        </w:rPr>
        <w:t>3</w:t>
      </w:r>
      <w:r w:rsidRPr="00046E2D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7</w:t>
      </w:r>
      <w:r w:rsidRPr="00046E2D">
        <w:rPr>
          <w:color w:val="auto"/>
          <w:lang w:val="nl-NL"/>
        </w:rP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0355" w:rsidRPr="00046E2D" w14:paraId="5F83BE1D" w14:textId="77777777" w:rsidTr="00AE5940">
        <w:tc>
          <w:tcPr>
            <w:tcW w:w="9350" w:type="dxa"/>
          </w:tcPr>
          <w:p w14:paraId="51AFA39D" w14:textId="77777777" w:rsidR="00540355" w:rsidRPr="00F36C0F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  <w:r w:rsidRPr="00F36C0F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getal = 6</w:t>
            </w:r>
          </w:p>
          <w:p w14:paraId="5A248E48" w14:textId="77777777" w:rsidR="00540355" w:rsidRPr="00F36C0F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</w:p>
          <w:p w14:paraId="47734E9A" w14:textId="77777777" w:rsidR="00540355" w:rsidRPr="00F36C0F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  <w:r w:rsidRPr="00F36C0F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def doeIets(n):</w:t>
            </w:r>
          </w:p>
          <w:p w14:paraId="2D9B39BF" w14:textId="77777777" w:rsidR="00540355" w:rsidRPr="00F36C0F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  <w:r w:rsidRPr="00F36C0F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 xml:space="preserve">  a = 0</w:t>
            </w:r>
          </w:p>
          <w:p w14:paraId="37031906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F36C0F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 xml:space="preserve">  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b = 1</w:t>
            </w:r>
          </w:p>
          <w:p w14:paraId="0CE3BD58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while b &lt;= n:</w:t>
            </w:r>
          </w:p>
          <w:p w14:paraId="17E39B5C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  a += b</w:t>
            </w:r>
          </w:p>
          <w:p w14:paraId="11CBC95A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  b = b + 1</w:t>
            </w:r>
          </w:p>
          <w:p w14:paraId="51F84C9F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print</w:t>
            </w: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 xml:space="preserve"> 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(</w:t>
            </w: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a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)</w:t>
            </w:r>
          </w:p>
          <w:p w14:paraId="3DA0622D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</w:p>
          <w:p w14:paraId="4CE34033" w14:textId="77777777" w:rsidR="00540355" w:rsidRPr="00C52F3E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doeIets(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getal</w:t>
            </w: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)</w:t>
            </w:r>
          </w:p>
          <w:p w14:paraId="4522B4ED" w14:textId="77777777" w:rsidR="00540355" w:rsidRPr="00ED5F34" w:rsidRDefault="00540355" w:rsidP="00AE5940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</w:p>
        </w:tc>
      </w:tr>
    </w:tbl>
    <w:p w14:paraId="5C214C74" w14:textId="77777777" w:rsidR="00540355" w:rsidRPr="00C94D25" w:rsidRDefault="00540355" w:rsidP="00540355">
      <w:pPr>
        <w:rPr>
          <w:rFonts w:ascii="Arial" w:hAnsi="Arial" w:cs="Arial"/>
          <w:sz w:val="24"/>
          <w:lang w:val="nl-NL"/>
        </w:rPr>
      </w:pPr>
      <w:r w:rsidRPr="00046E2D">
        <w:rPr>
          <w:rFonts w:ascii="Arial" w:hAnsi="Arial" w:cs="Arial"/>
          <w:sz w:val="24"/>
          <w:lang w:val="nl-NL"/>
        </w:rPr>
        <w:t>Vat in een paar woorden duidelijk samen wat het doel van het programma is.</w:t>
      </w:r>
      <w:r>
        <w:rPr>
          <w:rFonts w:ascii="Arial" w:hAnsi="Arial" w:cs="Arial"/>
          <w:sz w:val="24"/>
          <w:lang w:val="nl-NL"/>
        </w:rPr>
        <w:t xml:space="preserve"> Let op: er wordt </w:t>
      </w:r>
      <w:r w:rsidRPr="00C94D25">
        <w:rPr>
          <w:rFonts w:ascii="Arial" w:hAnsi="Arial" w:cs="Arial"/>
          <w:i/>
          <w:iCs/>
          <w:sz w:val="24"/>
          <w:lang w:val="nl-NL"/>
        </w:rPr>
        <w:t>niet</w:t>
      </w:r>
      <w:r>
        <w:rPr>
          <w:rFonts w:ascii="Arial" w:hAnsi="Arial" w:cs="Arial"/>
          <w:sz w:val="24"/>
          <w:lang w:val="nl-NL"/>
        </w:rPr>
        <w:t xml:space="preserve"> gevraagd voor een regel-voor-regel uitleg.</w:t>
      </w:r>
    </w:p>
    <w:p w14:paraId="7534C484" w14:textId="047EE9E4" w:rsidR="00C1527A" w:rsidRDefault="00540355" w:rsidP="00540355">
      <w:pPr>
        <w:rPr>
          <w:rFonts w:ascii="Arial" w:hAnsi="Arial" w:cs="Arial"/>
          <w:sz w:val="24"/>
          <w:lang w:val="nl-NL"/>
        </w:rPr>
      </w:pPr>
      <w:r w:rsidRPr="00046E2D">
        <w:rPr>
          <w:rFonts w:ascii="Arial" w:hAnsi="Arial" w:cs="Arial"/>
          <w:sz w:val="24"/>
          <w:lang w:val="nl-NL"/>
        </w:rPr>
        <w:t>Tip: maak eventueel een trace table.</w:t>
      </w:r>
    </w:p>
    <w:p w14:paraId="0463FCFC" w14:textId="77777777" w:rsidR="00C1527A" w:rsidRDefault="00C1527A" w:rsidP="00C1527A">
      <w:pPr>
        <w:rPr>
          <w:rFonts w:ascii="Arial" w:hAnsi="Arial" w:cs="Arial"/>
          <w:sz w:val="24"/>
          <w:lang w:val="nl-NL"/>
        </w:rPr>
      </w:pPr>
    </w:p>
    <w:p w14:paraId="5F6963A4" w14:textId="2F0E9E46" w:rsidR="0004785C" w:rsidRPr="006B4B34" w:rsidRDefault="006B4B34" w:rsidP="006B4B34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>[</w:t>
      </w:r>
      <w:r>
        <w:rPr>
          <w:color w:val="auto"/>
          <w:lang w:val="nl-NL"/>
        </w:rPr>
        <w:t>3</w:t>
      </w:r>
      <w:r w:rsidRPr="00046E2D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8</w:t>
      </w:r>
      <w:r w:rsidRPr="00046E2D">
        <w:rPr>
          <w:color w:val="auto"/>
          <w:lang w:val="nl-NL"/>
        </w:rPr>
        <w:t>:</w:t>
      </w:r>
    </w:p>
    <w:p w14:paraId="34CE68FA" w14:textId="77777777" w:rsidR="006B4B34" w:rsidRPr="00046E2D" w:rsidRDefault="006B4B34" w:rsidP="006B4B34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De code hieronder tekent een rode driehoek: 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B4B34" w:rsidRPr="00046E2D" w14:paraId="62255F98" w14:textId="77777777" w:rsidTr="00752F5B">
        <w:tc>
          <w:tcPr>
            <w:tcW w:w="9350" w:type="dxa"/>
          </w:tcPr>
          <w:p w14:paraId="6D9E04A7" w14:textId="77777777" w:rsidR="006B4B34" w:rsidRPr="00046E2D" w:rsidRDefault="006B4B34" w:rsidP="00752F5B">
            <w:pPr>
              <w:pStyle w:val="HTML-voorafopgemaakt"/>
              <w:shd w:val="clear" w:color="auto" w:fill="FFFFFF"/>
              <w:ind w:left="720"/>
              <w:rPr>
                <w:sz w:val="22"/>
                <w:szCs w:val="18"/>
              </w:rPr>
            </w:pPr>
            <w:r w:rsidRPr="00C52F3E">
              <w:rPr>
                <w:b/>
                <w:bCs/>
                <w:sz w:val="24"/>
                <w:szCs w:val="18"/>
              </w:rPr>
              <w:t xml:space="preserve">import </w:t>
            </w:r>
            <w:r w:rsidRPr="00C52F3E">
              <w:rPr>
                <w:sz w:val="24"/>
                <w:szCs w:val="18"/>
              </w:rPr>
              <w:t>turtle</w:t>
            </w:r>
            <w:r w:rsidRPr="00C52F3E">
              <w:rPr>
                <w:sz w:val="24"/>
                <w:szCs w:val="18"/>
              </w:rPr>
              <w:br/>
            </w:r>
            <w:r w:rsidRPr="00C52F3E">
              <w:rPr>
                <w:sz w:val="24"/>
                <w:szCs w:val="18"/>
              </w:rPr>
              <w:br/>
            </w:r>
            <w:proofErr w:type="gramStart"/>
            <w:r w:rsidRPr="00C52F3E">
              <w:rPr>
                <w:sz w:val="24"/>
                <w:szCs w:val="18"/>
              </w:rPr>
              <w:t>turtle.pendown</w:t>
            </w:r>
            <w:proofErr w:type="gramEnd"/>
            <w:r w:rsidRPr="00C52F3E">
              <w:rPr>
                <w:sz w:val="24"/>
                <w:szCs w:val="18"/>
              </w:rPr>
              <w:t>()</w:t>
            </w:r>
            <w:r w:rsidRPr="00C52F3E">
              <w:rPr>
                <w:sz w:val="24"/>
                <w:szCs w:val="18"/>
              </w:rPr>
              <w:br/>
              <w:t>turtle.pencolor(</w:t>
            </w:r>
            <w:r w:rsidRPr="00C52F3E">
              <w:rPr>
                <w:b/>
                <w:bCs/>
                <w:sz w:val="24"/>
                <w:szCs w:val="18"/>
              </w:rPr>
              <w:t>"red"</w:t>
            </w:r>
            <w:r w:rsidRPr="00C52F3E">
              <w:rPr>
                <w:sz w:val="24"/>
                <w:szCs w:val="18"/>
              </w:rPr>
              <w:t>)</w:t>
            </w:r>
            <w:r w:rsidRPr="00C52F3E">
              <w:rPr>
                <w:sz w:val="24"/>
                <w:szCs w:val="18"/>
              </w:rPr>
              <w:br/>
              <w:t>turtle.forward(50)</w:t>
            </w:r>
            <w:r w:rsidRPr="00C52F3E">
              <w:rPr>
                <w:sz w:val="24"/>
                <w:szCs w:val="18"/>
              </w:rPr>
              <w:br/>
              <w:t>turtle.right(120)</w:t>
            </w:r>
            <w:r w:rsidRPr="00C52F3E">
              <w:rPr>
                <w:sz w:val="24"/>
                <w:szCs w:val="18"/>
              </w:rPr>
              <w:br/>
              <w:t>turtle.forward(50)</w:t>
            </w:r>
            <w:r w:rsidRPr="00C52F3E">
              <w:rPr>
                <w:sz w:val="24"/>
                <w:szCs w:val="18"/>
              </w:rPr>
              <w:br/>
              <w:t>turtle.right(120)</w:t>
            </w:r>
            <w:r w:rsidRPr="00C52F3E">
              <w:rPr>
                <w:sz w:val="24"/>
                <w:szCs w:val="18"/>
              </w:rPr>
              <w:br/>
              <w:t>turtle.forward(50)</w:t>
            </w:r>
            <w:r w:rsidRPr="00C52F3E">
              <w:rPr>
                <w:sz w:val="24"/>
                <w:szCs w:val="18"/>
              </w:rPr>
              <w:br/>
            </w:r>
            <w:r w:rsidRPr="00C52F3E">
              <w:rPr>
                <w:sz w:val="24"/>
                <w:szCs w:val="18"/>
              </w:rPr>
              <w:br/>
              <w:t>turtle.done()</w:t>
            </w:r>
          </w:p>
        </w:tc>
      </w:tr>
    </w:tbl>
    <w:p w14:paraId="4ED13DD5" w14:textId="27B6FA7F" w:rsidR="006B4B34" w:rsidRDefault="006B4B34" w:rsidP="006B4B34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Schrijf een functie voor het tekenen van een driehoek die twee parameters meekrijgt: één voor de lengte en de ander voor de kleur. </w:t>
      </w:r>
      <w:r>
        <w:rPr>
          <w:rFonts w:ascii="Arial" w:hAnsi="Arial" w:cs="Arial"/>
          <w:sz w:val="24"/>
          <w:szCs w:val="24"/>
          <w:lang w:val="nl-NL"/>
        </w:rPr>
        <w:t>Schrijf daarbij ook code die jouw functie aanroept, zodat je een driehoek met dezelfde kleur en lengte tekent als de code hierboven</w:t>
      </w:r>
      <w:r w:rsidRPr="00046E2D">
        <w:rPr>
          <w:rFonts w:ascii="Arial" w:hAnsi="Arial" w:cs="Arial"/>
          <w:sz w:val="24"/>
          <w:szCs w:val="24"/>
          <w:lang w:val="nl-NL"/>
        </w:rPr>
        <w:t>. Maak gebruik van goede naamgeving voor zowel de functie als de parameters.</w:t>
      </w:r>
    </w:p>
    <w:p w14:paraId="31B4957B" w14:textId="77D76420" w:rsidR="0070015F" w:rsidRDefault="0070015F" w:rsidP="006B4B34">
      <w:pPr>
        <w:rPr>
          <w:rFonts w:ascii="Arial" w:hAnsi="Arial" w:cs="Arial"/>
          <w:sz w:val="24"/>
          <w:szCs w:val="24"/>
          <w:lang w:val="nl-NL"/>
        </w:rPr>
      </w:pPr>
    </w:p>
    <w:p w14:paraId="4C0A8D1B" w14:textId="3ED1911D" w:rsidR="0070015F" w:rsidRDefault="0070015F" w:rsidP="0070015F">
      <w:pPr>
        <w:pStyle w:val="Kop2"/>
        <w:rPr>
          <w:color w:val="auto"/>
          <w:lang w:val="nl-NL"/>
        </w:rPr>
      </w:pPr>
      <w:r w:rsidRPr="00DD4D84">
        <w:rPr>
          <w:color w:val="auto"/>
          <w:lang w:val="nl-NL"/>
        </w:rPr>
        <w:t>[</w:t>
      </w:r>
      <w:r w:rsidR="005A13E2">
        <w:rPr>
          <w:color w:val="auto"/>
          <w:lang w:val="nl-NL"/>
        </w:rPr>
        <w:t>3</w:t>
      </w:r>
      <w:r w:rsidRPr="00DD4D84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9</w:t>
      </w:r>
      <w:r w:rsidRPr="00DD4D84">
        <w:rPr>
          <w:color w:val="auto"/>
          <w:lang w:val="nl-NL"/>
        </w:rPr>
        <w:t>:</w:t>
      </w:r>
    </w:p>
    <w:p w14:paraId="4BD42C5C" w14:textId="68FB6A44" w:rsidR="0070015F" w:rsidRPr="0070015F" w:rsidRDefault="0070015F" w:rsidP="0070015F">
      <w:pPr>
        <w:rPr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>Bekijk d</w:t>
      </w:r>
      <w:r w:rsidRPr="00046E2D">
        <w:rPr>
          <w:rFonts w:ascii="Arial" w:hAnsi="Arial" w:cs="Arial"/>
          <w:sz w:val="24"/>
          <w:szCs w:val="24"/>
          <w:lang w:val="nl-NL"/>
        </w:rPr>
        <w:t>e code hieronder</w:t>
      </w:r>
      <w:r>
        <w:rPr>
          <w:rFonts w:ascii="Arial" w:hAnsi="Arial" w:cs="Arial"/>
          <w:sz w:val="24"/>
          <w:szCs w:val="24"/>
          <w:lang w:val="nl-NL"/>
        </w:rP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0015F" w:rsidRPr="0070015F" w14:paraId="65ED4F82" w14:textId="77777777" w:rsidTr="00752F5B">
        <w:tc>
          <w:tcPr>
            <w:tcW w:w="9350" w:type="dxa"/>
          </w:tcPr>
          <w:p w14:paraId="25B6A050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t>lijst = [5,7,2,3,8,1]</w:t>
            </w:r>
          </w:p>
          <w:p w14:paraId="6A30DD33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</w:p>
          <w:p w14:paraId="6FA2D9F2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lastRenderedPageBreak/>
              <w:t>def mijn_functie(lijst):</w:t>
            </w:r>
          </w:p>
          <w:p w14:paraId="559012BF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t>  a = 0</w:t>
            </w:r>
          </w:p>
          <w:p w14:paraId="132C10B7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t>  for getal in lijst:</w:t>
            </w:r>
          </w:p>
          <w:p w14:paraId="1C8A0277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t>    if getal &gt; a:</w:t>
            </w:r>
          </w:p>
          <w:p w14:paraId="758D5BBB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t>      a = getal</w:t>
            </w:r>
          </w:p>
          <w:p w14:paraId="4B05003B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t>  return a</w:t>
            </w:r>
          </w:p>
          <w:p w14:paraId="19E6B579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</w:p>
          <w:p w14:paraId="42CC94DC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t>antwoord = mijn_functie(lijst)</w:t>
            </w:r>
          </w:p>
          <w:p w14:paraId="3D7794B6" w14:textId="77777777" w:rsidR="0070015F" w:rsidRPr="0070015F" w:rsidRDefault="0070015F" w:rsidP="00752F5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  <w:r w:rsidRPr="0070015F">
              <w:rPr>
                <w:rFonts w:ascii="Consolas" w:eastAsia="Times New Roman" w:hAnsi="Consolas" w:cs="Times New Roman"/>
                <w:lang w:eastAsia="nl-NL"/>
              </w:rPr>
              <w:t>print(antwoord)</w:t>
            </w:r>
          </w:p>
          <w:p w14:paraId="2F90ED53" w14:textId="77777777" w:rsidR="0070015F" w:rsidRPr="0070015F" w:rsidRDefault="0070015F" w:rsidP="00752F5B">
            <w:pPr>
              <w:spacing w:line="285" w:lineRule="atLeast"/>
              <w:rPr>
                <w:rFonts w:ascii="Consolas" w:eastAsia="Times New Roman" w:hAnsi="Consolas" w:cs="Times New Roman"/>
                <w:lang w:eastAsia="nl-NL"/>
              </w:rPr>
            </w:pPr>
          </w:p>
        </w:tc>
      </w:tr>
    </w:tbl>
    <w:p w14:paraId="5C101D92" w14:textId="77777777" w:rsidR="0070015F" w:rsidRPr="0070015F" w:rsidRDefault="0070015F" w:rsidP="0070015F">
      <w:pPr>
        <w:pStyle w:val="Lijstalinea"/>
        <w:numPr>
          <w:ilvl w:val="0"/>
          <w:numId w:val="29"/>
        </w:numPr>
        <w:rPr>
          <w:rFonts w:ascii="Arial" w:hAnsi="Arial" w:cs="Arial"/>
          <w:sz w:val="24"/>
        </w:rPr>
      </w:pPr>
      <w:r w:rsidRPr="0070015F">
        <w:rPr>
          <w:rFonts w:ascii="Arial" w:hAnsi="Arial" w:cs="Arial"/>
          <w:sz w:val="24"/>
        </w:rPr>
        <w:lastRenderedPageBreak/>
        <w:t>[1pt] Wat is de waarde van ‘antwoord’ na het uitvoeren van deze code?</w:t>
      </w:r>
    </w:p>
    <w:p w14:paraId="714B40BA" w14:textId="4F850ED2" w:rsidR="0070015F" w:rsidRPr="0070015F" w:rsidRDefault="0070015F" w:rsidP="0070015F">
      <w:pPr>
        <w:pStyle w:val="Lijstalinea"/>
        <w:numPr>
          <w:ilvl w:val="0"/>
          <w:numId w:val="29"/>
        </w:numPr>
        <w:rPr>
          <w:rFonts w:ascii="Arial" w:hAnsi="Arial" w:cs="Arial"/>
          <w:sz w:val="24"/>
        </w:rPr>
      </w:pPr>
      <w:r w:rsidRPr="0070015F">
        <w:rPr>
          <w:rFonts w:ascii="Arial" w:hAnsi="Arial" w:cs="Arial"/>
          <w:sz w:val="24"/>
        </w:rPr>
        <w:t>[</w:t>
      </w:r>
      <w:r w:rsidR="005A13E2">
        <w:rPr>
          <w:rFonts w:ascii="Arial" w:hAnsi="Arial" w:cs="Arial"/>
          <w:sz w:val="24"/>
        </w:rPr>
        <w:t>2</w:t>
      </w:r>
      <w:r w:rsidRPr="0070015F">
        <w:rPr>
          <w:rFonts w:ascii="Arial" w:hAnsi="Arial" w:cs="Arial"/>
          <w:sz w:val="24"/>
        </w:rPr>
        <w:t>pt] Vat kort samen wat de functie ‘mijn_functie’ doet. Geef daarbij ook aan wat voor (type)invoer de functie krijgt. Let op: Er wordt gevraagd om een samenvatting, dus niet een uitleg van elke regel.</w:t>
      </w:r>
    </w:p>
    <w:p w14:paraId="6EFF25D7" w14:textId="77777777" w:rsidR="0070015F" w:rsidRPr="00683DB2" w:rsidRDefault="0070015F" w:rsidP="0070015F">
      <w:pPr>
        <w:pStyle w:val="Lijstalinea"/>
        <w:rPr>
          <w:rFonts w:ascii="Arial" w:hAnsi="Arial" w:cs="Arial"/>
          <w:color w:val="4472C4" w:themeColor="accent1"/>
          <w:sz w:val="24"/>
        </w:rPr>
      </w:pPr>
    </w:p>
    <w:p w14:paraId="719999DF" w14:textId="07E1ECC2" w:rsidR="00DB4CAB" w:rsidRDefault="00DB4CAB" w:rsidP="00DB4CAB">
      <w:pPr>
        <w:pStyle w:val="Kop2"/>
        <w:rPr>
          <w:color w:val="auto"/>
          <w:lang w:val="nl-NL"/>
        </w:rPr>
      </w:pPr>
      <w:r w:rsidRPr="00DD4D84">
        <w:rPr>
          <w:color w:val="auto"/>
          <w:lang w:val="nl-NL"/>
        </w:rPr>
        <w:t>[</w:t>
      </w:r>
      <w:r>
        <w:rPr>
          <w:color w:val="auto"/>
          <w:lang w:val="nl-NL"/>
        </w:rPr>
        <w:t>4</w:t>
      </w:r>
      <w:r w:rsidRPr="00DD4D84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10</w:t>
      </w:r>
      <w:r w:rsidRPr="00DD4D84">
        <w:rPr>
          <w:color w:val="auto"/>
          <w:lang w:val="nl-NL"/>
        </w:rPr>
        <w:t>:</w:t>
      </w:r>
    </w:p>
    <w:p w14:paraId="1D2914AA" w14:textId="77777777" w:rsidR="0070015F" w:rsidRPr="003204A2" w:rsidRDefault="0070015F" w:rsidP="006B4B34">
      <w:pPr>
        <w:rPr>
          <w:rFonts w:ascii="Arial" w:hAnsi="Arial" w:cs="Arial"/>
          <w:sz w:val="24"/>
          <w:szCs w:val="24"/>
          <w:lang w:val="nl-NL"/>
        </w:rPr>
      </w:pPr>
    </w:p>
    <w:p w14:paraId="5ABFE2CA" w14:textId="77777777" w:rsidR="00DB4CAB" w:rsidRPr="001301AA" w:rsidRDefault="00DB4CAB" w:rsidP="00DB4CAB">
      <w:pPr>
        <w:rPr>
          <w:rFonts w:ascii="Arial" w:hAnsi="Arial" w:cs="Arial"/>
          <w:sz w:val="24"/>
          <w:szCs w:val="24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 xml:space="preserve">Schrijf een </w:t>
      </w:r>
      <w:r w:rsidRPr="001301AA">
        <w:rPr>
          <w:rFonts w:ascii="Arial" w:hAnsi="Arial" w:cs="Arial"/>
          <w:sz w:val="24"/>
          <w:szCs w:val="24"/>
          <w:lang w:val="nl-NL"/>
        </w:rPr>
        <w:t>programma dat bereken</w:t>
      </w:r>
      <w:r>
        <w:rPr>
          <w:rFonts w:ascii="Arial" w:hAnsi="Arial" w:cs="Arial"/>
          <w:sz w:val="24"/>
          <w:szCs w:val="24"/>
          <w:lang w:val="nl-NL"/>
        </w:rPr>
        <w:t>t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 hoeveel het verven van een muur kost</w:t>
      </w:r>
      <w:r>
        <w:rPr>
          <w:rFonts w:ascii="Arial" w:hAnsi="Arial" w:cs="Arial"/>
          <w:sz w:val="24"/>
          <w:szCs w:val="24"/>
          <w:lang w:val="nl-NL"/>
        </w:rPr>
        <w:t>. Doe dat in de volgende drie stappen:</w:t>
      </w:r>
    </w:p>
    <w:p w14:paraId="0E6C56AC" w14:textId="77777777" w:rsidR="00DB4CAB" w:rsidRPr="001301AA" w:rsidRDefault="00DB4CAB" w:rsidP="00DB4CAB">
      <w:pPr>
        <w:pStyle w:val="Lijstalinea"/>
        <w:numPr>
          <w:ilvl w:val="0"/>
          <w:numId w:val="35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t xml:space="preserve">Schrijf een functie </w:t>
      </w:r>
      <w:r w:rsidRPr="0020453E">
        <w:rPr>
          <w:rFonts w:ascii="Consolas" w:hAnsi="Consolas" w:cs="Arial"/>
          <w:sz w:val="24"/>
          <w:szCs w:val="24"/>
        </w:rPr>
        <w:t>berekenOpp</w:t>
      </w:r>
      <w:r w:rsidRPr="001301AA">
        <w:rPr>
          <w:rFonts w:ascii="Arial" w:hAnsi="Arial" w:cs="Arial"/>
          <w:sz w:val="24"/>
          <w:szCs w:val="24"/>
        </w:rPr>
        <w:t xml:space="preserve"> dat twee getallen als </w:t>
      </w:r>
      <w:r w:rsidRPr="0020453E">
        <w:rPr>
          <w:rFonts w:ascii="Arial" w:hAnsi="Arial" w:cs="Arial"/>
          <w:b/>
          <w:sz w:val="24"/>
          <w:szCs w:val="24"/>
        </w:rPr>
        <w:t>parameter</w:t>
      </w:r>
      <w:r w:rsidRPr="001301AA">
        <w:rPr>
          <w:rFonts w:ascii="Arial" w:hAnsi="Arial" w:cs="Arial"/>
          <w:sz w:val="24"/>
          <w:szCs w:val="24"/>
        </w:rPr>
        <w:t xml:space="preserve"> meekrijgt,</w:t>
      </w:r>
      <w:r>
        <w:rPr>
          <w:rFonts w:ascii="Arial" w:hAnsi="Arial" w:cs="Arial"/>
          <w:sz w:val="24"/>
          <w:szCs w:val="24"/>
        </w:rPr>
        <w:t xml:space="preserve"> namelijk</w:t>
      </w:r>
      <w:r w:rsidRPr="001301AA">
        <w:rPr>
          <w:rFonts w:ascii="Arial" w:hAnsi="Arial" w:cs="Arial"/>
          <w:sz w:val="24"/>
          <w:szCs w:val="24"/>
        </w:rPr>
        <w:t xml:space="preserve"> de lengte en de hoogte van de muur</w:t>
      </w:r>
      <w:r>
        <w:rPr>
          <w:rFonts w:ascii="Arial" w:hAnsi="Arial" w:cs="Arial"/>
          <w:sz w:val="24"/>
          <w:szCs w:val="24"/>
        </w:rPr>
        <w:t>. Oppervlakte bereken je door lengte en hoogte met elkaar te vermenigvuldigen. De functie berekent</w:t>
      </w:r>
      <w:r w:rsidRPr="001301A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 oppervlakte levert deze op</w:t>
      </w:r>
      <w:r w:rsidRPr="001301AA">
        <w:rPr>
          <w:rFonts w:ascii="Arial" w:hAnsi="Arial" w:cs="Arial"/>
          <w:sz w:val="24"/>
          <w:szCs w:val="24"/>
        </w:rPr>
        <w:t xml:space="preserve"> met een </w:t>
      </w:r>
      <w:r w:rsidRPr="0020453E">
        <w:rPr>
          <w:rFonts w:ascii="Arial" w:hAnsi="Arial" w:cs="Arial"/>
          <w:b/>
          <w:sz w:val="24"/>
          <w:szCs w:val="24"/>
        </w:rPr>
        <w:t>return</w:t>
      </w:r>
      <w:r w:rsidRPr="001301AA">
        <w:rPr>
          <w:rFonts w:ascii="Arial" w:hAnsi="Arial" w:cs="Arial"/>
          <w:sz w:val="24"/>
          <w:szCs w:val="24"/>
        </w:rPr>
        <w:t>.</w:t>
      </w:r>
    </w:p>
    <w:p w14:paraId="6D45BE8D" w14:textId="77777777" w:rsidR="00DB4CAB" w:rsidRPr="001301AA" w:rsidRDefault="00DB4CAB" w:rsidP="00DB4CAB">
      <w:pPr>
        <w:pStyle w:val="Lijstalinea"/>
        <w:numPr>
          <w:ilvl w:val="0"/>
          <w:numId w:val="35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t>Roep je functie aan met de getallen 3 en 5.</w:t>
      </w:r>
    </w:p>
    <w:p w14:paraId="27AC1EA9" w14:textId="77777777" w:rsidR="00DB4CAB" w:rsidRPr="00273DE9" w:rsidRDefault="00DB4CAB" w:rsidP="00DB4CAB">
      <w:pPr>
        <w:pStyle w:val="Lijstalinea"/>
        <w:numPr>
          <w:ilvl w:val="0"/>
          <w:numId w:val="35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t xml:space="preserve">Verf kost 4 Euro per vierkante meter. </w:t>
      </w:r>
      <w:r>
        <w:rPr>
          <w:rFonts w:ascii="Arial" w:hAnsi="Arial" w:cs="Arial"/>
          <w:sz w:val="24"/>
          <w:szCs w:val="24"/>
        </w:rPr>
        <w:t xml:space="preserve">Om de kosten te berekenen vermenigvuldig je </w:t>
      </w:r>
      <w:r w:rsidRPr="001301AA">
        <w:rPr>
          <w:rFonts w:ascii="Arial" w:hAnsi="Arial" w:cs="Arial"/>
          <w:sz w:val="24"/>
          <w:szCs w:val="24"/>
        </w:rPr>
        <w:t>het antwoord</w:t>
      </w:r>
      <w:r>
        <w:rPr>
          <w:rFonts w:ascii="Arial" w:hAnsi="Arial" w:cs="Arial"/>
          <w:sz w:val="24"/>
          <w:szCs w:val="24"/>
        </w:rPr>
        <w:t xml:space="preserve"> van</w:t>
      </w:r>
      <w:r w:rsidRPr="001301AA">
        <w:rPr>
          <w:rFonts w:ascii="Arial" w:hAnsi="Arial" w:cs="Arial"/>
          <w:sz w:val="24"/>
          <w:szCs w:val="24"/>
        </w:rPr>
        <w:t xml:space="preserve"> </w:t>
      </w:r>
      <w:r w:rsidRPr="0020453E">
        <w:rPr>
          <w:rFonts w:ascii="Consolas" w:hAnsi="Consolas" w:cs="Arial"/>
          <w:sz w:val="24"/>
          <w:szCs w:val="24"/>
        </w:rPr>
        <w:t>berekenOpp</w:t>
      </w:r>
      <w:r w:rsidRPr="001301AA">
        <w:rPr>
          <w:rFonts w:ascii="Arial" w:hAnsi="Arial" w:cs="Arial"/>
          <w:sz w:val="24"/>
          <w:szCs w:val="24"/>
        </w:rPr>
        <w:t xml:space="preserve"> met 4</w:t>
      </w:r>
      <w:r>
        <w:rPr>
          <w:rFonts w:ascii="Arial" w:hAnsi="Arial" w:cs="Arial"/>
          <w:sz w:val="24"/>
          <w:szCs w:val="24"/>
        </w:rPr>
        <w:t xml:space="preserve"> en sla je dit op een in variebele</w:t>
      </w:r>
      <w:r w:rsidRPr="001301AA">
        <w:rPr>
          <w:rFonts w:ascii="Arial" w:hAnsi="Arial" w:cs="Arial"/>
          <w:sz w:val="24"/>
          <w:szCs w:val="24"/>
        </w:rPr>
        <w:t>. Druk de kosten vervolgens af.</w:t>
      </w:r>
    </w:p>
    <w:p w14:paraId="6138C09E" w14:textId="77777777" w:rsidR="00DB4CAB" w:rsidRDefault="00DB4CAB" w:rsidP="0004785C">
      <w:pPr>
        <w:rPr>
          <w:lang w:val="nl-NL"/>
        </w:rPr>
      </w:pPr>
    </w:p>
    <w:p w14:paraId="594268BB" w14:textId="07C8EEA2" w:rsidR="00DB4CAB" w:rsidRPr="00046E2D" w:rsidRDefault="00DB4CAB" w:rsidP="00DB4CAB">
      <w:pPr>
        <w:pStyle w:val="Kop2"/>
        <w:rPr>
          <w:color w:val="auto"/>
          <w:lang w:val="nl-NL"/>
        </w:rPr>
      </w:pPr>
      <w:r>
        <w:rPr>
          <w:color w:val="auto"/>
          <w:lang w:val="nl-NL"/>
        </w:rPr>
        <w:t xml:space="preserve">[1pt] </w:t>
      </w:r>
      <w:r w:rsidRPr="00046E2D">
        <w:rPr>
          <w:color w:val="auto"/>
          <w:lang w:val="nl-NL"/>
        </w:rPr>
        <w:t>Opgave</w:t>
      </w:r>
      <w:r>
        <w:rPr>
          <w:color w:val="auto"/>
          <w:lang w:val="nl-NL"/>
        </w:rPr>
        <w:t xml:space="preserve"> 11</w:t>
      </w:r>
      <w:r w:rsidRPr="00046E2D">
        <w:rPr>
          <w:color w:val="auto"/>
          <w:lang w:val="nl-NL"/>
        </w:rPr>
        <w:t xml:space="preserve">: </w:t>
      </w:r>
    </w:p>
    <w:p w14:paraId="63B8A705" w14:textId="77777777" w:rsidR="00DB4CAB" w:rsidRPr="00046E2D" w:rsidRDefault="00DB4CAB" w:rsidP="00DB4CAB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>Je wilt een gebruiker om een wachtwoord vragen. Als het wachtwoord goed is ben je klaar, anders vraag je het wachtwoord opnieuw. De gebruiker krijgt hooguit 3 pogingen. Kies uit A, B, C of D welke constructie je gebruikt,</w:t>
      </w:r>
      <w:r w:rsidRPr="00E9268C">
        <w:rPr>
          <w:rFonts w:ascii="Arial" w:hAnsi="Arial" w:cs="Arial"/>
          <w:b/>
          <w:sz w:val="24"/>
          <w:szCs w:val="24"/>
          <w:lang w:val="nl-NL"/>
        </w:rPr>
        <w:t xml:space="preserve"> en leg kort uit waarom</w:t>
      </w:r>
      <w:r w:rsidRPr="00046E2D">
        <w:rPr>
          <w:rFonts w:ascii="Arial" w:hAnsi="Arial" w:cs="Arial"/>
          <w:sz w:val="24"/>
          <w:szCs w:val="24"/>
          <w:lang w:val="nl-NL"/>
        </w:rPr>
        <w:t>.</w:t>
      </w:r>
    </w:p>
    <w:p w14:paraId="3DEC69E5" w14:textId="77777777" w:rsidR="00DB4CAB" w:rsidRPr="00046E2D" w:rsidRDefault="00DB4CAB" w:rsidP="00DB4CAB">
      <w:pPr>
        <w:pStyle w:val="Lijstalinea"/>
        <w:numPr>
          <w:ilvl w:val="0"/>
          <w:numId w:val="4"/>
        </w:numPr>
        <w:rPr>
          <w:rFonts w:ascii="Consolas" w:hAnsi="Consolas" w:cs="Arial"/>
          <w:sz w:val="24"/>
          <w:szCs w:val="24"/>
        </w:rPr>
      </w:pPr>
      <w:r w:rsidRPr="00046E2D">
        <w:rPr>
          <w:rFonts w:ascii="Consolas" w:hAnsi="Consolas" w:cs="Arial"/>
          <w:sz w:val="24"/>
          <w:szCs w:val="24"/>
        </w:rPr>
        <w:t>while</w:t>
      </w:r>
    </w:p>
    <w:p w14:paraId="31A7526E" w14:textId="77777777" w:rsidR="00DB4CAB" w:rsidRPr="00046E2D" w:rsidRDefault="00DB4CAB" w:rsidP="00DB4CAB">
      <w:pPr>
        <w:pStyle w:val="Lijstalinea"/>
        <w:numPr>
          <w:ilvl w:val="0"/>
          <w:numId w:val="4"/>
        </w:numPr>
        <w:rPr>
          <w:rFonts w:ascii="Consolas" w:hAnsi="Consolas" w:cs="Arial"/>
          <w:sz w:val="24"/>
          <w:szCs w:val="24"/>
        </w:rPr>
      </w:pPr>
      <w:r w:rsidRPr="00046E2D">
        <w:rPr>
          <w:rFonts w:ascii="Consolas" w:hAnsi="Consolas" w:cs="Arial"/>
          <w:sz w:val="24"/>
          <w:szCs w:val="24"/>
        </w:rPr>
        <w:t>for</w:t>
      </w:r>
    </w:p>
    <w:p w14:paraId="7B121070" w14:textId="77777777" w:rsidR="00DB4CAB" w:rsidRPr="00046E2D" w:rsidRDefault="00DB4CAB" w:rsidP="00DB4CAB">
      <w:pPr>
        <w:pStyle w:val="Lijstalinea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t maakt niet uit, je kunt </w:t>
      </w:r>
      <w:r>
        <w:rPr>
          <w:rFonts w:ascii="Lucida Sans Unicode" w:hAnsi="Lucida Sans Unicode" w:cs="Lucida Sans Unicode"/>
          <w:color w:val="333333"/>
          <w:sz w:val="23"/>
          <w:szCs w:val="23"/>
          <w:shd w:val="clear" w:color="auto" w:fill="FFFFFF"/>
        </w:rPr>
        <w:t>ó</w:t>
      </w:r>
      <w:r>
        <w:rPr>
          <w:rFonts w:ascii="Arial" w:hAnsi="Arial" w:cs="Arial"/>
          <w:sz w:val="24"/>
          <w:szCs w:val="24"/>
        </w:rPr>
        <w:t>f</w:t>
      </w:r>
      <w:r w:rsidRPr="00046E2D">
        <w:rPr>
          <w:rFonts w:ascii="Arial" w:hAnsi="Arial" w:cs="Arial"/>
          <w:sz w:val="24"/>
          <w:szCs w:val="24"/>
        </w:rPr>
        <w:t xml:space="preserve"> de </w:t>
      </w:r>
      <w:r w:rsidRPr="00046E2D">
        <w:rPr>
          <w:rFonts w:ascii="Consolas" w:hAnsi="Consolas" w:cs="Arial"/>
          <w:sz w:val="24"/>
          <w:szCs w:val="24"/>
        </w:rPr>
        <w:t>while</w:t>
      </w:r>
      <w:r w:rsidRPr="00046E2D">
        <w:rPr>
          <w:rFonts w:ascii="Arial" w:hAnsi="Arial" w:cs="Arial"/>
          <w:sz w:val="24"/>
          <w:szCs w:val="24"/>
        </w:rPr>
        <w:t xml:space="preserve"> </w:t>
      </w:r>
      <w:r>
        <w:rPr>
          <w:rFonts w:ascii="Lucida Sans Unicode" w:hAnsi="Lucida Sans Unicode" w:cs="Lucida Sans Unicode"/>
          <w:color w:val="333333"/>
          <w:sz w:val="23"/>
          <w:szCs w:val="23"/>
          <w:shd w:val="clear" w:color="auto" w:fill="FFFFFF"/>
        </w:rPr>
        <w:t>ó</w:t>
      </w:r>
      <w:r>
        <w:rPr>
          <w:rFonts w:ascii="Arial" w:hAnsi="Arial" w:cs="Arial"/>
          <w:sz w:val="24"/>
          <w:szCs w:val="24"/>
        </w:rPr>
        <w:t xml:space="preserve">f </w:t>
      </w:r>
      <w:r w:rsidRPr="00046E2D">
        <w:rPr>
          <w:rFonts w:ascii="Arial" w:hAnsi="Arial" w:cs="Arial"/>
          <w:sz w:val="24"/>
          <w:szCs w:val="24"/>
        </w:rPr>
        <w:t xml:space="preserve">de </w:t>
      </w:r>
      <w:r w:rsidRPr="00046E2D">
        <w:rPr>
          <w:rFonts w:ascii="Consolas" w:hAnsi="Consolas" w:cs="Arial"/>
          <w:sz w:val="24"/>
          <w:szCs w:val="24"/>
        </w:rPr>
        <w:t>for</w:t>
      </w:r>
      <w:r w:rsidRPr="00046E2D">
        <w:rPr>
          <w:rFonts w:ascii="Arial" w:hAnsi="Arial" w:cs="Arial"/>
          <w:sz w:val="24"/>
          <w:szCs w:val="24"/>
        </w:rPr>
        <w:t xml:space="preserve"> gebruiken.</w:t>
      </w:r>
    </w:p>
    <w:p w14:paraId="7F0D87A7" w14:textId="77777777" w:rsidR="00DB4CAB" w:rsidRPr="00046E2D" w:rsidRDefault="00DB4CAB" w:rsidP="00DB4CAB">
      <w:pPr>
        <w:pStyle w:val="Lijstalinea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Geen van beiden. Het is niet handig om hiervoor een loop te gebruiken.</w:t>
      </w:r>
    </w:p>
    <w:p w14:paraId="451A1252" w14:textId="77777777" w:rsidR="00DB4CAB" w:rsidRDefault="00DB4CAB" w:rsidP="00DB4CAB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>Licht je antwoord kort toe.</w:t>
      </w:r>
    </w:p>
    <w:p w14:paraId="36B57C79" w14:textId="6FC1D35B" w:rsidR="00DB4CAB" w:rsidRPr="00046E2D" w:rsidRDefault="00DB4CAB" w:rsidP="00DB4CAB">
      <w:pPr>
        <w:pStyle w:val="Kop2"/>
        <w:rPr>
          <w:color w:val="auto"/>
          <w:lang w:val="nl-NL"/>
        </w:rPr>
      </w:pPr>
      <w:r>
        <w:rPr>
          <w:color w:val="auto"/>
          <w:lang w:val="nl-NL"/>
        </w:rPr>
        <w:t>[</w:t>
      </w:r>
      <w:r>
        <w:rPr>
          <w:color w:val="auto"/>
          <w:lang w:val="nl-NL"/>
        </w:rPr>
        <w:t>4</w:t>
      </w:r>
      <w:r>
        <w:rPr>
          <w:color w:val="auto"/>
          <w:lang w:val="nl-NL"/>
        </w:rPr>
        <w:t xml:space="preserve">pt] </w:t>
      </w:r>
      <w:r w:rsidRPr="00046E2D">
        <w:rPr>
          <w:color w:val="auto"/>
          <w:lang w:val="nl-NL"/>
        </w:rPr>
        <w:t>Opgave</w:t>
      </w:r>
      <w:r>
        <w:rPr>
          <w:color w:val="auto"/>
          <w:lang w:val="nl-NL"/>
        </w:rPr>
        <w:t xml:space="preserve"> 1</w:t>
      </w:r>
      <w:r>
        <w:rPr>
          <w:color w:val="auto"/>
          <w:lang w:val="nl-NL"/>
        </w:rPr>
        <w:t>2</w:t>
      </w:r>
      <w:r w:rsidRPr="00046E2D">
        <w:rPr>
          <w:color w:val="auto"/>
          <w:lang w:val="nl-NL"/>
        </w:rPr>
        <w:t xml:space="preserve">: </w:t>
      </w:r>
    </w:p>
    <w:p w14:paraId="0ECD3AB0" w14:textId="77777777" w:rsidR="00DB4CAB" w:rsidRDefault="00DB4CAB" w:rsidP="00DB4CAB">
      <w:pPr>
        <w:rPr>
          <w:rFonts w:ascii="Arial" w:hAnsi="Arial" w:cs="Arial"/>
          <w:sz w:val="24"/>
          <w:szCs w:val="24"/>
        </w:rPr>
      </w:pPr>
      <w:r w:rsidRPr="00833B4E">
        <w:rPr>
          <w:rFonts w:ascii="Arial" w:hAnsi="Arial" w:cs="Arial"/>
          <w:sz w:val="24"/>
          <w:szCs w:val="24"/>
        </w:rPr>
        <w:t xml:space="preserve">Het stroomdiagram hieronder </w:t>
      </w:r>
      <w:r>
        <w:rPr>
          <w:rFonts w:ascii="Arial" w:hAnsi="Arial" w:cs="Arial"/>
          <w:sz w:val="24"/>
          <w:szCs w:val="24"/>
        </w:rPr>
        <w:t xml:space="preserve">(of op de volgende pagina) </w:t>
      </w:r>
      <w:r w:rsidRPr="00833B4E">
        <w:rPr>
          <w:rFonts w:ascii="Arial" w:hAnsi="Arial" w:cs="Arial"/>
          <w:sz w:val="24"/>
          <w:szCs w:val="24"/>
        </w:rPr>
        <w:t>laat de algoritme zien voor de functie berekenSomPositieven. Deze krijgt een lijst van getallen binnen, berekent de som van alle positieve getallen in de lijst en levert die som op.</w:t>
      </w:r>
    </w:p>
    <w:p w14:paraId="72513C30" w14:textId="77777777" w:rsidR="00DB4CAB" w:rsidRDefault="00DB4CAB" w:rsidP="00DB4CAB">
      <w:pPr>
        <w:rPr>
          <w:rFonts w:ascii="Arial" w:hAnsi="Arial" w:cs="Arial"/>
          <w:sz w:val="24"/>
          <w:szCs w:val="24"/>
        </w:rPr>
      </w:pPr>
    </w:p>
    <w:p w14:paraId="317EFDDE" w14:textId="77777777" w:rsidR="00DB4CAB" w:rsidRPr="00833B4E" w:rsidRDefault="00DB4CAB" w:rsidP="00DB4CAB">
      <w:pPr>
        <w:rPr>
          <w:rFonts w:ascii="Arial" w:hAnsi="Arial" w:cs="Arial"/>
          <w:sz w:val="24"/>
          <w:szCs w:val="24"/>
        </w:rPr>
      </w:pPr>
      <w:r w:rsidRPr="00833B4E">
        <w:rPr>
          <w:rFonts w:ascii="Arial" w:hAnsi="Arial" w:cs="Arial"/>
          <w:sz w:val="24"/>
          <w:szCs w:val="24"/>
        </w:rPr>
        <w:t xml:space="preserve">a) Schrijf de code voor de functie </w:t>
      </w:r>
      <w:r w:rsidRPr="00833B4E">
        <w:rPr>
          <w:rFonts w:ascii="Consolas" w:hAnsi="Consolas" w:cs="Arial"/>
          <w:sz w:val="24"/>
          <w:szCs w:val="24"/>
        </w:rPr>
        <w:t>berekenSomPositieven</w:t>
      </w:r>
      <w:r w:rsidRPr="00833B4E">
        <w:rPr>
          <w:rFonts w:ascii="Arial" w:hAnsi="Arial" w:cs="Arial"/>
          <w:sz w:val="24"/>
          <w:szCs w:val="24"/>
        </w:rPr>
        <w:t>. Gebruik hiervoor het stroomdiagram. Deze moet je dus precies vertalen!</w:t>
      </w:r>
    </w:p>
    <w:p w14:paraId="6FDDEE02" w14:textId="77777777" w:rsidR="00DB4CAB" w:rsidRPr="00833B4E" w:rsidRDefault="00DB4CAB" w:rsidP="00DB4CAB">
      <w:pPr>
        <w:rPr>
          <w:rFonts w:ascii="Arial" w:hAnsi="Arial" w:cs="Arial"/>
          <w:sz w:val="24"/>
          <w:szCs w:val="24"/>
        </w:rPr>
      </w:pPr>
      <w:r w:rsidRPr="00833B4E">
        <w:rPr>
          <w:rFonts w:ascii="Arial" w:hAnsi="Arial" w:cs="Arial"/>
          <w:sz w:val="24"/>
          <w:szCs w:val="24"/>
        </w:rPr>
        <w:t>b) In je hoofdprogramma roep je de functie aan. Sla het resultaat op in een variabele.</w:t>
      </w:r>
    </w:p>
    <w:p w14:paraId="3000C40E" w14:textId="77777777" w:rsidR="00DB4CAB" w:rsidRPr="00833B4E" w:rsidRDefault="00DB4CAB" w:rsidP="00DB4CAB">
      <w:pPr>
        <w:rPr>
          <w:rFonts w:ascii="Arial" w:hAnsi="Arial" w:cs="Arial"/>
          <w:sz w:val="24"/>
          <w:szCs w:val="24"/>
        </w:rPr>
      </w:pPr>
      <w:r w:rsidRPr="00833B4E">
        <w:rPr>
          <w:rFonts w:ascii="Arial" w:hAnsi="Arial" w:cs="Arial"/>
          <w:sz w:val="24"/>
          <w:szCs w:val="24"/>
        </w:rPr>
        <w:t xml:space="preserve">c) Print daarna de tekst “De som is </w:t>
      </w:r>
      <w:proofErr w:type="gramStart"/>
      <w:r w:rsidRPr="00833B4E">
        <w:rPr>
          <w:rFonts w:ascii="Arial" w:hAnsi="Arial" w:cs="Arial"/>
          <w:sz w:val="24"/>
          <w:szCs w:val="24"/>
        </w:rPr>
        <w:t>“ gevolgd</w:t>
      </w:r>
      <w:proofErr w:type="gramEnd"/>
      <w:r w:rsidRPr="00833B4E">
        <w:rPr>
          <w:rFonts w:ascii="Arial" w:hAnsi="Arial" w:cs="Arial"/>
          <w:sz w:val="24"/>
          <w:szCs w:val="24"/>
        </w:rPr>
        <w:t xml:space="preserve"> door het resultaat. Gebruik hiervoor de variabele uit stap (b).</w:t>
      </w:r>
    </w:p>
    <w:p w14:paraId="286E1458" w14:textId="77777777" w:rsidR="00DB4CAB" w:rsidRPr="00833B4E" w:rsidRDefault="00DB4CAB" w:rsidP="00DB4CAB">
      <w:pPr>
        <w:rPr>
          <w:rFonts w:ascii="Arial" w:hAnsi="Arial" w:cs="Arial"/>
          <w:sz w:val="24"/>
          <w:szCs w:val="24"/>
        </w:rPr>
      </w:pPr>
    </w:p>
    <w:p w14:paraId="220F43D8" w14:textId="77777777" w:rsidR="00DB4CAB" w:rsidRPr="00833B4E" w:rsidRDefault="00DB4CAB" w:rsidP="00DB4CAB">
      <w:pPr>
        <w:rPr>
          <w:rFonts w:ascii="Arial" w:hAnsi="Arial" w:cs="Arial"/>
          <w:sz w:val="24"/>
          <w:szCs w:val="24"/>
        </w:rPr>
      </w:pPr>
      <w:r w:rsidRPr="00833B4E">
        <w:rPr>
          <w:rFonts w:ascii="Arial" w:eastAsiaTheme="majorEastAsia" w:hAnsi="Arial" w:cs="Arial"/>
          <w:noProof/>
          <w:color w:val="2F5496" w:themeColor="accent1" w:themeShade="BF"/>
          <w:sz w:val="24"/>
          <w:szCs w:val="24"/>
        </w:rPr>
        <w:drawing>
          <wp:inline distT="0" distB="0" distL="0" distR="0" wp14:anchorId="143ACDAE" wp14:editId="2EF1399E">
            <wp:extent cx="4719711" cy="5759369"/>
            <wp:effectExtent l="0" t="0" r="508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31541" cy="5773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A8112" w14:textId="77777777" w:rsidR="00DB4CAB" w:rsidRPr="00833B4E" w:rsidRDefault="00DB4CAB" w:rsidP="00DB4CAB">
      <w:pPr>
        <w:rPr>
          <w:rFonts w:ascii="Arial" w:eastAsiaTheme="majorEastAsia" w:hAnsi="Arial" w:cs="Arial"/>
          <w:color w:val="2F5496" w:themeColor="accent1" w:themeShade="BF"/>
          <w:sz w:val="24"/>
          <w:szCs w:val="24"/>
        </w:rPr>
      </w:pPr>
    </w:p>
    <w:p w14:paraId="2E2673F2" w14:textId="77777777" w:rsidR="00DB4CAB" w:rsidRPr="00892A1C" w:rsidRDefault="00DB4CAB" w:rsidP="00DB4CAB">
      <w:pPr>
        <w:rPr>
          <w:rStyle w:val="Kop1Char"/>
          <w:lang w:val="nl-NL"/>
        </w:rPr>
      </w:pPr>
    </w:p>
    <w:p w14:paraId="1BF28073" w14:textId="473BEE7B" w:rsidR="0004785C" w:rsidRPr="00F36C0F" w:rsidRDefault="0004785C" w:rsidP="0004785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nl-NL"/>
        </w:rPr>
      </w:pPr>
      <w:r w:rsidRPr="00F36C0F">
        <w:rPr>
          <w:lang w:val="nl-NL"/>
        </w:rPr>
        <w:br w:type="page"/>
      </w:r>
    </w:p>
    <w:p w14:paraId="6E6D2938" w14:textId="23C94E51" w:rsidR="0004785C" w:rsidRPr="00057FDE" w:rsidRDefault="0004785C" w:rsidP="00900CA4">
      <w:pPr>
        <w:pStyle w:val="Kop1"/>
        <w:rPr>
          <w:highlight w:val="yellow"/>
          <w:lang w:val="nl-NL"/>
        </w:rPr>
      </w:pPr>
      <w:r w:rsidRPr="00057FDE">
        <w:rPr>
          <w:highlight w:val="yellow"/>
          <w:lang w:val="nl-NL"/>
        </w:rPr>
        <w:lastRenderedPageBreak/>
        <w:t>UITWERKINGEN</w:t>
      </w:r>
    </w:p>
    <w:p w14:paraId="07143E2A" w14:textId="661A253A" w:rsidR="0004785C" w:rsidRPr="00057FDE" w:rsidRDefault="00057FDE" w:rsidP="0004785C">
      <w:pPr>
        <w:pStyle w:val="Kop2"/>
        <w:rPr>
          <w:highlight w:val="yellow"/>
          <w:lang w:val="nl-NL"/>
        </w:rPr>
      </w:pPr>
      <w:r>
        <w:rPr>
          <w:highlight w:val="yellow"/>
          <w:lang w:val="nl-NL"/>
        </w:rPr>
        <w:t xml:space="preserve">[2pt] </w:t>
      </w:r>
      <w:r w:rsidR="0004785C" w:rsidRPr="00057FDE">
        <w:rPr>
          <w:highlight w:val="yellow"/>
          <w:lang w:val="nl-NL"/>
        </w:rPr>
        <w:t>ANTWOORD Opgave 1:</w:t>
      </w:r>
    </w:p>
    <w:p w14:paraId="2EA17AFF" w14:textId="3953A02D" w:rsidR="0004785C" w:rsidRPr="00057FDE" w:rsidRDefault="00CC6E46" w:rsidP="0004785C">
      <w:pPr>
        <w:pStyle w:val="Lijstalinea"/>
        <w:numPr>
          <w:ilvl w:val="0"/>
          <w:numId w:val="17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5</w:t>
      </w:r>
    </w:p>
    <w:p w14:paraId="03F842C9" w14:textId="77777777" w:rsidR="0004785C" w:rsidRPr="00057FDE" w:rsidRDefault="0004785C" w:rsidP="0004785C">
      <w:pPr>
        <w:pStyle w:val="Lijstalinea"/>
        <w:numPr>
          <w:ilvl w:val="0"/>
          <w:numId w:val="17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0</w:t>
      </w:r>
    </w:p>
    <w:p w14:paraId="6626CAB2" w14:textId="77777777" w:rsidR="0004785C" w:rsidRPr="00057FDE" w:rsidRDefault="0004785C" w:rsidP="0004785C">
      <w:pPr>
        <w:pStyle w:val="Lijstalinea"/>
        <w:numPr>
          <w:ilvl w:val="0"/>
          <w:numId w:val="17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Niet: syntax foutmelding of 0</w:t>
      </w:r>
    </w:p>
    <w:p w14:paraId="793AF8E9" w14:textId="7FB4EC43" w:rsidR="0004785C" w:rsidRPr="00057FDE" w:rsidRDefault="00CC6E46" w:rsidP="0004785C">
      <w:pPr>
        <w:pStyle w:val="Lijstalinea"/>
        <w:numPr>
          <w:ilvl w:val="0"/>
          <w:numId w:val="17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oneindig</w:t>
      </w:r>
    </w:p>
    <w:p w14:paraId="666BF236" w14:textId="77777777" w:rsidR="0004785C" w:rsidRPr="00057FDE" w:rsidRDefault="0004785C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[-1 pt per fout]</w:t>
      </w:r>
    </w:p>
    <w:p w14:paraId="47D7E174" w14:textId="59FB673A" w:rsidR="0004785C" w:rsidRPr="00057FDE" w:rsidRDefault="0004785C" w:rsidP="00047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12"/>
          <w:highlight w:val="yellow"/>
        </w:rPr>
      </w:pPr>
    </w:p>
    <w:p w14:paraId="1CB3FC5B" w14:textId="245B2C7A" w:rsidR="00A0029B" w:rsidRPr="00057FDE" w:rsidRDefault="00A0029B" w:rsidP="00047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12"/>
          <w:highlight w:val="yellow"/>
        </w:rPr>
      </w:pPr>
    </w:p>
    <w:p w14:paraId="3FF10A37" w14:textId="639D0D1D" w:rsidR="0004785C" w:rsidRPr="00057FDE" w:rsidRDefault="00057FDE" w:rsidP="0004785C">
      <w:pPr>
        <w:pStyle w:val="Kop2"/>
        <w:rPr>
          <w:highlight w:val="yellow"/>
          <w:lang w:val="nl-NL"/>
        </w:rPr>
      </w:pPr>
      <w:r>
        <w:rPr>
          <w:highlight w:val="yellow"/>
          <w:lang w:val="nl-NL"/>
        </w:rPr>
        <w:t xml:space="preserve">[3pt] </w:t>
      </w:r>
      <w:r w:rsidR="0004785C" w:rsidRPr="00057FDE">
        <w:rPr>
          <w:highlight w:val="yellow"/>
          <w:lang w:val="nl-NL"/>
        </w:rPr>
        <w:t>ANTWOORD OPGAVE 2:</w:t>
      </w:r>
    </w:p>
    <w:p w14:paraId="1D21A91D" w14:textId="77777777" w:rsidR="0004785C" w:rsidRPr="00057FDE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x = 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1</w:t>
      </w:r>
    </w:p>
    <w:p w14:paraId="2F617BCD" w14:textId="77777777" w:rsidR="0004785C" w:rsidRPr="00057FDE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while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x &lt; 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3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:</w:t>
      </w:r>
    </w:p>
    <w:p w14:paraId="49D73F23" w14:textId="77777777" w:rsidR="0004785C" w:rsidRPr="00057FDE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</w:t>
      </w: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print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(x)</w:t>
      </w:r>
    </w:p>
    <w:p w14:paraId="619E0F7C" w14:textId="77777777" w:rsidR="0004785C" w:rsidRPr="00057FDE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  x += 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1</w:t>
      </w:r>
    </w:p>
    <w:p w14:paraId="07C4E5DC" w14:textId="77777777" w:rsidR="0004785C" w:rsidRPr="00057FDE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print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(</w:t>
      </w:r>
      <w:r w:rsidRPr="00057FDE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val="nl-NL" w:eastAsia="nl-NL"/>
        </w:rPr>
        <w:t>"klaar"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)</w:t>
      </w:r>
    </w:p>
    <w:p w14:paraId="362A51A5" w14:textId="2594C580" w:rsidR="00FB5D1C" w:rsidRPr="00057FDE" w:rsidRDefault="00FB5D1C" w:rsidP="00540355">
      <w:pPr>
        <w:rPr>
          <w:highlight w:val="yellow"/>
          <w:lang w:val="nl-NL"/>
        </w:rPr>
      </w:pPr>
    </w:p>
    <w:p w14:paraId="5E156825" w14:textId="77777777" w:rsidR="00A0029B" w:rsidRPr="00057FDE" w:rsidRDefault="00A0029B" w:rsidP="00A0029B">
      <w:pPr>
        <w:rPr>
          <w:highlight w:val="yellow"/>
          <w:lang w:val="nl-NL"/>
        </w:rPr>
      </w:pPr>
    </w:p>
    <w:p w14:paraId="366CF01A" w14:textId="45000A55" w:rsidR="0004785C" w:rsidRPr="00057FDE" w:rsidRDefault="00057FDE" w:rsidP="00057FDE">
      <w:pPr>
        <w:pStyle w:val="Kop2"/>
        <w:rPr>
          <w:highlight w:val="yellow"/>
        </w:rPr>
      </w:pPr>
      <w:r w:rsidRPr="00057FDE">
        <w:rPr>
          <w:highlight w:val="yellow"/>
        </w:rPr>
        <w:t xml:space="preserve">[2pt] </w:t>
      </w:r>
      <w:r w:rsidR="0004785C" w:rsidRPr="00057FDE">
        <w:rPr>
          <w:highlight w:val="yellow"/>
        </w:rPr>
        <w:t>ANTWOORD OPGAVE 3</w:t>
      </w:r>
    </w:p>
    <w:p w14:paraId="0BAEE8B8" w14:textId="77777777" w:rsidR="00F36C0F" w:rsidRPr="00057FDE" w:rsidRDefault="00F36C0F" w:rsidP="00F36C0F">
      <w:pPr>
        <w:rPr>
          <w:rFonts w:ascii="Arial" w:hAnsi="Arial" w:cs="Arial"/>
          <w:bCs/>
          <w:color w:val="000000" w:themeColor="text1"/>
          <w:sz w:val="24"/>
          <w:szCs w:val="24"/>
          <w:highlight w:val="yellow"/>
          <w:lang w:val="nl-NL"/>
        </w:rPr>
      </w:pPr>
      <w:r w:rsidRPr="00057FDE">
        <w:rPr>
          <w:rFonts w:ascii="Arial" w:hAnsi="Arial" w:cs="Arial"/>
          <w:bCs/>
          <w:color w:val="000000" w:themeColor="text1"/>
          <w:sz w:val="24"/>
          <w:szCs w:val="24"/>
          <w:highlight w:val="yellow"/>
          <w:lang w:val="nl-NL"/>
        </w:rPr>
        <w:t>a is de parameter, dat is een float, een boolean wordt opgeleverd, en een string wordt afgedrukt</w:t>
      </w:r>
    </w:p>
    <w:p w14:paraId="627F6A52" w14:textId="1A0D8AF4" w:rsidR="00FB5D1C" w:rsidRPr="00057FDE" w:rsidRDefault="00FB5D1C" w:rsidP="0004785C">
      <w:pPr>
        <w:rPr>
          <w:highlight w:val="yellow"/>
          <w:lang w:val="nl-NL"/>
        </w:rPr>
      </w:pPr>
    </w:p>
    <w:p w14:paraId="4B985CBA" w14:textId="77777777" w:rsidR="00FB5D1C" w:rsidRPr="00057FDE" w:rsidRDefault="00FB5D1C" w:rsidP="0004785C">
      <w:pPr>
        <w:rPr>
          <w:highlight w:val="yellow"/>
          <w:lang w:val="nl-NL"/>
        </w:rPr>
      </w:pPr>
    </w:p>
    <w:p w14:paraId="56FCA3C7" w14:textId="5AB74C4B" w:rsidR="007E47D2" w:rsidRPr="00057FDE" w:rsidRDefault="00057FDE" w:rsidP="00057FDE">
      <w:pPr>
        <w:pStyle w:val="Kop2"/>
        <w:rPr>
          <w:highlight w:val="yellow"/>
        </w:rPr>
      </w:pPr>
      <w:r>
        <w:rPr>
          <w:highlight w:val="yellow"/>
        </w:rPr>
        <w:t xml:space="preserve">[3pt] </w:t>
      </w:r>
      <w:r w:rsidR="0004785C" w:rsidRPr="00057FDE">
        <w:rPr>
          <w:highlight w:val="yellow"/>
        </w:rPr>
        <w:t xml:space="preserve">ANTWOORD OPGAVE 4: </w:t>
      </w:r>
    </w:p>
    <w:p w14:paraId="4A26C34C" w14:textId="7E086C66" w:rsidR="00057FDE" w:rsidRPr="00057FDE" w:rsidRDefault="00057FDE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Meerder antwoorden mogelijk:</w:t>
      </w:r>
    </w:p>
    <w:p w14:paraId="369E0936" w14:textId="192755A3" w:rsidR="00057FDE" w:rsidRPr="00057FDE" w:rsidRDefault="0004785C" w:rsidP="00057FDE">
      <w:pPr>
        <w:pStyle w:val="Lijstalinea"/>
        <w:numPr>
          <w:ilvl w:val="0"/>
          <w:numId w:val="34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H B</w:t>
      </w:r>
      <w:r w:rsidR="00057FDE"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</w:t>
      </w:r>
      <w:r w:rsidR="00057FDE"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F A B I</w:t>
      </w:r>
    </w:p>
    <w:p w14:paraId="433C2D19" w14:textId="317C38A7" w:rsidR="0004785C" w:rsidRPr="00057FDE" w:rsidRDefault="007E47D2" w:rsidP="000B44E7">
      <w:pPr>
        <w:pStyle w:val="Lijstalinea"/>
        <w:numPr>
          <w:ilvl w:val="0"/>
          <w:numId w:val="34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B</w:t>
      </w:r>
      <w:r w:rsidR="00057FDE"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</w:t>
      </w: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H</w:t>
      </w:r>
      <w:r w:rsidR="00057FDE"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</w:t>
      </w:r>
      <w:r w:rsidR="0004785C" w:rsidRPr="00057FDE">
        <w:rPr>
          <w:rFonts w:ascii="Arial" w:hAnsi="Arial" w:cs="Arial"/>
          <w:color w:val="000000" w:themeColor="text1"/>
          <w:sz w:val="24"/>
          <w:szCs w:val="24"/>
          <w:highlight w:val="yellow"/>
        </w:rPr>
        <w:t>F A B I</w:t>
      </w:r>
    </w:p>
    <w:p w14:paraId="059623E8" w14:textId="77777777" w:rsidR="00057FDE" w:rsidRPr="00057FDE" w:rsidRDefault="00057FDE" w:rsidP="00057FDE">
      <w:pPr>
        <w:pStyle w:val="Lijstalinea"/>
        <w:rPr>
          <w:rFonts w:ascii="Arial" w:hAnsi="Arial" w:cs="Arial"/>
          <w:color w:val="0070C0"/>
          <w:sz w:val="24"/>
          <w:szCs w:val="24"/>
          <w:highlight w:val="yellow"/>
        </w:rPr>
      </w:pPr>
    </w:p>
    <w:p w14:paraId="769AE5DB" w14:textId="2A5432CF" w:rsidR="0004785C" w:rsidRPr="00057FDE" w:rsidRDefault="007E47D2" w:rsidP="00047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</w:pPr>
      <w:r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 xml:space="preserve">H 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 xml:space="preserve">totaal = </w:t>
      </w:r>
      <w:r w:rsidR="0004785C" w:rsidRPr="00057FDE">
        <w:rPr>
          <w:rFonts w:ascii="Courier New" w:eastAsia="Times New Roman" w:hAnsi="Courier New" w:cs="Courier New"/>
          <w:color w:val="0000FF"/>
          <w:sz w:val="20"/>
          <w:szCs w:val="24"/>
          <w:highlight w:val="yellow"/>
          <w:lang w:val="nl-NL"/>
        </w:rPr>
        <w:t>0</w:t>
      </w:r>
      <w:r w:rsidR="0004785C" w:rsidRPr="00057FDE">
        <w:rPr>
          <w:rFonts w:ascii="Courier New" w:eastAsia="Times New Roman" w:hAnsi="Courier New" w:cs="Courier New"/>
          <w:color w:val="0000FF"/>
          <w:sz w:val="20"/>
          <w:szCs w:val="24"/>
          <w:highlight w:val="yellow"/>
          <w:lang w:val="nl-NL"/>
        </w:rPr>
        <w:br/>
      </w:r>
      <w:r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 xml:space="preserve">B 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 xml:space="preserve">invoer = </w:t>
      </w:r>
      <w:r w:rsidR="0004785C" w:rsidRPr="00057FDE">
        <w:rPr>
          <w:rFonts w:ascii="Courier New" w:eastAsia="Times New Roman" w:hAnsi="Courier New" w:cs="Courier New"/>
          <w:color w:val="000080"/>
          <w:sz w:val="20"/>
          <w:szCs w:val="24"/>
          <w:highlight w:val="yellow"/>
          <w:lang w:val="nl-NL"/>
        </w:rPr>
        <w:t>int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 xml:space="preserve">( </w:t>
      </w:r>
      <w:r w:rsidR="0004785C" w:rsidRPr="00057FDE">
        <w:rPr>
          <w:rFonts w:ascii="Courier New" w:eastAsia="Times New Roman" w:hAnsi="Courier New" w:cs="Courier New"/>
          <w:color w:val="000080"/>
          <w:sz w:val="20"/>
          <w:szCs w:val="24"/>
          <w:highlight w:val="yellow"/>
          <w:lang w:val="nl-NL"/>
        </w:rPr>
        <w:t xml:space="preserve">input 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(</w:t>
      </w:r>
      <w:r w:rsidR="0004785C" w:rsidRPr="00057FDE">
        <w:rPr>
          <w:rFonts w:ascii="Courier New" w:eastAsia="Times New Roman" w:hAnsi="Courier New" w:cs="Courier New"/>
          <w:b/>
          <w:bCs/>
          <w:color w:val="008080"/>
          <w:sz w:val="20"/>
          <w:szCs w:val="24"/>
          <w:highlight w:val="yellow"/>
          <w:lang w:val="nl-NL"/>
        </w:rPr>
        <w:t>"Voer een getal in: "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) )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br/>
      </w:r>
      <w:r w:rsidRPr="00057FDE">
        <w:rPr>
          <w:rFonts w:ascii="Courier New" w:eastAsia="Times New Roman" w:hAnsi="Courier New" w:cs="Courier New"/>
          <w:b/>
          <w:bCs/>
          <w:color w:val="000080"/>
          <w:sz w:val="20"/>
          <w:szCs w:val="24"/>
          <w:highlight w:val="yellow"/>
          <w:lang w:val="nl-NL"/>
        </w:rPr>
        <w:t xml:space="preserve">F </w:t>
      </w:r>
      <w:r w:rsidR="0004785C" w:rsidRPr="00057FDE">
        <w:rPr>
          <w:rFonts w:ascii="Courier New" w:eastAsia="Times New Roman" w:hAnsi="Courier New" w:cs="Courier New"/>
          <w:b/>
          <w:bCs/>
          <w:color w:val="000080"/>
          <w:sz w:val="20"/>
          <w:szCs w:val="24"/>
          <w:highlight w:val="yellow"/>
          <w:lang w:val="nl-NL"/>
        </w:rPr>
        <w:t xml:space="preserve">while not 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invoer==</w:t>
      </w:r>
      <w:r w:rsidR="0004785C" w:rsidRPr="00057FDE">
        <w:rPr>
          <w:rFonts w:ascii="Courier New" w:eastAsia="Times New Roman" w:hAnsi="Courier New" w:cs="Courier New"/>
          <w:color w:val="0000FF"/>
          <w:sz w:val="20"/>
          <w:szCs w:val="24"/>
          <w:highlight w:val="yellow"/>
          <w:lang w:val="nl-NL"/>
        </w:rPr>
        <w:t>0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: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br/>
      </w:r>
      <w:r w:rsidRPr="00057FDE">
        <w:rPr>
          <w:rFonts w:ascii="Courier New" w:eastAsia="Times New Roman" w:hAnsi="Courier New" w:cs="Courier New"/>
          <w:i/>
          <w:iCs/>
          <w:color w:val="808080"/>
          <w:sz w:val="20"/>
          <w:szCs w:val="24"/>
          <w:highlight w:val="yellow"/>
          <w:lang w:val="nl-NL"/>
        </w:rPr>
        <w:t>A</w:t>
      </w:r>
      <w:r w:rsidR="0004785C" w:rsidRPr="00057FDE">
        <w:rPr>
          <w:rFonts w:ascii="Courier New" w:eastAsia="Times New Roman" w:hAnsi="Courier New" w:cs="Courier New"/>
          <w:i/>
          <w:iCs/>
          <w:color w:val="808080"/>
          <w:sz w:val="20"/>
          <w:szCs w:val="24"/>
          <w:highlight w:val="yellow"/>
          <w:lang w:val="nl-NL"/>
        </w:rPr>
        <w:t xml:space="preserve">    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totaal = totaal + invoer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br/>
      </w:r>
      <w:r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B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 xml:space="preserve">    invoer = </w:t>
      </w:r>
      <w:r w:rsidR="0004785C" w:rsidRPr="00057FDE">
        <w:rPr>
          <w:rFonts w:ascii="Courier New" w:eastAsia="Times New Roman" w:hAnsi="Courier New" w:cs="Courier New"/>
          <w:color w:val="000080"/>
          <w:sz w:val="20"/>
          <w:szCs w:val="24"/>
          <w:highlight w:val="yellow"/>
          <w:lang w:val="nl-NL"/>
        </w:rPr>
        <w:t>int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 xml:space="preserve">( </w:t>
      </w:r>
      <w:r w:rsidR="0004785C" w:rsidRPr="00057FDE">
        <w:rPr>
          <w:rFonts w:ascii="Courier New" w:eastAsia="Times New Roman" w:hAnsi="Courier New" w:cs="Courier New"/>
          <w:color w:val="000080"/>
          <w:sz w:val="20"/>
          <w:szCs w:val="24"/>
          <w:highlight w:val="yellow"/>
          <w:lang w:val="nl-NL"/>
        </w:rPr>
        <w:t xml:space="preserve">input 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(</w:t>
      </w:r>
      <w:r w:rsidR="0004785C" w:rsidRPr="00057FDE">
        <w:rPr>
          <w:rFonts w:ascii="Courier New" w:eastAsia="Times New Roman" w:hAnsi="Courier New" w:cs="Courier New"/>
          <w:b/>
          <w:bCs/>
          <w:color w:val="008080"/>
          <w:sz w:val="20"/>
          <w:szCs w:val="24"/>
          <w:highlight w:val="yellow"/>
          <w:lang w:val="nl-NL"/>
        </w:rPr>
        <w:t>"Voer een getal in: "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) )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br/>
      </w:r>
      <w:r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I</w:t>
      </w:r>
      <w:r w:rsidR="0004785C" w:rsidRPr="00057FDE">
        <w:rPr>
          <w:rFonts w:ascii="Courier New" w:eastAsia="Times New Roman" w:hAnsi="Courier New" w:cs="Courier New"/>
          <w:color w:val="000080"/>
          <w:sz w:val="20"/>
          <w:szCs w:val="24"/>
          <w:highlight w:val="yellow"/>
          <w:lang w:val="nl-NL"/>
        </w:rPr>
        <w:t>print</w:t>
      </w:r>
      <w:r w:rsidR="0004785C" w:rsidRPr="00057FDE"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  <w:t>(totaal)</w:t>
      </w:r>
    </w:p>
    <w:p w14:paraId="2F70F13B" w14:textId="77777777" w:rsidR="0004785C" w:rsidRPr="00057FDE" w:rsidRDefault="0004785C" w:rsidP="00047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4"/>
          <w:highlight w:val="yellow"/>
          <w:lang w:val="nl-NL"/>
        </w:rPr>
      </w:pPr>
    </w:p>
    <w:p w14:paraId="0105DAD3" w14:textId="0F5A759C" w:rsidR="00FB5D1C" w:rsidRPr="00057FDE" w:rsidRDefault="0004785C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057FDE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-1pt aftrek voor elke fout</w:t>
      </w:r>
    </w:p>
    <w:p w14:paraId="58A7AFC2" w14:textId="2D11ECB8" w:rsidR="00FB5D1C" w:rsidRPr="00057FDE" w:rsidRDefault="00FB5D1C" w:rsidP="0004785C">
      <w:pPr>
        <w:rPr>
          <w:rFonts w:ascii="Arial" w:hAnsi="Arial" w:cs="Arial"/>
          <w:color w:val="3940C7"/>
          <w:sz w:val="24"/>
          <w:szCs w:val="24"/>
          <w:highlight w:val="yellow"/>
          <w:lang w:val="nl-NL"/>
        </w:rPr>
      </w:pPr>
    </w:p>
    <w:p w14:paraId="23B31368" w14:textId="77777777" w:rsidR="00FB5D1C" w:rsidRPr="00057FDE" w:rsidRDefault="00FB5D1C" w:rsidP="0004785C">
      <w:pPr>
        <w:rPr>
          <w:rFonts w:ascii="Arial" w:hAnsi="Arial" w:cs="Arial"/>
          <w:color w:val="3940C7"/>
          <w:sz w:val="24"/>
          <w:szCs w:val="24"/>
          <w:highlight w:val="yellow"/>
          <w:lang w:val="nl-NL"/>
        </w:rPr>
      </w:pPr>
    </w:p>
    <w:p w14:paraId="38D1B232" w14:textId="0370C24C" w:rsidR="0004785C" w:rsidRPr="00057FDE" w:rsidRDefault="00057FDE" w:rsidP="00057FDE">
      <w:pPr>
        <w:pStyle w:val="Kop2"/>
        <w:rPr>
          <w:highlight w:val="yellow"/>
          <w:lang w:val="nl-NL"/>
        </w:rPr>
      </w:pPr>
      <w:r>
        <w:rPr>
          <w:highlight w:val="yellow"/>
          <w:lang w:val="nl-NL"/>
        </w:rPr>
        <w:t xml:space="preserve">[5pt] </w:t>
      </w:r>
      <w:r w:rsidR="0004785C" w:rsidRPr="00057FDE">
        <w:rPr>
          <w:highlight w:val="yellow"/>
          <w:lang w:val="nl-NL"/>
        </w:rPr>
        <w:t>ANTWOORD OPGAVE 5:</w:t>
      </w:r>
    </w:p>
    <w:p w14:paraId="36B8B969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lijst = [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3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8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7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6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4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]</w:t>
      </w:r>
    </w:p>
    <w:p w14:paraId="67ADC2AA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lastRenderedPageBreak/>
        <w:t xml:space="preserve">teller = 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0</w:t>
      </w:r>
    </w:p>
    <w:p w14:paraId="1011E594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if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</w:t>
      </w: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len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(lijst) == 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0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:</w:t>
      </w:r>
    </w:p>
    <w:p w14:paraId="19A10EDF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</w:t>
      </w: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print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(</w:t>
      </w:r>
      <w:r w:rsidRPr="00057FDE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eastAsia="nl-NL"/>
        </w:rPr>
        <w:t>"Fout"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)</w:t>
      </w:r>
    </w:p>
    <w:p w14:paraId="52C44C04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else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:</w:t>
      </w:r>
    </w:p>
    <w:p w14:paraId="4FA50879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  </w:t>
      </w: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for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meting </w:t>
      </w: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in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lijst:</w:t>
      </w:r>
    </w:p>
    <w:p w14:paraId="0942EDB1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    </w:t>
      </w: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if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(meting &gt;= 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eastAsia="nl-NL"/>
        </w:rPr>
        <w:t>7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):</w:t>
      </w:r>
    </w:p>
    <w:p w14:paraId="67A549B5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      teller += </w:t>
      </w:r>
      <w:r w:rsidRPr="00057FDE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eastAsia="nl-NL"/>
        </w:rPr>
        <w:t>1</w:t>
      </w:r>
    </w:p>
    <w:p w14:paraId="4B099D9D" w14:textId="77777777" w:rsidR="0070015F" w:rsidRPr="00057FDE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  </w:t>
      </w:r>
      <w:r w:rsidRPr="00057FDE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print</w:t>
      </w:r>
      <w:r w:rsidRPr="00057FDE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(teller)</w:t>
      </w:r>
    </w:p>
    <w:p w14:paraId="65448446" w14:textId="220544A1" w:rsidR="0004785C" w:rsidRPr="00057FDE" w:rsidRDefault="0004785C" w:rsidP="0004785C">
      <w:pPr>
        <w:rPr>
          <w:rFonts w:ascii="Arial" w:hAnsi="Arial" w:cs="Arial"/>
          <w:color w:val="3940C7"/>
          <w:sz w:val="24"/>
          <w:szCs w:val="24"/>
          <w:highlight w:val="yellow"/>
          <w:lang w:val="nl-NL"/>
        </w:rPr>
      </w:pPr>
      <w:r w:rsidRPr="00057FDE">
        <w:rPr>
          <w:rFonts w:ascii="Arial" w:hAnsi="Arial" w:cs="Arial"/>
          <w:color w:val="3940C7"/>
          <w:sz w:val="24"/>
          <w:szCs w:val="24"/>
          <w:highlight w:val="yellow"/>
          <w:lang w:val="nl-NL"/>
        </w:rPr>
        <w:t xml:space="preserve">punten: -1 punt </w:t>
      </w:r>
      <w:r w:rsidR="001075EF" w:rsidRPr="00057FDE">
        <w:rPr>
          <w:rFonts w:ascii="Arial" w:hAnsi="Arial" w:cs="Arial"/>
          <w:color w:val="3940C7"/>
          <w:sz w:val="24"/>
          <w:szCs w:val="24"/>
          <w:highlight w:val="yellow"/>
          <w:lang w:val="nl-NL"/>
        </w:rPr>
        <w:t>per regel</w:t>
      </w:r>
    </w:p>
    <w:p w14:paraId="0A080051" w14:textId="77777777" w:rsidR="00057FDE" w:rsidRDefault="00057FDE" w:rsidP="00057FDE">
      <w:pPr>
        <w:pStyle w:val="Kop2"/>
        <w:rPr>
          <w:highlight w:val="yellow"/>
        </w:rPr>
      </w:pPr>
    </w:p>
    <w:p w14:paraId="62014034" w14:textId="6591023E" w:rsidR="006B4B34" w:rsidRPr="00057FDE" w:rsidRDefault="00057FDE" w:rsidP="00057FDE">
      <w:pPr>
        <w:pStyle w:val="Kop2"/>
        <w:rPr>
          <w:highlight w:val="yellow"/>
        </w:rPr>
      </w:pPr>
      <w:r>
        <w:rPr>
          <w:highlight w:val="yellow"/>
        </w:rPr>
        <w:t xml:space="preserve">[2pt] </w:t>
      </w:r>
      <w:r w:rsidR="006B4B34" w:rsidRPr="00057FDE">
        <w:rPr>
          <w:highlight w:val="yellow"/>
        </w:rPr>
        <w:t>ANTWOORD OPGAVE 6:</w:t>
      </w:r>
    </w:p>
    <w:p w14:paraId="4485E36E" w14:textId="6508ECF8" w:rsidR="0004785C" w:rsidRPr="00057FDE" w:rsidRDefault="006B4B34" w:rsidP="006B4B34">
      <w:pPr>
        <w:pStyle w:val="Kop1"/>
        <w:rPr>
          <w:highlight w:val="yellow"/>
          <w:lang w:val="nl-NL"/>
        </w:rPr>
      </w:pPr>
      <w:r w:rsidRPr="00057FDE">
        <w:rPr>
          <w:color w:val="4472C4" w:themeColor="accent1"/>
          <w:sz w:val="24"/>
          <w:szCs w:val="24"/>
          <w:highlight w:val="yellow"/>
        </w:rPr>
        <w:t>D</w:t>
      </w:r>
    </w:p>
    <w:p w14:paraId="6B04D04E" w14:textId="77777777" w:rsidR="00057FDE" w:rsidRDefault="00057FDE" w:rsidP="0004785C">
      <w:pPr>
        <w:pStyle w:val="Kop2"/>
        <w:rPr>
          <w:color w:val="4472C4" w:themeColor="accent1"/>
          <w:highlight w:val="yellow"/>
          <w:lang w:val="nl-NL"/>
        </w:rPr>
      </w:pPr>
    </w:p>
    <w:p w14:paraId="61951DBF" w14:textId="425C047C" w:rsidR="0004785C" w:rsidRPr="00057FDE" w:rsidRDefault="00057FDE" w:rsidP="0004785C">
      <w:pPr>
        <w:pStyle w:val="Kop2"/>
        <w:rPr>
          <w:color w:val="4472C4" w:themeColor="accent1"/>
          <w:highlight w:val="yellow"/>
          <w:lang w:val="nl-NL"/>
        </w:rPr>
      </w:pPr>
      <w:r>
        <w:rPr>
          <w:color w:val="4472C4" w:themeColor="accent1"/>
          <w:highlight w:val="yellow"/>
          <w:lang w:val="nl-NL"/>
        </w:rPr>
        <w:t xml:space="preserve">[3pt] </w:t>
      </w:r>
      <w:r w:rsidR="0004785C" w:rsidRPr="00057FDE">
        <w:rPr>
          <w:color w:val="4472C4" w:themeColor="accent1"/>
          <w:highlight w:val="yellow"/>
          <w:lang w:val="nl-NL"/>
        </w:rPr>
        <w:t>ANTWOORD OPGAVE 7</w:t>
      </w:r>
    </w:p>
    <w:p w14:paraId="30A32538" w14:textId="60C39D54" w:rsidR="0004785C" w:rsidRPr="00057FDE" w:rsidRDefault="0004785C" w:rsidP="0004785C">
      <w:pPr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</w:pP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Print de som van alle getallen 1 t/m </w:t>
      </w:r>
      <w:r w:rsidR="00540355"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6</w:t>
      </w: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, dus (1+2+3+4+5</w:t>
      </w:r>
      <w:r w:rsidR="00540355"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+6=21</w:t>
      </w: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04785C" w:rsidRPr="00057FDE" w14:paraId="56F7575F" w14:textId="77777777" w:rsidTr="006D1E16">
        <w:tc>
          <w:tcPr>
            <w:tcW w:w="2337" w:type="dxa"/>
          </w:tcPr>
          <w:p w14:paraId="7DD7A058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n</w:t>
            </w:r>
          </w:p>
        </w:tc>
        <w:tc>
          <w:tcPr>
            <w:tcW w:w="2337" w:type="dxa"/>
          </w:tcPr>
          <w:p w14:paraId="542F495A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a</w:t>
            </w:r>
          </w:p>
        </w:tc>
        <w:tc>
          <w:tcPr>
            <w:tcW w:w="2338" w:type="dxa"/>
          </w:tcPr>
          <w:p w14:paraId="351DE56D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b</w:t>
            </w:r>
          </w:p>
        </w:tc>
      </w:tr>
      <w:tr w:rsidR="0004785C" w:rsidRPr="00057FDE" w14:paraId="4C114E7D" w14:textId="77777777" w:rsidTr="006D1E16">
        <w:tc>
          <w:tcPr>
            <w:tcW w:w="2337" w:type="dxa"/>
          </w:tcPr>
          <w:p w14:paraId="69DFAA01" w14:textId="130F9C2A" w:rsidR="0004785C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  <w:tc>
          <w:tcPr>
            <w:tcW w:w="2337" w:type="dxa"/>
          </w:tcPr>
          <w:p w14:paraId="4489E80B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0</w:t>
            </w:r>
          </w:p>
        </w:tc>
        <w:tc>
          <w:tcPr>
            <w:tcW w:w="2338" w:type="dxa"/>
          </w:tcPr>
          <w:p w14:paraId="7997B540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1</w:t>
            </w:r>
          </w:p>
        </w:tc>
      </w:tr>
      <w:tr w:rsidR="0004785C" w:rsidRPr="00057FDE" w14:paraId="729CEDBA" w14:textId="77777777" w:rsidTr="006D1E16">
        <w:tc>
          <w:tcPr>
            <w:tcW w:w="2337" w:type="dxa"/>
          </w:tcPr>
          <w:p w14:paraId="4EFCDD29" w14:textId="4CF6FD6D" w:rsidR="0004785C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  <w:tc>
          <w:tcPr>
            <w:tcW w:w="2337" w:type="dxa"/>
          </w:tcPr>
          <w:p w14:paraId="55BD603C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1</w:t>
            </w:r>
          </w:p>
        </w:tc>
        <w:tc>
          <w:tcPr>
            <w:tcW w:w="2338" w:type="dxa"/>
          </w:tcPr>
          <w:p w14:paraId="5D21BEAD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2</w:t>
            </w:r>
          </w:p>
        </w:tc>
      </w:tr>
      <w:tr w:rsidR="0004785C" w:rsidRPr="00057FDE" w14:paraId="100BA602" w14:textId="77777777" w:rsidTr="006D1E16">
        <w:tc>
          <w:tcPr>
            <w:tcW w:w="2337" w:type="dxa"/>
          </w:tcPr>
          <w:p w14:paraId="0958F495" w14:textId="203E4857" w:rsidR="0004785C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  <w:tc>
          <w:tcPr>
            <w:tcW w:w="2337" w:type="dxa"/>
          </w:tcPr>
          <w:p w14:paraId="34AB9CEB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3</w:t>
            </w:r>
          </w:p>
        </w:tc>
        <w:tc>
          <w:tcPr>
            <w:tcW w:w="2338" w:type="dxa"/>
          </w:tcPr>
          <w:p w14:paraId="36AFC454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3</w:t>
            </w:r>
          </w:p>
        </w:tc>
      </w:tr>
      <w:tr w:rsidR="0004785C" w:rsidRPr="00057FDE" w14:paraId="3BA89C1C" w14:textId="77777777" w:rsidTr="006D1E16">
        <w:tc>
          <w:tcPr>
            <w:tcW w:w="2337" w:type="dxa"/>
          </w:tcPr>
          <w:p w14:paraId="29EC45E3" w14:textId="211BFAB6" w:rsidR="0004785C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  <w:tc>
          <w:tcPr>
            <w:tcW w:w="2337" w:type="dxa"/>
          </w:tcPr>
          <w:p w14:paraId="6841E0EA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  <w:tc>
          <w:tcPr>
            <w:tcW w:w="2338" w:type="dxa"/>
          </w:tcPr>
          <w:p w14:paraId="425E6DD7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4</w:t>
            </w:r>
          </w:p>
        </w:tc>
      </w:tr>
      <w:tr w:rsidR="0004785C" w:rsidRPr="00057FDE" w14:paraId="18A8A936" w14:textId="77777777" w:rsidTr="006D1E16">
        <w:tc>
          <w:tcPr>
            <w:tcW w:w="2337" w:type="dxa"/>
          </w:tcPr>
          <w:p w14:paraId="4E79B131" w14:textId="4F2723E9" w:rsidR="0004785C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  <w:tc>
          <w:tcPr>
            <w:tcW w:w="2337" w:type="dxa"/>
          </w:tcPr>
          <w:p w14:paraId="2D8F8888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10</w:t>
            </w:r>
          </w:p>
        </w:tc>
        <w:tc>
          <w:tcPr>
            <w:tcW w:w="2338" w:type="dxa"/>
          </w:tcPr>
          <w:p w14:paraId="76759A2D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5</w:t>
            </w:r>
          </w:p>
        </w:tc>
      </w:tr>
      <w:tr w:rsidR="0004785C" w:rsidRPr="00057FDE" w14:paraId="2AEF0AEE" w14:textId="77777777" w:rsidTr="006D1E16">
        <w:tc>
          <w:tcPr>
            <w:tcW w:w="2337" w:type="dxa"/>
          </w:tcPr>
          <w:p w14:paraId="19702FA5" w14:textId="3C8E3082" w:rsidR="0004785C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  <w:tc>
          <w:tcPr>
            <w:tcW w:w="2337" w:type="dxa"/>
          </w:tcPr>
          <w:p w14:paraId="7FE09B2A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15</w:t>
            </w:r>
          </w:p>
        </w:tc>
        <w:tc>
          <w:tcPr>
            <w:tcW w:w="2338" w:type="dxa"/>
          </w:tcPr>
          <w:p w14:paraId="66AD8C5F" w14:textId="77777777" w:rsidR="0004785C" w:rsidRPr="00057FDE" w:rsidRDefault="0004785C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</w:tr>
      <w:tr w:rsidR="00540355" w:rsidRPr="00057FDE" w14:paraId="50A9B12D" w14:textId="77777777" w:rsidTr="006D1E16">
        <w:tc>
          <w:tcPr>
            <w:tcW w:w="2337" w:type="dxa"/>
          </w:tcPr>
          <w:p w14:paraId="073DAB23" w14:textId="1D3F29AB" w:rsidR="00540355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6</w:t>
            </w:r>
          </w:p>
        </w:tc>
        <w:tc>
          <w:tcPr>
            <w:tcW w:w="2337" w:type="dxa"/>
          </w:tcPr>
          <w:p w14:paraId="63DB1828" w14:textId="22FA4DF0" w:rsidR="00540355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21</w:t>
            </w:r>
          </w:p>
        </w:tc>
        <w:tc>
          <w:tcPr>
            <w:tcW w:w="2338" w:type="dxa"/>
          </w:tcPr>
          <w:p w14:paraId="673AAA71" w14:textId="778CBA4A" w:rsidR="00540355" w:rsidRPr="00057FDE" w:rsidRDefault="00540355" w:rsidP="006D1E16">
            <w:pPr>
              <w:rPr>
                <w:color w:val="4472C4" w:themeColor="accent1"/>
                <w:highlight w:val="yellow"/>
              </w:rPr>
            </w:pPr>
            <w:r w:rsidRPr="00057FDE">
              <w:rPr>
                <w:color w:val="4472C4" w:themeColor="accent1"/>
                <w:highlight w:val="yellow"/>
              </w:rPr>
              <w:t>7</w:t>
            </w:r>
          </w:p>
        </w:tc>
      </w:tr>
    </w:tbl>
    <w:p w14:paraId="1E2DF1A7" w14:textId="22DE3402" w:rsidR="000A3005" w:rsidRPr="00057FDE" w:rsidRDefault="000A3005" w:rsidP="0004785C">
      <w:pPr>
        <w:rPr>
          <w:color w:val="4472C4" w:themeColor="accent1"/>
          <w:highlight w:val="yellow"/>
        </w:rPr>
      </w:pPr>
    </w:p>
    <w:p w14:paraId="51BAF3AD" w14:textId="76B5BCE7" w:rsidR="0004785C" w:rsidRPr="00057FDE" w:rsidRDefault="0004785C" w:rsidP="0004785C">
      <w:pPr>
        <w:ind w:left="360"/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</w:pP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 [nb. 0 pt </w:t>
      </w:r>
      <w:r w:rsid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als</w:t>
      </w: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 onduidelijk</w:t>
      </w:r>
      <w:r w:rsid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 is</w:t>
      </w: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 waar de som van berekend wordt]</w:t>
      </w:r>
    </w:p>
    <w:p w14:paraId="0866A237" w14:textId="20008EE9" w:rsidR="000A3005" w:rsidRPr="00057FDE" w:rsidRDefault="00057FDE" w:rsidP="0004785C">
      <w:pPr>
        <w:ind w:left="360"/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</w:pP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[</w:t>
      </w:r>
      <w:r w:rsidR="0004785C"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1pt</w:t>
      </w: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]</w:t>
      </w:r>
      <w:r w:rsidR="0004785C"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 correcte trace</w:t>
      </w:r>
    </w:p>
    <w:p w14:paraId="0C2309DE" w14:textId="0A05C4B1" w:rsidR="0004785C" w:rsidRPr="00057FDE" w:rsidRDefault="00057FDE" w:rsidP="0004785C">
      <w:pPr>
        <w:ind w:left="360"/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</w:pP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[</w:t>
      </w:r>
      <w:r w:rsidR="000A3005"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2pt</w:t>
      </w: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]</w:t>
      </w:r>
      <w:r w:rsidR="000A3005"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 samenvatting / </w:t>
      </w:r>
      <w:r w:rsidR="0004785C" w:rsidRPr="00057FDE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uitleg van wat er gebeurt</w:t>
      </w:r>
    </w:p>
    <w:p w14:paraId="623F224A" w14:textId="77777777" w:rsidR="00540355" w:rsidRPr="00057FDE" w:rsidRDefault="00540355" w:rsidP="00540355">
      <w:pPr>
        <w:pStyle w:val="Kop1"/>
        <w:rPr>
          <w:highlight w:val="yellow"/>
          <w:lang w:val="nl-NL"/>
        </w:rPr>
      </w:pPr>
    </w:p>
    <w:p w14:paraId="0E5CCD4F" w14:textId="31D533B9" w:rsidR="00540355" w:rsidRPr="00057FDE" w:rsidRDefault="00057FDE" w:rsidP="006B4B34">
      <w:pPr>
        <w:pStyle w:val="Kop2"/>
        <w:rPr>
          <w:highlight w:val="yellow"/>
          <w:lang w:val="nl-NL"/>
        </w:rPr>
      </w:pPr>
      <w:r>
        <w:rPr>
          <w:highlight w:val="yellow"/>
          <w:lang w:val="nl-NL"/>
        </w:rPr>
        <w:t xml:space="preserve">[3pt] </w:t>
      </w:r>
      <w:r w:rsidR="006B4B34" w:rsidRPr="00057FDE">
        <w:rPr>
          <w:highlight w:val="yellow"/>
          <w:lang w:val="nl-NL"/>
        </w:rPr>
        <w:t>ANTWOORD OPGAVE 8</w:t>
      </w:r>
    </w:p>
    <w:p w14:paraId="1F81DD9D" w14:textId="77777777" w:rsidR="006B4B34" w:rsidRPr="00057FDE" w:rsidRDefault="006B4B34" w:rsidP="006B4B34">
      <w:pPr>
        <w:pStyle w:val="HTML-voorafopgemaakt"/>
        <w:shd w:val="clear" w:color="auto" w:fill="FFFFFF"/>
        <w:ind w:left="720"/>
        <w:rPr>
          <w:color w:val="4472C4" w:themeColor="accent1"/>
          <w:sz w:val="18"/>
          <w:szCs w:val="18"/>
          <w:highlight w:val="yellow"/>
          <w:lang w:val="nl-NL"/>
        </w:rPr>
      </w:pPr>
      <w:r w:rsidRPr="00057FDE">
        <w:rPr>
          <w:b/>
          <w:bCs/>
          <w:color w:val="4472C4" w:themeColor="accent1"/>
          <w:sz w:val="18"/>
          <w:szCs w:val="18"/>
          <w:highlight w:val="yellow"/>
          <w:lang w:val="nl-NL"/>
        </w:rPr>
        <w:t xml:space="preserve">import 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t>turtle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i/>
          <w:iCs/>
          <w:color w:val="4472C4" w:themeColor="accent1"/>
          <w:sz w:val="18"/>
          <w:szCs w:val="18"/>
          <w:highlight w:val="yellow"/>
          <w:lang w:val="nl-NL"/>
        </w:rPr>
        <w:t>#Definitie: instructies voor een driehoek</w:t>
      </w:r>
      <w:r w:rsidRPr="00057FDE">
        <w:rPr>
          <w:i/>
          <w:iCs/>
          <w:color w:val="4472C4" w:themeColor="accent1"/>
          <w:sz w:val="18"/>
          <w:szCs w:val="18"/>
          <w:highlight w:val="yellow"/>
          <w:lang w:val="nl-NL"/>
        </w:rPr>
        <w:br/>
        <w:t># met een gegeven lengte en kleur</w:t>
      </w:r>
      <w:r w:rsidRPr="00057FDE">
        <w:rPr>
          <w:i/>
          <w:iCs/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b/>
          <w:bCs/>
          <w:color w:val="4472C4" w:themeColor="accent1"/>
          <w:sz w:val="18"/>
          <w:szCs w:val="18"/>
          <w:highlight w:val="yellow"/>
          <w:lang w:val="nl-NL"/>
        </w:rPr>
        <w:t xml:space="preserve">def 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t>driehoek( lengte, kleur ):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  <w:t xml:space="preserve">     </w:t>
      </w:r>
      <w:proofErr w:type="gramStart"/>
      <w:r w:rsidRPr="00057FDE">
        <w:rPr>
          <w:color w:val="4472C4" w:themeColor="accent1"/>
          <w:sz w:val="18"/>
          <w:szCs w:val="18"/>
          <w:highlight w:val="yellow"/>
          <w:lang w:val="nl-NL"/>
        </w:rPr>
        <w:t>turtle.pencolor</w:t>
      </w:r>
      <w:proofErr w:type="gramEnd"/>
      <w:r w:rsidRPr="00057FDE">
        <w:rPr>
          <w:color w:val="4472C4" w:themeColor="accent1"/>
          <w:sz w:val="18"/>
          <w:szCs w:val="18"/>
          <w:highlight w:val="yellow"/>
          <w:lang w:val="nl-NL"/>
        </w:rPr>
        <w:t>( kleur )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  <w:t xml:space="preserve">     turtle.forward( lengte )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  <w:t xml:space="preserve">     turtle.right(120)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  <w:t xml:space="preserve">     turtle.forward( lengte )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  <w:t xml:space="preserve">     turtle.right(120)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  <w:t xml:space="preserve">     turtle.forward (lengte )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lastRenderedPageBreak/>
        <w:t>turtle.pendown()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i/>
          <w:iCs/>
          <w:color w:val="4472C4" w:themeColor="accent1"/>
          <w:sz w:val="18"/>
          <w:szCs w:val="18"/>
          <w:highlight w:val="yellow"/>
          <w:lang w:val="nl-NL"/>
        </w:rPr>
        <w:t>#Aanroep: teken vierkant met lengte 50</w:t>
      </w:r>
      <w:r w:rsidRPr="00057FDE">
        <w:rPr>
          <w:i/>
          <w:iCs/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t xml:space="preserve">driehoek( 50, </w:t>
      </w:r>
      <w:r w:rsidRPr="00057FDE">
        <w:rPr>
          <w:b/>
          <w:bCs/>
          <w:color w:val="4472C4" w:themeColor="accent1"/>
          <w:sz w:val="18"/>
          <w:szCs w:val="18"/>
          <w:highlight w:val="yellow"/>
          <w:lang w:val="nl-NL"/>
        </w:rPr>
        <w:t xml:space="preserve">"red" 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t>)</w:t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</w:r>
      <w:r w:rsidRPr="00057FDE">
        <w:rPr>
          <w:color w:val="4472C4" w:themeColor="accent1"/>
          <w:sz w:val="18"/>
          <w:szCs w:val="18"/>
          <w:highlight w:val="yellow"/>
          <w:lang w:val="nl-NL"/>
        </w:rPr>
        <w:br/>
        <w:t>turtle.done()</w:t>
      </w:r>
    </w:p>
    <w:p w14:paraId="541F9558" w14:textId="77777777" w:rsidR="006B4B34" w:rsidRPr="00057FDE" w:rsidRDefault="006B4B34" w:rsidP="006B4B34">
      <w:pPr>
        <w:pStyle w:val="Lijstalinea"/>
        <w:rPr>
          <w:highlight w:val="yellow"/>
          <w:u w:val="single"/>
        </w:rPr>
      </w:pPr>
    </w:p>
    <w:p w14:paraId="41D06CDD" w14:textId="46008618" w:rsidR="006B4B34" w:rsidRPr="00057FDE" w:rsidRDefault="006B4B34" w:rsidP="006B4B34">
      <w:pPr>
        <w:rPr>
          <w:color w:val="8EAADB" w:themeColor="accent1" w:themeTint="99"/>
          <w:sz w:val="20"/>
          <w:highlight w:val="yellow"/>
        </w:rPr>
      </w:pPr>
      <w:r w:rsidRPr="00057FDE">
        <w:rPr>
          <w:color w:val="8EAADB" w:themeColor="accent1" w:themeTint="99"/>
          <w:sz w:val="20"/>
          <w:highlight w:val="yellow"/>
        </w:rPr>
        <w:t xml:space="preserve">beoordeling: -1pt voor elk </w:t>
      </w:r>
      <w:proofErr w:type="gramStart"/>
      <w:r w:rsidRPr="00057FDE">
        <w:rPr>
          <w:color w:val="8EAADB" w:themeColor="accent1" w:themeTint="99"/>
          <w:sz w:val="20"/>
          <w:highlight w:val="yellow"/>
        </w:rPr>
        <w:t>fout .</w:t>
      </w:r>
      <w:proofErr w:type="gramEnd"/>
      <w:r w:rsidRPr="00057FDE">
        <w:rPr>
          <w:color w:val="8EAADB" w:themeColor="accent1" w:themeTint="99"/>
          <w:sz w:val="20"/>
          <w:highlight w:val="yellow"/>
        </w:rPr>
        <w:t xml:space="preserve"> import op juiste plek, aanroep </w:t>
      </w:r>
      <w:proofErr w:type="gramStart"/>
      <w:r w:rsidRPr="00057FDE">
        <w:rPr>
          <w:color w:val="8EAADB" w:themeColor="accent1" w:themeTint="99"/>
          <w:sz w:val="20"/>
          <w:highlight w:val="yellow"/>
        </w:rPr>
        <w:t>driehoek(</w:t>
      </w:r>
      <w:proofErr w:type="gramEnd"/>
      <w:r w:rsidRPr="00057FDE">
        <w:rPr>
          <w:color w:val="8EAADB" w:themeColor="accent1" w:themeTint="99"/>
          <w:sz w:val="20"/>
          <w:highlight w:val="yellow"/>
        </w:rPr>
        <w:t>…), parameters (50,red), def (aanroep incl lengte en kleur),  gebruik kleur en lengte in def blok, -1 punt max voor alle kleine syntax/inspiring fouten bij elkaar. -1pt voor onduidelijke naamgeving van functie/parameters, n.b. pendown mag ook in de def geplaatst zijn</w:t>
      </w:r>
    </w:p>
    <w:p w14:paraId="73ED33E6" w14:textId="7E4B1DAB" w:rsidR="006B4B34" w:rsidRPr="00057FDE" w:rsidRDefault="006B4B34" w:rsidP="006B4B34">
      <w:pPr>
        <w:pStyle w:val="Lijstalinea"/>
        <w:rPr>
          <w:highlight w:val="yellow"/>
        </w:rPr>
      </w:pPr>
      <w:r w:rsidRPr="00057FDE">
        <w:rPr>
          <w:color w:val="8EAADB" w:themeColor="accent1" w:themeTint="99"/>
          <w:sz w:val="20"/>
          <w:highlight w:val="yellow"/>
        </w:rPr>
        <w:br/>
      </w:r>
    </w:p>
    <w:p w14:paraId="3C7D0F1E" w14:textId="0C9AC54E" w:rsidR="002F2204" w:rsidRPr="00057FDE" w:rsidRDefault="00057FDE" w:rsidP="00057FDE">
      <w:pPr>
        <w:pStyle w:val="Kop2"/>
        <w:rPr>
          <w:highlight w:val="yellow"/>
        </w:rPr>
      </w:pPr>
      <w:r>
        <w:rPr>
          <w:highlight w:val="yellow"/>
        </w:rPr>
        <w:t xml:space="preserve">[3pt] </w:t>
      </w:r>
      <w:r w:rsidR="0070015F" w:rsidRPr="00057FDE">
        <w:rPr>
          <w:highlight w:val="yellow"/>
        </w:rPr>
        <w:t>ANTWOORD</w:t>
      </w:r>
      <w:r w:rsidR="002F2204" w:rsidRPr="00057FDE">
        <w:rPr>
          <w:highlight w:val="yellow"/>
        </w:rPr>
        <w:t xml:space="preserve"> Opgave </w:t>
      </w:r>
      <w:r w:rsidR="0070015F" w:rsidRPr="00057FDE">
        <w:rPr>
          <w:highlight w:val="yellow"/>
        </w:rPr>
        <w:t>9</w:t>
      </w:r>
    </w:p>
    <w:p w14:paraId="24B9C778" w14:textId="77777777" w:rsidR="002F2204" w:rsidRPr="00057FDE" w:rsidRDefault="002F2204" w:rsidP="002F2204">
      <w:pPr>
        <w:pStyle w:val="Lijstalinea"/>
        <w:rPr>
          <w:rFonts w:ascii="Arial" w:hAnsi="Arial" w:cs="Arial"/>
          <w:color w:val="4472C4" w:themeColor="accent1"/>
          <w:sz w:val="24"/>
          <w:highlight w:val="yellow"/>
        </w:rPr>
      </w:pPr>
    </w:p>
    <w:p w14:paraId="12879196" w14:textId="77777777" w:rsidR="00057FDE" w:rsidRDefault="002F2204" w:rsidP="002F2204">
      <w:pPr>
        <w:rPr>
          <w:rFonts w:ascii="Arial" w:hAnsi="Arial" w:cs="Arial"/>
          <w:color w:val="4472C4" w:themeColor="accent1"/>
          <w:sz w:val="24"/>
          <w:szCs w:val="24"/>
          <w:highlight w:val="yellow"/>
        </w:rPr>
      </w:pP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</w:rPr>
        <w:t>a) [1</w:t>
      </w:r>
      <w:proofErr w:type="gramStart"/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</w:rPr>
        <w:t>pt]  8</w:t>
      </w:r>
      <w:proofErr w:type="gramEnd"/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</w:rPr>
        <w:t xml:space="preserve"> </w:t>
      </w:r>
    </w:p>
    <w:p w14:paraId="06260AB5" w14:textId="6B34F140" w:rsidR="002F2204" w:rsidRPr="005A13E2" w:rsidRDefault="002F2204" w:rsidP="002F2204">
      <w:pPr>
        <w:rPr>
          <w:rFonts w:ascii="Arial" w:hAnsi="Arial" w:cs="Arial"/>
          <w:color w:val="4472C4" w:themeColor="accent1"/>
          <w:sz w:val="24"/>
          <w:szCs w:val="24"/>
        </w:rPr>
      </w:pP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</w:rPr>
        <w:t xml:space="preserve">b) </w:t>
      </w:r>
      <w:r w:rsidR="00057FDE">
        <w:rPr>
          <w:rFonts w:ascii="Arial" w:hAnsi="Arial" w:cs="Arial"/>
          <w:color w:val="4472C4" w:themeColor="accent1"/>
          <w:sz w:val="24"/>
          <w:szCs w:val="24"/>
          <w:highlight w:val="yellow"/>
        </w:rPr>
        <w:t xml:space="preserve">[2pt] </w:t>
      </w:r>
      <w:r w:rsidRPr="00057FDE">
        <w:rPr>
          <w:rFonts w:ascii="Arial" w:hAnsi="Arial" w:cs="Arial"/>
          <w:color w:val="4472C4" w:themeColor="accent1"/>
          <w:sz w:val="24"/>
          <w:szCs w:val="24"/>
          <w:highlight w:val="yellow"/>
        </w:rPr>
        <w:t>Bepaald de grootste waarde [1pt] van een gegeven lijst [1pt] van getallen.</w:t>
      </w:r>
    </w:p>
    <w:p w14:paraId="3A4615D1" w14:textId="356F0E28" w:rsidR="00DB4CAB" w:rsidRPr="00DB4CAB" w:rsidRDefault="00DB4CAB" w:rsidP="00DB4CAB">
      <w:pPr>
        <w:pStyle w:val="Kop2"/>
        <w:rPr>
          <w:color w:val="auto"/>
          <w:highlight w:val="yellow"/>
          <w:lang w:val="nl-NL"/>
        </w:rPr>
      </w:pPr>
      <w:r w:rsidRPr="00DB4CAB">
        <w:rPr>
          <w:color w:val="auto"/>
          <w:highlight w:val="yellow"/>
          <w:lang w:val="nl-NL"/>
        </w:rPr>
        <w:t xml:space="preserve">[4pt] </w:t>
      </w:r>
      <w:r w:rsidRPr="00DB4CAB">
        <w:rPr>
          <w:color w:val="auto"/>
          <w:highlight w:val="yellow"/>
          <w:lang w:val="nl-NL"/>
        </w:rPr>
        <w:t xml:space="preserve">ANTWOORD </w:t>
      </w:r>
      <w:r w:rsidRPr="00DB4CAB">
        <w:rPr>
          <w:color w:val="auto"/>
          <w:highlight w:val="yellow"/>
          <w:lang w:val="nl-NL"/>
        </w:rPr>
        <w:t>Opgave 10:</w:t>
      </w:r>
    </w:p>
    <w:p w14:paraId="234CB751" w14:textId="1FCAECDA" w:rsidR="002F2204" w:rsidRPr="00DB4CAB" w:rsidRDefault="002F2204">
      <w:pPr>
        <w:rPr>
          <w:highlight w:val="yellow"/>
        </w:rPr>
      </w:pPr>
    </w:p>
    <w:p w14:paraId="12362960" w14:textId="77777777" w:rsidR="00DB4CAB" w:rsidRPr="00DB4CAB" w:rsidRDefault="00DB4CAB" w:rsidP="00DB4CAB">
      <w:pPr>
        <w:pStyle w:val="Lijstalinea"/>
        <w:spacing w:after="200" w:line="276" w:lineRule="auto"/>
        <w:rPr>
          <w:rFonts w:ascii="Consolas" w:eastAsiaTheme="minorHAnsi" w:hAnsi="Consolas" w:cs="Arial"/>
          <w:noProof/>
          <w:sz w:val="24"/>
          <w:szCs w:val="24"/>
          <w:highlight w:val="yellow"/>
          <w:lang w:val="en-US"/>
        </w:rPr>
      </w:pPr>
      <w:r w:rsidRPr="00DB4CAB">
        <w:rPr>
          <w:rFonts w:ascii="Consolas" w:hAnsi="Consolas" w:cs="Courier New"/>
          <w:b/>
          <w:bCs/>
          <w:color w:val="000080"/>
          <w:sz w:val="24"/>
          <w:szCs w:val="24"/>
          <w:highlight w:val="yellow"/>
          <w:lang w:val="en-US"/>
        </w:rPr>
        <w:t xml:space="preserve">def </w:t>
      </w:r>
      <w:proofErr w:type="gramStart"/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t>calcArea(</w:t>
      </w:r>
      <w:proofErr w:type="gramEnd"/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t>length, width):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br/>
        <w:t xml:space="preserve">    area = length * width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br/>
        <w:t xml:space="preserve">    </w:t>
      </w:r>
      <w:r w:rsidRPr="00DB4CAB">
        <w:rPr>
          <w:rFonts w:ascii="Consolas" w:hAnsi="Consolas" w:cs="Courier New"/>
          <w:b/>
          <w:bCs/>
          <w:color w:val="000080"/>
          <w:sz w:val="24"/>
          <w:szCs w:val="24"/>
          <w:highlight w:val="yellow"/>
          <w:lang w:val="en-US"/>
        </w:rPr>
        <w:t xml:space="preserve">return 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t>area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br/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br/>
        <w:t>calculatedArea = calcArea(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  <w:lang w:val="en-US"/>
        </w:rPr>
        <w:t>3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t>,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  <w:lang w:val="en-US"/>
        </w:rPr>
        <w:t>5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t>)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br/>
        <w:t xml:space="preserve">kosten = calculatedArea * 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  <w:lang w:val="en-US"/>
        </w:rPr>
        <w:t>4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  <w:lang w:val="en-US"/>
        </w:rPr>
        <w:br/>
      </w:r>
      <w:r w:rsidRPr="00DB4CAB">
        <w:rPr>
          <w:rFonts w:ascii="Consolas" w:hAnsi="Consolas" w:cs="Courier New"/>
          <w:color w:val="000080"/>
          <w:sz w:val="24"/>
          <w:szCs w:val="24"/>
          <w:highlight w:val="yellow"/>
          <w:lang w:val="en-US"/>
        </w:rPr>
        <w:t>print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  <w:lang w:val="en-US"/>
        </w:rPr>
        <w:t>( kosten )</w:t>
      </w:r>
    </w:p>
    <w:p w14:paraId="46ED21CA" w14:textId="3BE3BA21" w:rsidR="00DB4CAB" w:rsidRPr="00DB4CAB" w:rsidRDefault="00DB4CAB">
      <w:pPr>
        <w:rPr>
          <w:highlight w:val="yellow"/>
        </w:rPr>
      </w:pPr>
    </w:p>
    <w:p w14:paraId="2A6853B7" w14:textId="711EF7AE" w:rsidR="00DB4CAB" w:rsidRPr="00DB4CAB" w:rsidRDefault="00DB4CAB">
      <w:pPr>
        <w:rPr>
          <w:highlight w:val="yellow"/>
        </w:rPr>
      </w:pPr>
      <w:r w:rsidRPr="00DB4CAB">
        <w:rPr>
          <w:highlight w:val="yellow"/>
        </w:rPr>
        <w:t>a) [2pt] voor de definitie met parameters en return</w:t>
      </w:r>
    </w:p>
    <w:p w14:paraId="337123FA" w14:textId="77777777" w:rsidR="003A1527" w:rsidRDefault="00DB4CAB">
      <w:pPr>
        <w:rPr>
          <w:highlight w:val="yellow"/>
        </w:rPr>
      </w:pPr>
      <w:r w:rsidRPr="00DB4CAB">
        <w:rPr>
          <w:highlight w:val="yellow"/>
        </w:rPr>
        <w:t xml:space="preserve">b) [1pt] voor aanroep van </w:t>
      </w:r>
      <w:proofErr w:type="gramStart"/>
      <w:r w:rsidRPr="00DB4CAB">
        <w:rPr>
          <w:highlight w:val="yellow"/>
        </w:rPr>
        <w:t>calcArea(</w:t>
      </w:r>
      <w:proofErr w:type="gramEnd"/>
      <w:r w:rsidRPr="00DB4CAB">
        <w:rPr>
          <w:highlight w:val="yellow"/>
        </w:rPr>
        <w:t xml:space="preserve">3,5) met juiste waarden en opslaan in een variabele: </w:t>
      </w:r>
      <w:r w:rsidR="003A1527">
        <w:rPr>
          <w:highlight w:val="yellow"/>
        </w:rPr>
        <w:tab/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t>calculatedArea = calcArea(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</w:rPr>
        <w:t>3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t>,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</w:rPr>
        <w:t>5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t>)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br/>
      </w:r>
      <w:r w:rsidRPr="00DB4CAB">
        <w:rPr>
          <w:highlight w:val="yellow"/>
        </w:rPr>
        <w:t xml:space="preserve">c) [1pt] berekening van kosten en opslaan in een variabele: </w:t>
      </w:r>
    </w:p>
    <w:p w14:paraId="205F210A" w14:textId="167DF5D4" w:rsidR="00DB4CAB" w:rsidRDefault="003A1527">
      <w:pPr>
        <w:rPr>
          <w:rFonts w:ascii="Consolas" w:hAnsi="Consolas" w:cs="Courier New"/>
          <w:color w:val="0000FF"/>
          <w:sz w:val="24"/>
          <w:szCs w:val="24"/>
        </w:rPr>
      </w:pPr>
      <w:r>
        <w:rPr>
          <w:highlight w:val="yellow"/>
        </w:rPr>
        <w:tab/>
      </w:r>
      <w:r w:rsidR="00DB4CAB"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t xml:space="preserve">kosten = calculatedArea * </w:t>
      </w:r>
      <w:r w:rsidR="00DB4CAB" w:rsidRPr="00DB4CAB">
        <w:rPr>
          <w:rFonts w:ascii="Consolas" w:hAnsi="Consolas" w:cs="Courier New"/>
          <w:color w:val="0000FF"/>
          <w:sz w:val="24"/>
          <w:szCs w:val="24"/>
          <w:highlight w:val="yellow"/>
        </w:rPr>
        <w:t>4</w:t>
      </w:r>
    </w:p>
    <w:p w14:paraId="4F73EE91" w14:textId="2D940A37" w:rsidR="00DB4CAB" w:rsidRDefault="00DB4CAB">
      <w:pPr>
        <w:rPr>
          <w:rFonts w:ascii="Consolas" w:hAnsi="Consolas" w:cs="Courier New"/>
          <w:color w:val="0000FF"/>
          <w:sz w:val="24"/>
          <w:szCs w:val="24"/>
        </w:rPr>
      </w:pPr>
    </w:p>
    <w:p w14:paraId="1E369AF4" w14:textId="014B975C" w:rsidR="00DB4CAB" w:rsidRPr="003A1527" w:rsidRDefault="00DB4CAB" w:rsidP="00DB4CAB">
      <w:pPr>
        <w:pStyle w:val="Kop2"/>
        <w:rPr>
          <w:color w:val="auto"/>
          <w:highlight w:val="yellow"/>
          <w:lang w:val="nl-NL"/>
        </w:rPr>
      </w:pPr>
      <w:r w:rsidRPr="003A1527">
        <w:rPr>
          <w:color w:val="auto"/>
          <w:highlight w:val="yellow"/>
          <w:lang w:val="nl-NL"/>
        </w:rPr>
        <w:t xml:space="preserve">[1pt] ANTWOORD </w:t>
      </w:r>
      <w:r w:rsidRPr="003A1527">
        <w:rPr>
          <w:color w:val="auto"/>
          <w:highlight w:val="yellow"/>
          <w:lang w:val="nl-NL"/>
        </w:rPr>
        <w:t xml:space="preserve">Opgave </w:t>
      </w:r>
      <w:r w:rsidRPr="003A1527">
        <w:rPr>
          <w:color w:val="auto"/>
          <w:highlight w:val="yellow"/>
          <w:lang w:val="nl-NL"/>
        </w:rPr>
        <w:t>11</w:t>
      </w:r>
      <w:r w:rsidRPr="003A1527">
        <w:rPr>
          <w:color w:val="auto"/>
          <w:highlight w:val="yellow"/>
          <w:lang w:val="nl-NL"/>
        </w:rPr>
        <w:t xml:space="preserve">: </w:t>
      </w:r>
    </w:p>
    <w:p w14:paraId="4BFA660F" w14:textId="356AA5F8" w:rsidR="00DB4CAB" w:rsidRPr="003A1527" w:rsidRDefault="00DB4CAB" w:rsidP="00DB4CAB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3A1527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while, want je weet van tevoren niet precies hoeveel pogingen hij nodig zal hebben.</w:t>
      </w:r>
    </w:p>
    <w:p w14:paraId="602A2BC9" w14:textId="2B3C917D" w:rsidR="00DB4CAB" w:rsidRPr="003A1527" w:rsidRDefault="00DB4CAB" w:rsidP="00DB4CAB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3A1527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Punten: Bij verkeerde toelichting: 0 punten</w:t>
      </w:r>
    </w:p>
    <w:p w14:paraId="4DA626D3" w14:textId="7A2C5240" w:rsidR="00DB4CAB" w:rsidRPr="003A1527" w:rsidRDefault="00DB4CAB" w:rsidP="00DB4CAB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</w:p>
    <w:p w14:paraId="21D3DCB7" w14:textId="52A522FA" w:rsidR="00DB4CAB" w:rsidRPr="003A1527" w:rsidRDefault="00DB4CAB" w:rsidP="00DB4CAB">
      <w:pPr>
        <w:pStyle w:val="Kop2"/>
        <w:rPr>
          <w:color w:val="auto"/>
          <w:highlight w:val="yellow"/>
          <w:lang w:val="nl-NL"/>
        </w:rPr>
      </w:pPr>
      <w:r w:rsidRPr="003A1527">
        <w:rPr>
          <w:color w:val="auto"/>
          <w:highlight w:val="yellow"/>
          <w:lang w:val="nl-NL"/>
        </w:rPr>
        <w:t xml:space="preserve">[4pt] </w:t>
      </w:r>
      <w:r w:rsidRPr="003A1527">
        <w:rPr>
          <w:color w:val="auto"/>
          <w:highlight w:val="yellow"/>
          <w:lang w:val="nl-NL"/>
        </w:rPr>
        <w:t xml:space="preserve">ANTWOORD </w:t>
      </w:r>
      <w:r w:rsidRPr="003A1527">
        <w:rPr>
          <w:color w:val="auto"/>
          <w:highlight w:val="yellow"/>
          <w:lang w:val="nl-NL"/>
        </w:rPr>
        <w:t xml:space="preserve">Opgave 12: </w:t>
      </w:r>
    </w:p>
    <w:p w14:paraId="1EB036D9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### FUNCTIEDEFINITE</w:t>
      </w:r>
    </w:p>
    <w:p w14:paraId="6934D9E7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lastRenderedPageBreak/>
        <w:t>def berekenSomPositieven(getallenlijst):</w:t>
      </w:r>
    </w:p>
    <w:p w14:paraId="2B98602A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som = 0 #som begint op 0</w:t>
      </w:r>
    </w:p>
    <w:p w14:paraId="0FADFEA8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for getal in getallenlijst:</w:t>
      </w:r>
    </w:p>
    <w:p w14:paraId="210F2CE1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  if getal &gt; 0:</w:t>
      </w:r>
    </w:p>
    <w:p w14:paraId="5E396FE7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    som += getal #tel getal op bij de huidige som</w:t>
      </w:r>
    </w:p>
    <w:p w14:paraId="5C86EBA6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return(som)</w:t>
      </w:r>
    </w:p>
    <w:p w14:paraId="3F0B2D60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</w:p>
    <w:p w14:paraId="2AD88F32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### HOOFDPROGRAMMA</w:t>
      </w:r>
    </w:p>
    <w:p w14:paraId="50FA4A67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getallenlijst = [ 0,-2, 2, 3, -1]</w:t>
      </w:r>
    </w:p>
    <w:p w14:paraId="2D053812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berekende_som = berekenSomPositieveGetallen(getallenlijst)</w:t>
      </w:r>
    </w:p>
    <w:p w14:paraId="3C44DE89" w14:textId="77777777" w:rsidR="00DB4CAB" w:rsidRPr="003A152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proofErr w:type="gramStart"/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print(</w:t>
      </w:r>
      <w:proofErr w:type="gramEnd"/>
      <w:r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"De som is", berekende_som)</w:t>
      </w:r>
    </w:p>
    <w:p w14:paraId="243BA185" w14:textId="00FA42EC" w:rsidR="00DB4CAB" w:rsidRPr="003A1527" w:rsidRDefault="00DB4CAB" w:rsidP="00DB4CAB">
      <w:pPr>
        <w:rPr>
          <w:highlight w:val="yellow"/>
          <w:lang w:val="nl-NL"/>
        </w:rPr>
      </w:pPr>
    </w:p>
    <w:p w14:paraId="1BE6019F" w14:textId="3B2DCED1" w:rsidR="00DB4CAB" w:rsidRPr="003A1527" w:rsidRDefault="00DB4CAB" w:rsidP="00DB4CAB">
      <w:pPr>
        <w:rPr>
          <w:highlight w:val="yellow"/>
          <w:lang w:val="nl-NL"/>
        </w:rPr>
      </w:pPr>
      <w:r w:rsidRPr="003A1527">
        <w:rPr>
          <w:highlight w:val="yellow"/>
          <w:lang w:val="nl-NL"/>
        </w:rPr>
        <w:t>[1pt] def met parameter</w:t>
      </w:r>
    </w:p>
    <w:p w14:paraId="6763F267" w14:textId="51D9FEFB" w:rsidR="00DB4CAB" w:rsidRPr="003A1527" w:rsidRDefault="00DB4CAB" w:rsidP="00DB4CAB">
      <w:pPr>
        <w:rPr>
          <w:highlight w:val="yellow"/>
          <w:lang w:val="nl-NL"/>
        </w:rPr>
      </w:pPr>
      <w:r w:rsidRPr="003A1527">
        <w:rPr>
          <w:highlight w:val="yellow"/>
          <w:lang w:val="nl-NL"/>
        </w:rPr>
        <w:t>[2pt] inhoud def met for, if, opsomming en return [-1pt per fout of ontbrekende onderdeel]</w:t>
      </w:r>
    </w:p>
    <w:p w14:paraId="4C388ED2" w14:textId="77777777" w:rsidR="00DC28EA" w:rsidRPr="003A1527" w:rsidRDefault="00DB4CAB" w:rsidP="00DB4CAB">
      <w:pPr>
        <w:shd w:val="clear" w:color="auto" w:fill="FFFFFE"/>
        <w:spacing w:after="0" w:line="285" w:lineRule="atLeast"/>
        <w:rPr>
          <w:highlight w:val="yellow"/>
          <w:lang w:val="nl-NL"/>
        </w:rPr>
      </w:pPr>
      <w:r w:rsidRPr="003A1527">
        <w:rPr>
          <w:highlight w:val="yellow"/>
          <w:lang w:val="nl-NL"/>
        </w:rPr>
        <w:t xml:space="preserve">[1pt] aanroep functie met parameter en opslaan waarde in een variabele: </w:t>
      </w:r>
    </w:p>
    <w:p w14:paraId="78A19F93" w14:textId="30CBE163" w:rsidR="00DB4CAB" w:rsidRPr="00CD0A35" w:rsidRDefault="00DC28EA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nl-NL" w:eastAsia="nl-NL"/>
        </w:rPr>
      </w:pPr>
      <w:r w:rsidRPr="003A1527">
        <w:rPr>
          <w:highlight w:val="yellow"/>
          <w:lang w:val="nl-NL"/>
        </w:rPr>
        <w:tab/>
      </w:r>
      <w:r w:rsidR="00DB4CAB" w:rsidRPr="003A1527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berekende_som = berekenSomPositieveGetallen(getallenlijst)</w:t>
      </w:r>
    </w:p>
    <w:p w14:paraId="3317BADA" w14:textId="6B73CB6D" w:rsidR="00DB4CAB" w:rsidRPr="00DB4CAB" w:rsidRDefault="00DB4CAB" w:rsidP="00DB4CAB">
      <w:pPr>
        <w:rPr>
          <w:lang w:val="nl-NL"/>
        </w:rPr>
      </w:pPr>
    </w:p>
    <w:p w14:paraId="115C6D25" w14:textId="77777777" w:rsidR="00DB4CAB" w:rsidRPr="00DB4CAB" w:rsidRDefault="00DB4CAB" w:rsidP="00DB4CAB">
      <w:pPr>
        <w:rPr>
          <w:rFonts w:ascii="Arial" w:hAnsi="Arial" w:cs="Arial"/>
          <w:color w:val="000000" w:themeColor="text1"/>
          <w:sz w:val="24"/>
          <w:szCs w:val="24"/>
          <w:lang w:val="nl-NL"/>
        </w:rPr>
      </w:pPr>
    </w:p>
    <w:p w14:paraId="2358BC25" w14:textId="77777777" w:rsidR="00DB4CAB" w:rsidRPr="00046E2D" w:rsidRDefault="00DB4CAB"/>
    <w:sectPr w:rsidR="00DB4CAB" w:rsidRPr="00046E2D" w:rsidSect="005B2D9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60B2C"/>
    <w:multiLevelType w:val="hybridMultilevel"/>
    <w:tmpl w:val="E83E57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51AF0"/>
    <w:multiLevelType w:val="hybridMultilevel"/>
    <w:tmpl w:val="3DB4994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77C6F"/>
    <w:multiLevelType w:val="hybridMultilevel"/>
    <w:tmpl w:val="C4987ABA"/>
    <w:lvl w:ilvl="0" w:tplc="35C2A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7F196E"/>
    <w:multiLevelType w:val="hybridMultilevel"/>
    <w:tmpl w:val="9654C3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3E79FA"/>
    <w:multiLevelType w:val="hybridMultilevel"/>
    <w:tmpl w:val="204E91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515FC3"/>
    <w:multiLevelType w:val="hybridMultilevel"/>
    <w:tmpl w:val="F230B328"/>
    <w:lvl w:ilvl="0" w:tplc="2E3AEBC2">
      <w:start w:val="3"/>
      <w:numFmt w:val="bullet"/>
      <w:lvlText w:val="-"/>
      <w:lvlJc w:val="left"/>
      <w:pPr>
        <w:ind w:left="67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6" w15:restartNumberingAfterBreak="0">
    <w:nsid w:val="0C0C6674"/>
    <w:multiLevelType w:val="hybridMultilevel"/>
    <w:tmpl w:val="5622B4B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B473A"/>
    <w:multiLevelType w:val="hybridMultilevel"/>
    <w:tmpl w:val="F48EAF2A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D60FA9"/>
    <w:multiLevelType w:val="hybridMultilevel"/>
    <w:tmpl w:val="FDC62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3A4574"/>
    <w:multiLevelType w:val="hybridMultilevel"/>
    <w:tmpl w:val="54525D12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53F52"/>
    <w:multiLevelType w:val="hybridMultilevel"/>
    <w:tmpl w:val="ADAC28F2"/>
    <w:lvl w:ilvl="0" w:tplc="95568B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9A46B6"/>
    <w:multiLevelType w:val="hybridMultilevel"/>
    <w:tmpl w:val="6BD403B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45DBB"/>
    <w:multiLevelType w:val="hybridMultilevel"/>
    <w:tmpl w:val="07C0AC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474B8"/>
    <w:multiLevelType w:val="hybridMultilevel"/>
    <w:tmpl w:val="D8888E12"/>
    <w:lvl w:ilvl="0" w:tplc="0413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E303C8"/>
    <w:multiLevelType w:val="hybridMultilevel"/>
    <w:tmpl w:val="57524F7C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DD1D5C"/>
    <w:multiLevelType w:val="hybridMultilevel"/>
    <w:tmpl w:val="1714D3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7550B2"/>
    <w:multiLevelType w:val="hybridMultilevel"/>
    <w:tmpl w:val="6B5C40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53284F"/>
    <w:multiLevelType w:val="hybridMultilevel"/>
    <w:tmpl w:val="3036ED7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4F0F9C"/>
    <w:multiLevelType w:val="hybridMultilevel"/>
    <w:tmpl w:val="A4FAA1B4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0C4E2A"/>
    <w:multiLevelType w:val="hybridMultilevel"/>
    <w:tmpl w:val="E1F886C2"/>
    <w:lvl w:ilvl="0" w:tplc="3718DFCA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4A2526"/>
    <w:multiLevelType w:val="hybridMultilevel"/>
    <w:tmpl w:val="72F6D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E11D6F"/>
    <w:multiLevelType w:val="hybridMultilevel"/>
    <w:tmpl w:val="4470F2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14A61"/>
    <w:multiLevelType w:val="hybridMultilevel"/>
    <w:tmpl w:val="49A0D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A236DF"/>
    <w:multiLevelType w:val="hybridMultilevel"/>
    <w:tmpl w:val="750A963A"/>
    <w:lvl w:ilvl="0" w:tplc="FF9C9AFE">
      <w:start w:val="1"/>
      <w:numFmt w:val="upperLetter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E1281D"/>
    <w:multiLevelType w:val="hybridMultilevel"/>
    <w:tmpl w:val="2ED0307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770291"/>
    <w:multiLevelType w:val="hybridMultilevel"/>
    <w:tmpl w:val="07C0AC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850EB0"/>
    <w:multiLevelType w:val="hybridMultilevel"/>
    <w:tmpl w:val="F8100D66"/>
    <w:lvl w:ilvl="0" w:tplc="AB068B06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061F83"/>
    <w:multiLevelType w:val="hybridMultilevel"/>
    <w:tmpl w:val="3BCC56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111E5B"/>
    <w:multiLevelType w:val="hybridMultilevel"/>
    <w:tmpl w:val="906A992C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9D3817"/>
    <w:multiLevelType w:val="hybridMultilevel"/>
    <w:tmpl w:val="63121686"/>
    <w:lvl w:ilvl="0" w:tplc="1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8860CD"/>
    <w:multiLevelType w:val="hybridMultilevel"/>
    <w:tmpl w:val="C4EC27D4"/>
    <w:lvl w:ilvl="0" w:tplc="0413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5010978"/>
    <w:multiLevelType w:val="hybridMultilevel"/>
    <w:tmpl w:val="C4987ABA"/>
    <w:lvl w:ilvl="0" w:tplc="35C2A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6625D3E"/>
    <w:multiLevelType w:val="hybridMultilevel"/>
    <w:tmpl w:val="539E38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571EFE"/>
    <w:multiLevelType w:val="hybridMultilevel"/>
    <w:tmpl w:val="3D4CD614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0436214">
    <w:abstractNumId w:val="5"/>
  </w:num>
  <w:num w:numId="2" w16cid:durableId="1721783001">
    <w:abstractNumId w:val="20"/>
  </w:num>
  <w:num w:numId="3" w16cid:durableId="196047320">
    <w:abstractNumId w:val="29"/>
  </w:num>
  <w:num w:numId="4" w16cid:durableId="1213074773">
    <w:abstractNumId w:val="23"/>
  </w:num>
  <w:num w:numId="5" w16cid:durableId="1729373263">
    <w:abstractNumId w:val="4"/>
  </w:num>
  <w:num w:numId="6" w16cid:durableId="372461293">
    <w:abstractNumId w:val="12"/>
  </w:num>
  <w:num w:numId="7" w16cid:durableId="1971938438">
    <w:abstractNumId w:val="25"/>
  </w:num>
  <w:num w:numId="8" w16cid:durableId="713238838">
    <w:abstractNumId w:val="10"/>
  </w:num>
  <w:num w:numId="9" w16cid:durableId="484199335">
    <w:abstractNumId w:val="3"/>
  </w:num>
  <w:num w:numId="10" w16cid:durableId="2135830482">
    <w:abstractNumId w:val="32"/>
  </w:num>
  <w:num w:numId="11" w16cid:durableId="1053698885">
    <w:abstractNumId w:val="16"/>
  </w:num>
  <w:num w:numId="12" w16cid:durableId="1548373035">
    <w:abstractNumId w:val="27"/>
  </w:num>
  <w:num w:numId="13" w16cid:durableId="381171204">
    <w:abstractNumId w:val="19"/>
  </w:num>
  <w:num w:numId="14" w16cid:durableId="978998333">
    <w:abstractNumId w:val="0"/>
  </w:num>
  <w:num w:numId="15" w16cid:durableId="1175917818">
    <w:abstractNumId w:val="33"/>
  </w:num>
  <w:num w:numId="16" w16cid:durableId="1192182731">
    <w:abstractNumId w:val="14"/>
  </w:num>
  <w:num w:numId="17" w16cid:durableId="1439519926">
    <w:abstractNumId w:val="31"/>
  </w:num>
  <w:num w:numId="18" w16cid:durableId="1476528796">
    <w:abstractNumId w:val="7"/>
  </w:num>
  <w:num w:numId="19" w16cid:durableId="310523391">
    <w:abstractNumId w:val="9"/>
  </w:num>
  <w:num w:numId="20" w16cid:durableId="251552556">
    <w:abstractNumId w:val="13"/>
  </w:num>
  <w:num w:numId="21" w16cid:durableId="740518000">
    <w:abstractNumId w:val="8"/>
  </w:num>
  <w:num w:numId="22" w16cid:durableId="244191433">
    <w:abstractNumId w:val="22"/>
  </w:num>
  <w:num w:numId="23" w16cid:durableId="1031146123">
    <w:abstractNumId w:val="21"/>
  </w:num>
  <w:num w:numId="24" w16cid:durableId="1071853295">
    <w:abstractNumId w:val="26"/>
  </w:num>
  <w:num w:numId="25" w16cid:durableId="1912277942">
    <w:abstractNumId w:val="11"/>
  </w:num>
  <w:num w:numId="26" w16cid:durableId="1127315932">
    <w:abstractNumId w:val="6"/>
  </w:num>
  <w:num w:numId="27" w16cid:durableId="1168516125">
    <w:abstractNumId w:val="1"/>
  </w:num>
  <w:num w:numId="28" w16cid:durableId="1037199848">
    <w:abstractNumId w:val="30"/>
  </w:num>
  <w:num w:numId="29" w16cid:durableId="1350569080">
    <w:abstractNumId w:val="18"/>
  </w:num>
  <w:num w:numId="30" w16cid:durableId="390620035">
    <w:abstractNumId w:val="24"/>
  </w:num>
  <w:num w:numId="31" w16cid:durableId="1589029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94189975">
    <w:abstractNumId w:val="2"/>
  </w:num>
  <w:num w:numId="33" w16cid:durableId="1004942065">
    <w:abstractNumId w:val="15"/>
  </w:num>
  <w:num w:numId="34" w16cid:durableId="259021955">
    <w:abstractNumId w:val="17"/>
  </w:num>
  <w:num w:numId="35" w16cid:durableId="74534172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0MDA2NzUyNTa2MDBV0lEKTi0uzszPAykwMqoFAEG2xUItAAAA"/>
  </w:docVars>
  <w:rsids>
    <w:rsidRoot w:val="009F1DA5"/>
    <w:rsid w:val="00013939"/>
    <w:rsid w:val="00020826"/>
    <w:rsid w:val="000260A3"/>
    <w:rsid w:val="000368B1"/>
    <w:rsid w:val="000373D6"/>
    <w:rsid w:val="00040E72"/>
    <w:rsid w:val="00041143"/>
    <w:rsid w:val="00042105"/>
    <w:rsid w:val="00046E2D"/>
    <w:rsid w:val="0004785C"/>
    <w:rsid w:val="00057FDE"/>
    <w:rsid w:val="000761EE"/>
    <w:rsid w:val="00077224"/>
    <w:rsid w:val="000846A2"/>
    <w:rsid w:val="000849D6"/>
    <w:rsid w:val="0008642F"/>
    <w:rsid w:val="000A3005"/>
    <w:rsid w:val="000A6289"/>
    <w:rsid w:val="000D0123"/>
    <w:rsid w:val="000D2FEE"/>
    <w:rsid w:val="000D482D"/>
    <w:rsid w:val="000D638F"/>
    <w:rsid w:val="000E03CD"/>
    <w:rsid w:val="000E3D09"/>
    <w:rsid w:val="000F321C"/>
    <w:rsid w:val="001075EF"/>
    <w:rsid w:val="001146A8"/>
    <w:rsid w:val="0012080F"/>
    <w:rsid w:val="00123DE3"/>
    <w:rsid w:val="0012437C"/>
    <w:rsid w:val="00130F95"/>
    <w:rsid w:val="00137CA3"/>
    <w:rsid w:val="001411B5"/>
    <w:rsid w:val="00145B10"/>
    <w:rsid w:val="001500A4"/>
    <w:rsid w:val="001503B4"/>
    <w:rsid w:val="00150AF2"/>
    <w:rsid w:val="0015317A"/>
    <w:rsid w:val="00173308"/>
    <w:rsid w:val="0018097E"/>
    <w:rsid w:val="001815B1"/>
    <w:rsid w:val="00192740"/>
    <w:rsid w:val="00195651"/>
    <w:rsid w:val="00195780"/>
    <w:rsid w:val="001A2872"/>
    <w:rsid w:val="001A4239"/>
    <w:rsid w:val="001D03F5"/>
    <w:rsid w:val="001D2801"/>
    <w:rsid w:val="001D5F10"/>
    <w:rsid w:val="001F2D62"/>
    <w:rsid w:val="002115F6"/>
    <w:rsid w:val="002237CD"/>
    <w:rsid w:val="0024695F"/>
    <w:rsid w:val="002520FD"/>
    <w:rsid w:val="00262E74"/>
    <w:rsid w:val="00270121"/>
    <w:rsid w:val="0027557D"/>
    <w:rsid w:val="00285B15"/>
    <w:rsid w:val="00292BDB"/>
    <w:rsid w:val="0029541E"/>
    <w:rsid w:val="002B2167"/>
    <w:rsid w:val="002B3B69"/>
    <w:rsid w:val="002D0FED"/>
    <w:rsid w:val="002D3FFA"/>
    <w:rsid w:val="002D678C"/>
    <w:rsid w:val="002D6862"/>
    <w:rsid w:val="002F2204"/>
    <w:rsid w:val="00303145"/>
    <w:rsid w:val="00310DDE"/>
    <w:rsid w:val="0032315F"/>
    <w:rsid w:val="00326B02"/>
    <w:rsid w:val="003315F8"/>
    <w:rsid w:val="00336639"/>
    <w:rsid w:val="003541A3"/>
    <w:rsid w:val="003550E8"/>
    <w:rsid w:val="003728E0"/>
    <w:rsid w:val="00373C31"/>
    <w:rsid w:val="003956B1"/>
    <w:rsid w:val="0039665D"/>
    <w:rsid w:val="003A1527"/>
    <w:rsid w:val="003A186F"/>
    <w:rsid w:val="003A4F03"/>
    <w:rsid w:val="003B526E"/>
    <w:rsid w:val="003C19B7"/>
    <w:rsid w:val="003C487D"/>
    <w:rsid w:val="003D235E"/>
    <w:rsid w:val="003F2AB2"/>
    <w:rsid w:val="003F3EEF"/>
    <w:rsid w:val="003F725D"/>
    <w:rsid w:val="00422748"/>
    <w:rsid w:val="00432FCC"/>
    <w:rsid w:val="004465AF"/>
    <w:rsid w:val="00446692"/>
    <w:rsid w:val="00460EB7"/>
    <w:rsid w:val="00470C03"/>
    <w:rsid w:val="00477194"/>
    <w:rsid w:val="004820F1"/>
    <w:rsid w:val="00490498"/>
    <w:rsid w:val="00497889"/>
    <w:rsid w:val="004A2E9F"/>
    <w:rsid w:val="004A2F8E"/>
    <w:rsid w:val="004B1A0A"/>
    <w:rsid w:val="004D6AEA"/>
    <w:rsid w:val="004D7C15"/>
    <w:rsid w:val="004F3D4F"/>
    <w:rsid w:val="005073B2"/>
    <w:rsid w:val="0052538E"/>
    <w:rsid w:val="00525B43"/>
    <w:rsid w:val="00526074"/>
    <w:rsid w:val="00526729"/>
    <w:rsid w:val="00531621"/>
    <w:rsid w:val="00540355"/>
    <w:rsid w:val="00555094"/>
    <w:rsid w:val="005871E2"/>
    <w:rsid w:val="005A13E2"/>
    <w:rsid w:val="005A19A5"/>
    <w:rsid w:val="005A25A0"/>
    <w:rsid w:val="005A49ED"/>
    <w:rsid w:val="005B2D9C"/>
    <w:rsid w:val="005D17B9"/>
    <w:rsid w:val="0064022B"/>
    <w:rsid w:val="00647C68"/>
    <w:rsid w:val="00660E78"/>
    <w:rsid w:val="006615A9"/>
    <w:rsid w:val="00662E8A"/>
    <w:rsid w:val="0066647A"/>
    <w:rsid w:val="00667863"/>
    <w:rsid w:val="00667B47"/>
    <w:rsid w:val="00674059"/>
    <w:rsid w:val="00683DB2"/>
    <w:rsid w:val="00687691"/>
    <w:rsid w:val="006B4B34"/>
    <w:rsid w:val="006B5A8F"/>
    <w:rsid w:val="006F1568"/>
    <w:rsid w:val="0070015F"/>
    <w:rsid w:val="0070442E"/>
    <w:rsid w:val="0070596F"/>
    <w:rsid w:val="00706C33"/>
    <w:rsid w:val="007073C2"/>
    <w:rsid w:val="00711561"/>
    <w:rsid w:val="00712C06"/>
    <w:rsid w:val="0071422E"/>
    <w:rsid w:val="00717A57"/>
    <w:rsid w:val="007367A6"/>
    <w:rsid w:val="00744F95"/>
    <w:rsid w:val="00752200"/>
    <w:rsid w:val="00754690"/>
    <w:rsid w:val="00754F58"/>
    <w:rsid w:val="00773872"/>
    <w:rsid w:val="00781830"/>
    <w:rsid w:val="00785DC9"/>
    <w:rsid w:val="00787D76"/>
    <w:rsid w:val="00796B41"/>
    <w:rsid w:val="007A2C59"/>
    <w:rsid w:val="007B4C8E"/>
    <w:rsid w:val="007B64C0"/>
    <w:rsid w:val="007D325F"/>
    <w:rsid w:val="007D3E28"/>
    <w:rsid w:val="007D7D3B"/>
    <w:rsid w:val="007E47D2"/>
    <w:rsid w:val="007E4D12"/>
    <w:rsid w:val="007E7EE2"/>
    <w:rsid w:val="00817BBC"/>
    <w:rsid w:val="00831798"/>
    <w:rsid w:val="0083407F"/>
    <w:rsid w:val="008418F3"/>
    <w:rsid w:val="00846A3A"/>
    <w:rsid w:val="00851B52"/>
    <w:rsid w:val="00857E51"/>
    <w:rsid w:val="00860809"/>
    <w:rsid w:val="00861745"/>
    <w:rsid w:val="00867074"/>
    <w:rsid w:val="008730AA"/>
    <w:rsid w:val="0088639B"/>
    <w:rsid w:val="008A1CFB"/>
    <w:rsid w:val="008B4F79"/>
    <w:rsid w:val="008C3FB6"/>
    <w:rsid w:val="008D29FC"/>
    <w:rsid w:val="008D54E1"/>
    <w:rsid w:val="008E40C8"/>
    <w:rsid w:val="00900CA4"/>
    <w:rsid w:val="00922BD1"/>
    <w:rsid w:val="00922F3B"/>
    <w:rsid w:val="00924729"/>
    <w:rsid w:val="0092605F"/>
    <w:rsid w:val="00936A41"/>
    <w:rsid w:val="00940DB8"/>
    <w:rsid w:val="00944080"/>
    <w:rsid w:val="009456EA"/>
    <w:rsid w:val="00964298"/>
    <w:rsid w:val="00974B2C"/>
    <w:rsid w:val="0099582E"/>
    <w:rsid w:val="009A1C93"/>
    <w:rsid w:val="009D0366"/>
    <w:rsid w:val="009D5167"/>
    <w:rsid w:val="009D77C8"/>
    <w:rsid w:val="009E1588"/>
    <w:rsid w:val="009F1DA5"/>
    <w:rsid w:val="00A0029B"/>
    <w:rsid w:val="00A0146E"/>
    <w:rsid w:val="00A038D5"/>
    <w:rsid w:val="00A07BDF"/>
    <w:rsid w:val="00A239A8"/>
    <w:rsid w:val="00A61722"/>
    <w:rsid w:val="00A71B3A"/>
    <w:rsid w:val="00A9146D"/>
    <w:rsid w:val="00AA0373"/>
    <w:rsid w:val="00AA092D"/>
    <w:rsid w:val="00AC17F4"/>
    <w:rsid w:val="00AE27FB"/>
    <w:rsid w:val="00AE6A3E"/>
    <w:rsid w:val="00B0085C"/>
    <w:rsid w:val="00B11D49"/>
    <w:rsid w:val="00B174FE"/>
    <w:rsid w:val="00B176F2"/>
    <w:rsid w:val="00B32F2D"/>
    <w:rsid w:val="00B3349C"/>
    <w:rsid w:val="00B340C5"/>
    <w:rsid w:val="00B371CB"/>
    <w:rsid w:val="00B40EA3"/>
    <w:rsid w:val="00B429BC"/>
    <w:rsid w:val="00B5770B"/>
    <w:rsid w:val="00B6450C"/>
    <w:rsid w:val="00B647A5"/>
    <w:rsid w:val="00B7682C"/>
    <w:rsid w:val="00B77C75"/>
    <w:rsid w:val="00B86F30"/>
    <w:rsid w:val="00B9402A"/>
    <w:rsid w:val="00BA0AE7"/>
    <w:rsid w:val="00BA6CD9"/>
    <w:rsid w:val="00BC29AA"/>
    <w:rsid w:val="00BC44AB"/>
    <w:rsid w:val="00BD1412"/>
    <w:rsid w:val="00BD4546"/>
    <w:rsid w:val="00BD59E8"/>
    <w:rsid w:val="00C01721"/>
    <w:rsid w:val="00C023D8"/>
    <w:rsid w:val="00C07F56"/>
    <w:rsid w:val="00C1527A"/>
    <w:rsid w:val="00C26B77"/>
    <w:rsid w:val="00C41999"/>
    <w:rsid w:val="00C45322"/>
    <w:rsid w:val="00C52F3E"/>
    <w:rsid w:val="00C55979"/>
    <w:rsid w:val="00C600B2"/>
    <w:rsid w:val="00C617A9"/>
    <w:rsid w:val="00C7507B"/>
    <w:rsid w:val="00C94D25"/>
    <w:rsid w:val="00C9614C"/>
    <w:rsid w:val="00CA07E3"/>
    <w:rsid w:val="00CC6E46"/>
    <w:rsid w:val="00CD3051"/>
    <w:rsid w:val="00CE7875"/>
    <w:rsid w:val="00CF732C"/>
    <w:rsid w:val="00D005AB"/>
    <w:rsid w:val="00D06D13"/>
    <w:rsid w:val="00D20A33"/>
    <w:rsid w:val="00D23DB5"/>
    <w:rsid w:val="00D42BB3"/>
    <w:rsid w:val="00D531DD"/>
    <w:rsid w:val="00D534AB"/>
    <w:rsid w:val="00D56E69"/>
    <w:rsid w:val="00D56EE2"/>
    <w:rsid w:val="00D64408"/>
    <w:rsid w:val="00D83B2C"/>
    <w:rsid w:val="00D855E9"/>
    <w:rsid w:val="00D9712B"/>
    <w:rsid w:val="00DB1070"/>
    <w:rsid w:val="00DB344C"/>
    <w:rsid w:val="00DB4CAB"/>
    <w:rsid w:val="00DC28EA"/>
    <w:rsid w:val="00DD5426"/>
    <w:rsid w:val="00DD60B4"/>
    <w:rsid w:val="00DE0F81"/>
    <w:rsid w:val="00DF12FF"/>
    <w:rsid w:val="00DF492A"/>
    <w:rsid w:val="00E04EFC"/>
    <w:rsid w:val="00E27746"/>
    <w:rsid w:val="00E30A28"/>
    <w:rsid w:val="00E30B1B"/>
    <w:rsid w:val="00E36556"/>
    <w:rsid w:val="00E369D7"/>
    <w:rsid w:val="00E446E1"/>
    <w:rsid w:val="00E57C3D"/>
    <w:rsid w:val="00E64B3C"/>
    <w:rsid w:val="00E65724"/>
    <w:rsid w:val="00E72ABB"/>
    <w:rsid w:val="00E87002"/>
    <w:rsid w:val="00E87D3D"/>
    <w:rsid w:val="00E91AE5"/>
    <w:rsid w:val="00E9268C"/>
    <w:rsid w:val="00E94114"/>
    <w:rsid w:val="00EB1166"/>
    <w:rsid w:val="00EB5CD3"/>
    <w:rsid w:val="00ED24EB"/>
    <w:rsid w:val="00ED420B"/>
    <w:rsid w:val="00ED5F34"/>
    <w:rsid w:val="00EF112C"/>
    <w:rsid w:val="00EF57EF"/>
    <w:rsid w:val="00F016AE"/>
    <w:rsid w:val="00F130E9"/>
    <w:rsid w:val="00F176F2"/>
    <w:rsid w:val="00F227F6"/>
    <w:rsid w:val="00F22D6D"/>
    <w:rsid w:val="00F341DE"/>
    <w:rsid w:val="00F36C0F"/>
    <w:rsid w:val="00F4320A"/>
    <w:rsid w:val="00F50FD8"/>
    <w:rsid w:val="00F9118D"/>
    <w:rsid w:val="00FA588B"/>
    <w:rsid w:val="00FB4E40"/>
    <w:rsid w:val="00FB5D1C"/>
    <w:rsid w:val="00FC0870"/>
    <w:rsid w:val="00FE4EFD"/>
    <w:rsid w:val="00FE5E85"/>
    <w:rsid w:val="00FE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DE2B"/>
  <w15:chartTrackingRefBased/>
  <w15:docId w15:val="{F912CB44-917A-4543-A636-6A8C6DA46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D60B4"/>
  </w:style>
  <w:style w:type="paragraph" w:styleId="Kop1">
    <w:name w:val="heading 1"/>
    <w:basedOn w:val="Standaard"/>
    <w:next w:val="Standaard"/>
    <w:link w:val="Kop1Char"/>
    <w:uiPriority w:val="9"/>
    <w:qFormat/>
    <w:rsid w:val="00900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C3F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DD60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DD60B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14"/>
      <w:szCs w:val="14"/>
      <w:lang w:val="nl-NL" w:eastAsia="nl-NL"/>
    </w:rPr>
  </w:style>
  <w:style w:type="paragraph" w:styleId="HTML-voorafopgemaakt">
    <w:name w:val="HTML Preformatted"/>
    <w:basedOn w:val="Standaard"/>
    <w:link w:val="HTML-voorafopgemaaktChar"/>
    <w:uiPriority w:val="99"/>
    <w:unhideWhenUsed/>
    <w:rsid w:val="007B64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7B64C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Standaardalinea-lettertype"/>
    <w:uiPriority w:val="99"/>
    <w:unhideWhenUsed/>
    <w:rsid w:val="0070442E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70442E"/>
    <w:rPr>
      <w:color w:val="808080"/>
      <w:shd w:val="clear" w:color="auto" w:fill="E6E6E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B2D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B2D9C"/>
    <w:rPr>
      <w:rFonts w:ascii="Segoe UI" w:hAnsi="Segoe UI" w:cs="Segoe UI"/>
      <w:sz w:val="18"/>
      <w:szCs w:val="18"/>
    </w:rPr>
  </w:style>
  <w:style w:type="character" w:customStyle="1" w:styleId="Kop2Char">
    <w:name w:val="Kop 2 Char"/>
    <w:basedOn w:val="Standaardalinea-lettertype"/>
    <w:link w:val="Kop2"/>
    <w:uiPriority w:val="9"/>
    <w:rsid w:val="008C3F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el">
    <w:name w:val="Title"/>
    <w:basedOn w:val="Standaard"/>
    <w:next w:val="Standaard"/>
    <w:link w:val="TitelChar"/>
    <w:uiPriority w:val="10"/>
    <w:qFormat/>
    <w:rsid w:val="000139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0139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Geenafstand">
    <w:name w:val="No Spacing"/>
    <w:uiPriority w:val="1"/>
    <w:qFormat/>
    <w:rsid w:val="00744F95"/>
    <w:pPr>
      <w:spacing w:after="0" w:line="240" w:lineRule="auto"/>
    </w:pPr>
    <w:rPr>
      <w:rFonts w:eastAsiaTheme="minorEastAsia"/>
      <w:sz w:val="24"/>
      <w:szCs w:val="30"/>
      <w:lang w:eastAsia="zh-CN" w:bidi="th-TH"/>
    </w:rPr>
  </w:style>
  <w:style w:type="character" w:customStyle="1" w:styleId="Kop1Char">
    <w:name w:val="Kop 1 Char"/>
    <w:basedOn w:val="Standaardalinea-lettertype"/>
    <w:link w:val="Kop1"/>
    <w:uiPriority w:val="9"/>
    <w:rsid w:val="00900C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e">
    <w:name w:val="Revision"/>
    <w:hidden/>
    <w:uiPriority w:val="99"/>
    <w:semiHidden/>
    <w:rsid w:val="00F36C0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9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2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4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3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9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73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36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9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0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6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1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0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8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3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4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1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2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5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6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07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8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8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67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5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5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7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9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2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0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5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5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fff3dcca-e6e5-44ea-b065-6b15b921995b" xsi:nil="true"/>
    <Owner xmlns="fff3dcca-e6e5-44ea-b065-6b15b921995b">
      <UserInfo>
        <DisplayName/>
        <AccountId xsi:nil="true"/>
        <AccountType/>
      </UserInfo>
    </Owner>
    <Students xmlns="fff3dcca-e6e5-44ea-b065-6b15b921995b">
      <UserInfo>
        <DisplayName/>
        <AccountId xsi:nil="true"/>
        <AccountType/>
      </UserInfo>
    </Students>
    <Student_Groups xmlns="fff3dcca-e6e5-44ea-b065-6b15b921995b">
      <UserInfo>
        <DisplayName/>
        <AccountId xsi:nil="true"/>
        <AccountType/>
      </UserInfo>
    </Student_Groups>
    <TeamsChannelId xmlns="fff3dcca-e6e5-44ea-b065-6b15b921995b" xsi:nil="true"/>
    <NotebookType xmlns="fff3dcca-e6e5-44ea-b065-6b15b921995b" xsi:nil="true"/>
    <Distribution_Groups xmlns="fff3dcca-e6e5-44ea-b065-6b15b921995b" xsi:nil="true"/>
    <IsNotebookLocked xmlns="fff3dcca-e6e5-44ea-b065-6b15b921995b" xsi:nil="true"/>
    <Is_Collaboration_Space_Locked xmlns="fff3dcca-e6e5-44ea-b065-6b15b921995b" xsi:nil="true"/>
    <Self_Registration_Enabled xmlns="fff3dcca-e6e5-44ea-b065-6b15b921995b" xsi:nil="true"/>
    <Has_Teacher_Only_SectionGroup xmlns="fff3dcca-e6e5-44ea-b065-6b15b921995b" xsi:nil="true"/>
    <Math_Settings xmlns="fff3dcca-e6e5-44ea-b065-6b15b921995b" xsi:nil="true"/>
    <Invited_Teachers xmlns="fff3dcca-e6e5-44ea-b065-6b15b921995b" xsi:nil="true"/>
    <Invited_Students xmlns="fff3dcca-e6e5-44ea-b065-6b15b921995b" xsi:nil="true"/>
    <DefaultSectionNames xmlns="fff3dcca-e6e5-44ea-b065-6b15b921995b" xsi:nil="true"/>
    <Templates xmlns="fff3dcca-e6e5-44ea-b065-6b15b921995b" xsi:nil="true"/>
    <Teachers xmlns="fff3dcca-e6e5-44ea-b065-6b15b921995b">
      <UserInfo>
        <DisplayName/>
        <AccountId xsi:nil="true"/>
        <AccountType/>
      </UserInfo>
    </Teachers>
    <AppVersion xmlns="fff3dcca-e6e5-44ea-b065-6b15b921995b" xsi:nil="true"/>
    <CultureName xmlns="fff3dcca-e6e5-44ea-b065-6b15b921995b" xsi:nil="true"/>
    <LMS_Mappings xmlns="fff3dcca-e6e5-44ea-b065-6b15b921995b" xsi:nil="true"/>
    <Teams_Channel_Section_Location xmlns="fff3dcca-e6e5-44ea-b065-6b15b921995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499FCCE8F61546887F886719C40386" ma:contentTypeVersion="34" ma:contentTypeDescription="Een nieuw document maken." ma:contentTypeScope="" ma:versionID="fe874a613a2bb06b10f0ef7e151c7a14">
  <xsd:schema xmlns:xsd="http://www.w3.org/2001/XMLSchema" xmlns:xs="http://www.w3.org/2001/XMLSchema" xmlns:p="http://schemas.microsoft.com/office/2006/metadata/properties" xmlns:ns3="fff3dcca-e6e5-44ea-b065-6b15b921995b" xmlns:ns4="9bdc7707-3e06-40be-96bc-480ade4e6c67" targetNamespace="http://schemas.microsoft.com/office/2006/metadata/properties" ma:root="true" ma:fieldsID="2be04631c747347c1ecb196378f38814" ns3:_="" ns4:_="">
    <xsd:import namespace="fff3dcca-e6e5-44ea-b065-6b15b921995b"/>
    <xsd:import namespace="9bdc7707-3e06-40be-96bc-480ade4e6c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Details" minOccurs="0"/>
                <xsd:element ref="ns4:SharingHintHash" minOccurs="0"/>
                <xsd:element ref="ns3:MediaServiceOCR" minOccurs="0"/>
                <xsd:element ref="ns3:TeamsChannelId" minOccurs="0"/>
                <xsd:element ref="ns3:IsNotebookLocked" minOccurs="0"/>
                <xsd:element ref="ns3:MediaServiceLocation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3dcca-e6e5-44ea-b065-6b15b9219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chers" ma:index="2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7" nillable="true" ma:displayName="Is Collaboration Space Locked" ma:internalName="Is_Collaboration_Space_Locked">
      <xsd:simpleType>
        <xsd:restriction base="dms:Boolean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IsNotebookLocked" ma:index="32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MediaServiceLocation" ma:internalName="MediaServiceLocation" ma:readOnly="true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7707-3e06-40be-96bc-480ade4e6c6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9" nillable="true" ma:displayName="Hint-hash delen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048907-D5EC-49A3-A356-67D45BDE19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2B8A6E-2E5B-43C3-8B92-20BB922929B0}">
  <ds:schemaRefs>
    <ds:schemaRef ds:uri="http://schemas.microsoft.com/office/2006/metadata/properties"/>
    <ds:schemaRef ds:uri="http://schemas.microsoft.com/office/infopath/2007/PartnerControls"/>
    <ds:schemaRef ds:uri="fff3dcca-e6e5-44ea-b065-6b15b921995b"/>
  </ds:schemaRefs>
</ds:datastoreItem>
</file>

<file path=customXml/itemProps3.xml><?xml version="1.0" encoding="utf-8"?>
<ds:datastoreItem xmlns:ds="http://schemas.openxmlformats.org/officeDocument/2006/customXml" ds:itemID="{5465DE0E-6BE0-4CAD-A4FE-99D2907643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A476A0-85C9-4326-A816-0812D31D65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f3dcca-e6e5-44ea-b065-6b15b921995b"/>
    <ds:schemaRef ds:uri="9bdc7707-3e06-40be-96bc-480ade4e6c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1</Pages>
  <Words>1386</Words>
  <Characters>7627</Characters>
  <Application>Microsoft Office Word</Application>
  <DocSecurity>0</DocSecurity>
  <Lines>63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ke Smetsers</dc:creator>
  <cp:keywords/>
  <dc:description/>
  <cp:lastModifiedBy>Renske Weeda</cp:lastModifiedBy>
  <cp:revision>12</cp:revision>
  <cp:lastPrinted>2018-09-04T11:15:00Z</cp:lastPrinted>
  <dcterms:created xsi:type="dcterms:W3CDTF">2020-10-04T12:54:00Z</dcterms:created>
  <dcterms:modified xsi:type="dcterms:W3CDTF">2022-10-02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99FCCE8F61546887F886719C40386</vt:lpwstr>
  </property>
</Properties>
</file>